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AD8D95" w14:textId="77777777" w:rsidR="005D27EC" w:rsidRPr="00027F0A" w:rsidRDefault="005D27EC" w:rsidP="00B850C2">
      <w:pPr>
        <w:spacing w:after="0" w:line="240" w:lineRule="auto"/>
        <w:rPr>
          <w:rFonts w:eastAsia="Times New Roman" w:cs="Arial"/>
          <w:bCs/>
          <w:u w:val="single"/>
          <w:lang w:eastAsia="en-GB"/>
        </w:rPr>
      </w:pPr>
    </w:p>
    <w:p w14:paraId="5DFE90BA" w14:textId="77777777" w:rsidR="00196DE6" w:rsidRPr="00065E3C" w:rsidRDefault="00546793" w:rsidP="00B850C2">
      <w:pPr>
        <w:spacing w:after="0" w:line="240" w:lineRule="auto"/>
        <w:rPr>
          <w:rFonts w:eastAsia="Times New Roman" w:cs="Arial"/>
          <w:b/>
          <w:u w:val="single"/>
        </w:rPr>
      </w:pPr>
      <w:r w:rsidRPr="00065E3C">
        <w:rPr>
          <w:b/>
          <w:bCs/>
          <w:u w:val="single"/>
        </w:rPr>
        <w:t>І. Контекст</w:t>
      </w:r>
    </w:p>
    <w:p w14:paraId="3A857C35" w14:textId="5F13F527" w:rsidR="002205E6" w:rsidRPr="00065E3C" w:rsidRDefault="002205E6" w:rsidP="00B850C2">
      <w:pPr>
        <w:pStyle w:val="Default"/>
        <w:jc w:val="both"/>
        <w:rPr>
          <w:rFonts w:asciiTheme="minorHAnsi" w:hAnsiTheme="minorHAnsi" w:cs="Arial"/>
          <w:sz w:val="22"/>
          <w:szCs w:val="22"/>
        </w:rPr>
      </w:pPr>
      <w:r w:rsidRPr="00065E3C">
        <w:rPr>
          <w:rFonts w:asciiTheme="minorHAnsi" w:hAnsiTheme="minorHAnsi"/>
          <w:sz w:val="22"/>
          <w:szCs w:val="22"/>
        </w:rPr>
        <w:t xml:space="preserve">Управління Верховного Комісара ООН у справах біженців (УВКБ ООН) присутнє в Україні близько 25 років і підписало угоду про перебування з Урядом України, в якій передбачені функції щодо надання гуманітарної допомоги біженцям та іншим особам, які належать до сфери компетенції Управління в Україні. </w:t>
      </w:r>
    </w:p>
    <w:p w14:paraId="61330F06" w14:textId="14C93504" w:rsidR="006A1334" w:rsidRPr="00065E3C" w:rsidRDefault="002205E6" w:rsidP="00B850C2">
      <w:pPr>
        <w:pStyle w:val="Default"/>
        <w:jc w:val="both"/>
        <w:rPr>
          <w:rFonts w:asciiTheme="minorHAnsi" w:hAnsiTheme="minorHAnsi"/>
          <w:sz w:val="22"/>
          <w:szCs w:val="22"/>
        </w:rPr>
      </w:pPr>
      <w:r w:rsidRPr="00065E3C">
        <w:rPr>
          <w:rFonts w:asciiTheme="minorHAnsi" w:hAnsiTheme="minorHAnsi"/>
          <w:sz w:val="22"/>
          <w:szCs w:val="22"/>
        </w:rPr>
        <w:t xml:space="preserve">УВКБ ООН намагається розширити свої можливості </w:t>
      </w:r>
      <w:r w:rsidR="00D901E5" w:rsidRPr="00065E3C">
        <w:rPr>
          <w:rFonts w:asciiTheme="minorHAnsi" w:hAnsiTheme="minorHAnsi"/>
          <w:sz w:val="22"/>
          <w:szCs w:val="22"/>
        </w:rPr>
        <w:t>щодо</w:t>
      </w:r>
      <w:r w:rsidRPr="00065E3C">
        <w:rPr>
          <w:rFonts w:asciiTheme="minorHAnsi" w:hAnsiTheme="minorHAnsi"/>
          <w:sz w:val="22"/>
          <w:szCs w:val="22"/>
        </w:rPr>
        <w:t xml:space="preserve"> </w:t>
      </w:r>
      <w:r w:rsidR="007D4D6D" w:rsidRPr="00065E3C">
        <w:rPr>
          <w:rFonts w:asciiTheme="minorHAnsi" w:hAnsiTheme="minorHAnsi"/>
          <w:sz w:val="22"/>
          <w:szCs w:val="22"/>
        </w:rPr>
        <w:t xml:space="preserve">переказу </w:t>
      </w:r>
      <w:r w:rsidRPr="00065E3C">
        <w:rPr>
          <w:rFonts w:asciiTheme="minorHAnsi" w:hAnsiTheme="minorHAnsi"/>
          <w:sz w:val="22"/>
          <w:szCs w:val="22"/>
        </w:rPr>
        <w:t xml:space="preserve">коштів в гривні (UAH) в рамках гуманітарних </w:t>
      </w:r>
      <w:r w:rsidR="00A43BA3" w:rsidRPr="00065E3C">
        <w:rPr>
          <w:rFonts w:asciiTheme="minorHAnsi" w:hAnsiTheme="minorHAnsi"/>
          <w:sz w:val="22"/>
          <w:szCs w:val="22"/>
        </w:rPr>
        <w:t xml:space="preserve">цілей </w:t>
      </w:r>
      <w:r w:rsidRPr="00065E3C">
        <w:rPr>
          <w:rFonts w:asciiTheme="minorHAnsi" w:hAnsiTheme="minorHAnsi"/>
          <w:sz w:val="22"/>
          <w:szCs w:val="22"/>
        </w:rPr>
        <w:t xml:space="preserve">його програми в Україні. </w:t>
      </w:r>
      <w:r w:rsidR="00A43BA3" w:rsidRPr="00065E3C">
        <w:rPr>
          <w:sz w:val="22"/>
          <w:szCs w:val="22"/>
        </w:rPr>
        <w:t xml:space="preserve">В </w:t>
      </w:r>
      <w:r w:rsidRPr="00065E3C">
        <w:rPr>
          <w:sz w:val="22"/>
          <w:szCs w:val="22"/>
        </w:rPr>
        <w:t>ціл</w:t>
      </w:r>
      <w:r w:rsidR="00A43BA3" w:rsidRPr="00065E3C">
        <w:rPr>
          <w:sz w:val="22"/>
          <w:szCs w:val="22"/>
        </w:rPr>
        <w:t>ях</w:t>
      </w:r>
      <w:r w:rsidRPr="00065E3C">
        <w:rPr>
          <w:sz w:val="22"/>
          <w:szCs w:val="22"/>
        </w:rPr>
        <w:t xml:space="preserve"> національного законодавства «Знай свого клієнта» (ЗСК), УВКБ ООН є клієнтом за договором про надання фінансових послуг, укладеним в результаті цього Запиту на отримання пропозицій (ЗОП).</w:t>
      </w:r>
      <w:r w:rsidRPr="00065E3C">
        <w:rPr>
          <w:rFonts w:asciiTheme="minorHAnsi" w:hAnsiTheme="minorHAnsi"/>
          <w:sz w:val="22"/>
          <w:szCs w:val="22"/>
        </w:rPr>
        <w:t xml:space="preserve"> </w:t>
      </w:r>
      <w:r w:rsidR="00A43BA3" w:rsidRPr="00065E3C">
        <w:rPr>
          <w:rFonts w:asciiTheme="minorHAnsi" w:hAnsiTheme="minorHAnsi"/>
          <w:sz w:val="22"/>
          <w:szCs w:val="22"/>
        </w:rPr>
        <w:t xml:space="preserve">Однак, за договором </w:t>
      </w:r>
      <w:r w:rsidR="00FB2FDD" w:rsidRPr="00065E3C">
        <w:rPr>
          <w:rFonts w:asciiTheme="minorHAnsi" w:hAnsiTheme="minorHAnsi"/>
          <w:sz w:val="22"/>
          <w:szCs w:val="22"/>
        </w:rPr>
        <w:t>щодо</w:t>
      </w:r>
      <w:r w:rsidR="00A43BA3" w:rsidRPr="00065E3C">
        <w:rPr>
          <w:rFonts w:asciiTheme="minorHAnsi" w:hAnsiTheme="minorHAnsi"/>
          <w:sz w:val="22"/>
          <w:szCs w:val="22"/>
        </w:rPr>
        <w:t xml:space="preserve"> надання фінансових послуг</w:t>
      </w:r>
      <w:r w:rsidR="00FB2FDD" w:rsidRPr="00065E3C">
        <w:rPr>
          <w:rFonts w:asciiTheme="minorHAnsi" w:hAnsiTheme="minorHAnsi"/>
          <w:sz w:val="22"/>
          <w:szCs w:val="22"/>
        </w:rPr>
        <w:t>,</w:t>
      </w:r>
      <w:r w:rsidR="00A43BA3" w:rsidRPr="00065E3C">
        <w:rPr>
          <w:rFonts w:asciiTheme="minorHAnsi" w:hAnsiTheme="minorHAnsi"/>
          <w:sz w:val="22"/>
          <w:szCs w:val="22"/>
        </w:rPr>
        <w:t xml:space="preserve"> УВКБ ООН повинно мати можливість в рамках своїх гуманітарних програм надавати окремим особам банківські картки для зняття коштів у банкоматах на території України.</w:t>
      </w:r>
    </w:p>
    <w:p w14:paraId="74E22E08" w14:textId="77777777" w:rsidR="0069636A" w:rsidRPr="00065E3C" w:rsidRDefault="0069636A" w:rsidP="00B850C2">
      <w:pPr>
        <w:pStyle w:val="Default"/>
        <w:jc w:val="both"/>
        <w:rPr>
          <w:rFonts w:asciiTheme="minorHAnsi" w:hAnsiTheme="minorHAnsi" w:cs="Arial"/>
          <w:sz w:val="22"/>
          <w:szCs w:val="22"/>
        </w:rPr>
      </w:pPr>
    </w:p>
    <w:p w14:paraId="1661A879" w14:textId="195454B9" w:rsidR="00640710" w:rsidRPr="00065E3C" w:rsidRDefault="002205E6" w:rsidP="00B850C2">
      <w:pPr>
        <w:pStyle w:val="Default"/>
        <w:jc w:val="both"/>
        <w:rPr>
          <w:rFonts w:asciiTheme="minorHAnsi" w:hAnsiTheme="minorHAnsi" w:cs="Arial"/>
          <w:sz w:val="22"/>
          <w:szCs w:val="22"/>
        </w:rPr>
      </w:pPr>
      <w:r w:rsidRPr="00065E3C">
        <w:rPr>
          <w:rFonts w:asciiTheme="minorHAnsi" w:hAnsiTheme="minorHAnsi"/>
          <w:sz w:val="22"/>
          <w:szCs w:val="22"/>
        </w:rPr>
        <w:t xml:space="preserve">УВКБ ООН просить надати </w:t>
      </w:r>
      <w:r w:rsidR="007D4D6D" w:rsidRPr="00065E3C">
        <w:rPr>
          <w:rFonts w:asciiTheme="minorHAnsi" w:hAnsiTheme="minorHAnsi"/>
          <w:sz w:val="22"/>
          <w:szCs w:val="22"/>
        </w:rPr>
        <w:t xml:space="preserve">тендерні </w:t>
      </w:r>
      <w:r w:rsidRPr="00065E3C">
        <w:rPr>
          <w:rFonts w:asciiTheme="minorHAnsi" w:hAnsiTheme="minorHAnsi"/>
          <w:sz w:val="22"/>
          <w:szCs w:val="22"/>
        </w:rPr>
        <w:t xml:space="preserve">пропозиції щодо </w:t>
      </w:r>
      <w:r w:rsidR="00A43BA3" w:rsidRPr="00065E3C">
        <w:rPr>
          <w:rFonts w:asciiTheme="minorHAnsi" w:hAnsiTheme="minorHAnsi"/>
          <w:sz w:val="22"/>
          <w:szCs w:val="22"/>
        </w:rPr>
        <w:t xml:space="preserve">послуг електронного банкінгу, механізму надання </w:t>
      </w:r>
      <w:r w:rsidRPr="00065E3C">
        <w:rPr>
          <w:rFonts w:asciiTheme="minorHAnsi" w:hAnsiTheme="minorHAnsi"/>
          <w:sz w:val="22"/>
          <w:szCs w:val="22"/>
        </w:rPr>
        <w:t xml:space="preserve">послуг із переказу грошових коштів або банківських послуг, які надаються Постачальниками фінансових послуг (ПФП), належним чином ліцензованими Національним банком України та зареєстрованими в податкових органах України. </w:t>
      </w:r>
      <w:r w:rsidRPr="00065E3C">
        <w:rPr>
          <w:sz w:val="22"/>
          <w:szCs w:val="22"/>
        </w:rPr>
        <w:t>В цих пропозиціях має бути враховано та описано, як ПФП здійснюватиме перелічені нижче необхідні послуги та механізми.</w:t>
      </w:r>
    </w:p>
    <w:p w14:paraId="010DB4F7" w14:textId="77777777" w:rsidR="002205E6" w:rsidRPr="00065E3C" w:rsidRDefault="002205E6" w:rsidP="00B850C2">
      <w:pPr>
        <w:spacing w:after="0" w:line="240" w:lineRule="auto"/>
        <w:jc w:val="both"/>
        <w:rPr>
          <w:rFonts w:eastAsia="Times New Roman" w:cs="Arial"/>
          <w:color w:val="000000"/>
          <w:lang w:eastAsia="en-GB"/>
        </w:rPr>
      </w:pPr>
    </w:p>
    <w:p w14:paraId="5E439DF0" w14:textId="77777777" w:rsidR="005D27EC" w:rsidRPr="00065E3C" w:rsidRDefault="005D27EC" w:rsidP="00B850C2">
      <w:pPr>
        <w:spacing w:after="0" w:line="240" w:lineRule="auto"/>
        <w:jc w:val="both"/>
        <w:rPr>
          <w:rFonts w:eastAsia="Times New Roman" w:cs="Arial"/>
          <w:color w:val="000000"/>
          <w:lang w:eastAsia="en-GB"/>
        </w:rPr>
      </w:pPr>
    </w:p>
    <w:p w14:paraId="3BF9B461" w14:textId="3DE51069" w:rsidR="00196DE6" w:rsidRPr="00065E3C" w:rsidRDefault="00196DE6" w:rsidP="00B850C2">
      <w:pPr>
        <w:spacing w:after="0" w:line="240" w:lineRule="auto"/>
        <w:jc w:val="both"/>
        <w:rPr>
          <w:rFonts w:eastAsia="Times New Roman" w:cs="Arial"/>
          <w:u w:val="single"/>
        </w:rPr>
      </w:pPr>
      <w:r w:rsidRPr="00065E3C">
        <w:t> </w:t>
      </w:r>
      <w:r w:rsidRPr="00065E3C">
        <w:rPr>
          <w:b/>
          <w:bCs/>
          <w:u w:val="single"/>
        </w:rPr>
        <w:t>II. Опис необхідних послуг та умов</w:t>
      </w:r>
    </w:p>
    <w:p w14:paraId="28A3AA1B" w14:textId="77777777" w:rsidR="006A614D" w:rsidRPr="00065E3C" w:rsidRDefault="006A614D" w:rsidP="00B850C2">
      <w:pPr>
        <w:spacing w:after="0" w:line="240" w:lineRule="auto"/>
        <w:jc w:val="both"/>
        <w:rPr>
          <w:rFonts w:eastAsia="Times New Roman" w:cs="Arial"/>
          <w:i/>
          <w:color w:val="000000"/>
        </w:rPr>
      </w:pPr>
      <w:r w:rsidRPr="00065E3C">
        <w:rPr>
          <w:i/>
          <w:color w:val="000000"/>
        </w:rPr>
        <w:t>Загальні потреби:</w:t>
      </w:r>
    </w:p>
    <w:p w14:paraId="1018E5CF" w14:textId="3F7C9601" w:rsidR="002205E6" w:rsidRPr="00065E3C" w:rsidRDefault="00503C46" w:rsidP="00B850C2">
      <w:pPr>
        <w:spacing w:after="0" w:line="240" w:lineRule="auto"/>
        <w:jc w:val="both"/>
        <w:rPr>
          <w:rFonts w:eastAsia="Times New Roman" w:cs="Arial"/>
          <w:color w:val="000000"/>
        </w:rPr>
      </w:pPr>
      <w:r w:rsidRPr="00065E3C">
        <w:t>Управління Верховного Комісара ООН у справах біженців (УВКБ ОО</w:t>
      </w:r>
      <w:r w:rsidR="00AA5068" w:rsidRPr="00065E3C">
        <w:t xml:space="preserve">Н) бажає укласти рамкову угоду </w:t>
      </w:r>
      <w:r w:rsidRPr="00065E3C">
        <w:t>з Постачальником фіна</w:t>
      </w:r>
      <w:r w:rsidR="0029244A" w:rsidRPr="00065E3C">
        <w:t>нсових послуг (ПФП) на два роки (</w:t>
      </w:r>
      <w:r w:rsidRPr="00065E3C">
        <w:t xml:space="preserve">з можливістю продовження </w:t>
      </w:r>
      <w:r w:rsidR="0029244A" w:rsidRPr="00065E3C">
        <w:t>терміну</w:t>
      </w:r>
      <w:r w:rsidRPr="00065E3C">
        <w:t xml:space="preserve"> дії угоди ще на один рік в</w:t>
      </w:r>
      <w:r w:rsidR="0029244A" w:rsidRPr="00065E3C">
        <w:t xml:space="preserve"> залежності від</w:t>
      </w:r>
      <w:r w:rsidRPr="00065E3C">
        <w:t xml:space="preserve"> рівня </w:t>
      </w:r>
      <w:r w:rsidR="00554199" w:rsidRPr="00065E3C">
        <w:t>ефективності</w:t>
      </w:r>
      <w:r w:rsidR="0069636A" w:rsidRPr="00065E3C">
        <w:t xml:space="preserve"> діяльності</w:t>
      </w:r>
      <w:r w:rsidR="0029244A" w:rsidRPr="00065E3C">
        <w:t>)</w:t>
      </w:r>
      <w:r w:rsidRPr="00065E3C">
        <w:t xml:space="preserve"> для </w:t>
      </w:r>
      <w:r w:rsidR="00901802" w:rsidRPr="00065E3C">
        <w:t>надання найостаннішої технології в сфері безпечного програмного забезпечення для електронного банкінгу з можливістю надання дебетових карток для зняття коштів у банкоматах тими особами, які отримують підтримку з боку УВКБ ООН в рамках його гуманітарних програм в Україні. Функціональні можливості електронного банкінгу передбачають належні механізми внутрішнього контролю та запобігання шахрайству у відповідності до національного законодавства та міжнародних стандартів, службу обслуговування клієнтів або надання технічної допомоги, мережу пунктів видачі/зняття готівки (банкоматів), а також персонального менеджера за контрактом/рахунком.</w:t>
      </w:r>
    </w:p>
    <w:p w14:paraId="1B7B20A1" w14:textId="77777777" w:rsidR="00901802" w:rsidRPr="00065E3C" w:rsidRDefault="00901802" w:rsidP="00B850C2">
      <w:pPr>
        <w:pStyle w:val="Default"/>
        <w:jc w:val="both"/>
        <w:rPr>
          <w:sz w:val="22"/>
          <w:szCs w:val="22"/>
        </w:rPr>
      </w:pPr>
    </w:p>
    <w:p w14:paraId="753726AC" w14:textId="3A428C20" w:rsidR="006A614D" w:rsidRPr="00065E3C" w:rsidRDefault="0068193C" w:rsidP="00B850C2">
      <w:pPr>
        <w:pStyle w:val="Default"/>
        <w:jc w:val="both"/>
        <w:rPr>
          <w:rFonts w:eastAsia="Times New Roman" w:cs="Arial"/>
          <w:sz w:val="22"/>
          <w:szCs w:val="22"/>
        </w:rPr>
      </w:pPr>
      <w:r w:rsidRPr="00065E3C">
        <w:rPr>
          <w:sz w:val="22"/>
          <w:szCs w:val="22"/>
        </w:rPr>
        <w:t xml:space="preserve">Планується, що контракт з ПФП </w:t>
      </w:r>
      <w:r w:rsidR="00554199" w:rsidRPr="00065E3C">
        <w:rPr>
          <w:sz w:val="22"/>
          <w:szCs w:val="22"/>
        </w:rPr>
        <w:t xml:space="preserve">не </w:t>
      </w:r>
      <w:r w:rsidRPr="00065E3C">
        <w:rPr>
          <w:sz w:val="22"/>
          <w:szCs w:val="22"/>
        </w:rPr>
        <w:t xml:space="preserve">буде ексклюзивним, </w:t>
      </w:r>
      <w:r w:rsidR="00554199" w:rsidRPr="00065E3C">
        <w:rPr>
          <w:sz w:val="22"/>
          <w:szCs w:val="22"/>
        </w:rPr>
        <w:t xml:space="preserve">не передбачається встановлення </w:t>
      </w:r>
      <w:r w:rsidRPr="00065E3C">
        <w:rPr>
          <w:sz w:val="22"/>
          <w:szCs w:val="22"/>
        </w:rPr>
        <w:t>будь-</w:t>
      </w:r>
      <w:r w:rsidR="007D4D6D" w:rsidRPr="00065E3C">
        <w:rPr>
          <w:sz w:val="22"/>
          <w:szCs w:val="22"/>
        </w:rPr>
        <w:t xml:space="preserve">якого мінімального обсягу </w:t>
      </w:r>
      <w:r w:rsidRPr="00065E3C">
        <w:rPr>
          <w:sz w:val="22"/>
          <w:szCs w:val="22"/>
        </w:rPr>
        <w:t xml:space="preserve">або </w:t>
      </w:r>
      <w:r w:rsidR="007D4D6D" w:rsidRPr="00065E3C">
        <w:rPr>
          <w:sz w:val="22"/>
          <w:szCs w:val="22"/>
        </w:rPr>
        <w:t>іншого зобов'язання</w:t>
      </w:r>
      <w:r w:rsidRPr="00065E3C">
        <w:rPr>
          <w:sz w:val="22"/>
          <w:szCs w:val="22"/>
        </w:rPr>
        <w:t>. Крім того, УВКБ ООН не матиме зобов'язання (і) працювати з ПФП як з постачальником ексклюзивних чи унікальних послуг або (іі) замовляти чи купувати мінімальну кількість послуг у ПФП.</w:t>
      </w:r>
    </w:p>
    <w:p w14:paraId="00B147E6" w14:textId="77777777" w:rsidR="001742F8" w:rsidRPr="00065E3C" w:rsidRDefault="001742F8" w:rsidP="00B850C2">
      <w:pPr>
        <w:spacing w:after="0" w:line="240" w:lineRule="auto"/>
        <w:jc w:val="both"/>
        <w:rPr>
          <w:rFonts w:eastAsia="Times New Roman" w:cs="Arial"/>
          <w:color w:val="000000"/>
          <w:lang w:eastAsia="en-GB"/>
        </w:rPr>
      </w:pPr>
    </w:p>
    <w:p w14:paraId="70F0F9C6" w14:textId="291D7E61" w:rsidR="002205E6" w:rsidRPr="00065E3C" w:rsidRDefault="002205E6" w:rsidP="00B850C2">
      <w:pPr>
        <w:spacing w:after="0" w:line="240" w:lineRule="auto"/>
        <w:jc w:val="both"/>
        <w:rPr>
          <w:rFonts w:eastAsia="Times New Roman" w:cs="Arial"/>
          <w:i/>
          <w:color w:val="000000"/>
        </w:rPr>
      </w:pPr>
      <w:r w:rsidRPr="00065E3C">
        <w:rPr>
          <w:i/>
          <w:color w:val="000000"/>
        </w:rPr>
        <w:t>Особливі потреби:</w:t>
      </w:r>
    </w:p>
    <w:p w14:paraId="1151637C" w14:textId="6E11C47C" w:rsidR="003930C7" w:rsidRPr="00065E3C" w:rsidRDefault="003930C7" w:rsidP="00B850C2">
      <w:pPr>
        <w:pStyle w:val="ListParagraph"/>
        <w:numPr>
          <w:ilvl w:val="0"/>
          <w:numId w:val="14"/>
        </w:numPr>
        <w:spacing w:before="0" w:beforeAutospacing="0" w:after="0" w:afterAutospacing="0"/>
        <w:jc w:val="both"/>
        <w:rPr>
          <w:rFonts w:asciiTheme="minorHAnsi" w:hAnsiTheme="minorHAnsi" w:cs="Arial"/>
          <w:sz w:val="22"/>
          <w:szCs w:val="22"/>
        </w:rPr>
      </w:pPr>
      <w:r w:rsidRPr="00065E3C">
        <w:rPr>
          <w:rFonts w:asciiTheme="minorHAnsi" w:hAnsiTheme="minorHAnsi"/>
          <w:sz w:val="22"/>
          <w:szCs w:val="22"/>
        </w:rPr>
        <w:t xml:space="preserve">Повний пакет послуг електронного </w:t>
      </w:r>
      <w:proofErr w:type="spellStart"/>
      <w:r w:rsidRPr="00065E3C">
        <w:rPr>
          <w:rFonts w:asciiTheme="minorHAnsi" w:hAnsiTheme="minorHAnsi"/>
          <w:sz w:val="22"/>
          <w:szCs w:val="22"/>
        </w:rPr>
        <w:t>банкінгу</w:t>
      </w:r>
      <w:proofErr w:type="spellEnd"/>
      <w:r w:rsidRPr="00065E3C">
        <w:rPr>
          <w:rFonts w:asciiTheme="minorHAnsi" w:hAnsiTheme="minorHAnsi"/>
          <w:sz w:val="22"/>
          <w:szCs w:val="22"/>
        </w:rPr>
        <w:t xml:space="preserve"> з онлайн-доступом УВКБ ООН в якості клієнта до всіх рахунків та субрахунків за контрактом у будь-який час («24/7»).</w:t>
      </w:r>
    </w:p>
    <w:p w14:paraId="55C82CCC" w14:textId="52DB2E22" w:rsidR="00F8234C" w:rsidRPr="00065E3C" w:rsidRDefault="003F7907" w:rsidP="00B850C2">
      <w:pPr>
        <w:pStyle w:val="ListParagraph"/>
        <w:numPr>
          <w:ilvl w:val="0"/>
          <w:numId w:val="14"/>
        </w:numPr>
        <w:spacing w:before="0" w:beforeAutospacing="0" w:after="0" w:afterAutospacing="0"/>
        <w:jc w:val="both"/>
        <w:rPr>
          <w:rFonts w:asciiTheme="minorHAnsi" w:hAnsiTheme="minorHAnsi" w:cs="Arial"/>
          <w:sz w:val="22"/>
          <w:szCs w:val="22"/>
        </w:rPr>
      </w:pPr>
      <w:r w:rsidRPr="00065E3C">
        <w:rPr>
          <w:rFonts w:asciiTheme="minorHAnsi" w:hAnsiTheme="minorHAnsi"/>
          <w:sz w:val="22"/>
          <w:szCs w:val="22"/>
        </w:rPr>
        <w:t>Один основний банківський рахунок у гривні.</w:t>
      </w:r>
    </w:p>
    <w:p w14:paraId="1CE840D8" w14:textId="3294180E" w:rsidR="00F8234C" w:rsidRPr="00065E3C" w:rsidRDefault="00F8234C" w:rsidP="00B850C2">
      <w:pPr>
        <w:pStyle w:val="ListParagraph"/>
        <w:numPr>
          <w:ilvl w:val="0"/>
          <w:numId w:val="14"/>
        </w:numPr>
        <w:spacing w:before="0" w:beforeAutospacing="0" w:after="0" w:afterAutospacing="0"/>
        <w:jc w:val="both"/>
        <w:rPr>
          <w:rFonts w:asciiTheme="minorHAnsi" w:hAnsiTheme="minorHAnsi" w:cs="Arial"/>
          <w:sz w:val="22"/>
          <w:szCs w:val="22"/>
        </w:rPr>
      </w:pPr>
      <w:r w:rsidRPr="00065E3C">
        <w:rPr>
          <w:rFonts w:asciiTheme="minorHAnsi" w:hAnsiTheme="minorHAnsi"/>
          <w:sz w:val="22"/>
          <w:szCs w:val="22"/>
        </w:rPr>
        <w:t>Основний банківський рахунок прив'язаний до низки субрахунків в гривні, як визначено клієнтом та із конкретними функціональними можливостями.</w:t>
      </w:r>
    </w:p>
    <w:p w14:paraId="36C534CF" w14:textId="51530AFB" w:rsidR="003F7907" w:rsidRPr="00065E3C" w:rsidRDefault="00F8234C" w:rsidP="00B850C2">
      <w:pPr>
        <w:pStyle w:val="ListParagraph"/>
        <w:numPr>
          <w:ilvl w:val="0"/>
          <w:numId w:val="14"/>
        </w:numPr>
        <w:spacing w:before="0" w:beforeAutospacing="0" w:after="0" w:afterAutospacing="0"/>
        <w:jc w:val="both"/>
        <w:rPr>
          <w:rFonts w:asciiTheme="minorHAnsi" w:hAnsiTheme="minorHAnsi" w:cs="Arial"/>
          <w:sz w:val="22"/>
          <w:szCs w:val="22"/>
        </w:rPr>
      </w:pPr>
      <w:r w:rsidRPr="00065E3C">
        <w:rPr>
          <w:rFonts w:asciiTheme="minorHAnsi" w:hAnsiTheme="minorHAnsi"/>
          <w:sz w:val="22"/>
          <w:szCs w:val="22"/>
        </w:rPr>
        <w:lastRenderedPageBreak/>
        <w:t xml:space="preserve">Вимоги до функціональних можливостей субрахунків </w:t>
      </w:r>
      <w:r w:rsidR="00554199" w:rsidRPr="00065E3C">
        <w:rPr>
          <w:rFonts w:asciiTheme="minorHAnsi" w:hAnsiTheme="minorHAnsi"/>
          <w:sz w:val="22"/>
          <w:szCs w:val="22"/>
        </w:rPr>
        <w:t>передбачають наступне</w:t>
      </w:r>
      <w:r w:rsidRPr="00065E3C">
        <w:rPr>
          <w:rFonts w:asciiTheme="minorHAnsi" w:hAnsiTheme="minorHAnsi"/>
          <w:sz w:val="22"/>
          <w:szCs w:val="22"/>
        </w:rPr>
        <w:t xml:space="preserve"> </w:t>
      </w:r>
      <w:r w:rsidR="000C6339" w:rsidRPr="00065E3C">
        <w:rPr>
          <w:rFonts w:asciiTheme="minorHAnsi" w:hAnsiTheme="minorHAnsi"/>
          <w:sz w:val="22"/>
          <w:szCs w:val="22"/>
        </w:rPr>
        <w:t>(</w:t>
      </w:r>
      <w:r w:rsidR="00441B01" w:rsidRPr="00065E3C">
        <w:rPr>
          <w:rFonts w:asciiTheme="minorHAnsi" w:hAnsiTheme="minorHAnsi"/>
          <w:sz w:val="22"/>
          <w:szCs w:val="22"/>
        </w:rPr>
        <w:t>список не є вичерпним</w:t>
      </w:r>
      <w:r w:rsidR="000C6339" w:rsidRPr="00065E3C">
        <w:rPr>
          <w:rFonts w:asciiTheme="minorHAnsi" w:hAnsiTheme="minorHAnsi"/>
          <w:sz w:val="22"/>
          <w:szCs w:val="22"/>
        </w:rPr>
        <w:t>)</w:t>
      </w:r>
      <w:r w:rsidRPr="00065E3C">
        <w:rPr>
          <w:rFonts w:asciiTheme="minorHAnsi" w:hAnsiTheme="minorHAnsi"/>
          <w:sz w:val="22"/>
          <w:szCs w:val="22"/>
        </w:rPr>
        <w:t xml:space="preserve">: зняття коштів, переказ коштів між основним рахунком та субрахунками в той </w:t>
      </w:r>
      <w:r w:rsidR="00441B01" w:rsidRPr="00065E3C">
        <w:rPr>
          <w:rFonts w:asciiTheme="minorHAnsi" w:hAnsiTheme="minorHAnsi"/>
          <w:sz w:val="22"/>
          <w:szCs w:val="22"/>
        </w:rPr>
        <w:t>самий</w:t>
      </w:r>
      <w:r w:rsidRPr="00065E3C">
        <w:rPr>
          <w:rFonts w:asciiTheme="minorHAnsi" w:hAnsiTheme="minorHAnsi"/>
          <w:sz w:val="22"/>
          <w:szCs w:val="22"/>
        </w:rPr>
        <w:t xml:space="preserve"> день, переказ коштів між субрахунками в той </w:t>
      </w:r>
      <w:r w:rsidR="00441B01" w:rsidRPr="00065E3C">
        <w:rPr>
          <w:rFonts w:asciiTheme="minorHAnsi" w:hAnsiTheme="minorHAnsi"/>
          <w:sz w:val="22"/>
          <w:szCs w:val="22"/>
        </w:rPr>
        <w:t xml:space="preserve">самий </w:t>
      </w:r>
      <w:r w:rsidRPr="00065E3C">
        <w:rPr>
          <w:rFonts w:asciiTheme="minorHAnsi" w:hAnsiTheme="minorHAnsi"/>
          <w:sz w:val="22"/>
          <w:szCs w:val="22"/>
        </w:rPr>
        <w:t xml:space="preserve">день, а також детальні звіти щодо транзакцій та залишків в той </w:t>
      </w:r>
      <w:r w:rsidR="00441B01" w:rsidRPr="00065E3C">
        <w:rPr>
          <w:rFonts w:asciiTheme="minorHAnsi" w:hAnsiTheme="minorHAnsi"/>
          <w:sz w:val="22"/>
          <w:szCs w:val="22"/>
        </w:rPr>
        <w:t>самий</w:t>
      </w:r>
      <w:r w:rsidRPr="00065E3C">
        <w:rPr>
          <w:rFonts w:asciiTheme="minorHAnsi" w:hAnsiTheme="minorHAnsi"/>
          <w:sz w:val="22"/>
          <w:szCs w:val="22"/>
        </w:rPr>
        <w:t xml:space="preserve"> день</w:t>
      </w:r>
      <w:r w:rsidR="00441B01" w:rsidRPr="00065E3C">
        <w:rPr>
          <w:rFonts w:asciiTheme="minorHAnsi" w:hAnsiTheme="minorHAnsi"/>
          <w:sz w:val="22"/>
          <w:szCs w:val="22"/>
        </w:rPr>
        <w:t xml:space="preserve"> в</w:t>
      </w:r>
      <w:r w:rsidRPr="00065E3C">
        <w:rPr>
          <w:rFonts w:asciiTheme="minorHAnsi" w:hAnsiTheme="minorHAnsi"/>
          <w:sz w:val="22"/>
          <w:szCs w:val="22"/>
        </w:rPr>
        <w:t xml:space="preserve"> як</w:t>
      </w:r>
      <w:r w:rsidR="00441B01" w:rsidRPr="00065E3C">
        <w:rPr>
          <w:rFonts w:asciiTheme="minorHAnsi" w:hAnsiTheme="minorHAnsi"/>
          <w:sz w:val="22"/>
          <w:szCs w:val="22"/>
        </w:rPr>
        <w:t>ості</w:t>
      </w:r>
      <w:r w:rsidRPr="00065E3C">
        <w:rPr>
          <w:rFonts w:asciiTheme="minorHAnsi" w:hAnsiTheme="minorHAnsi"/>
          <w:sz w:val="22"/>
          <w:szCs w:val="22"/>
        </w:rPr>
        <w:t xml:space="preserve"> можлив</w:t>
      </w:r>
      <w:r w:rsidR="00441B01" w:rsidRPr="00065E3C">
        <w:rPr>
          <w:rFonts w:asciiTheme="minorHAnsi" w:hAnsiTheme="minorHAnsi"/>
          <w:sz w:val="22"/>
          <w:szCs w:val="22"/>
        </w:rPr>
        <w:t>о</w:t>
      </w:r>
      <w:r w:rsidRPr="00065E3C">
        <w:rPr>
          <w:rFonts w:asciiTheme="minorHAnsi" w:hAnsiTheme="minorHAnsi"/>
          <w:sz w:val="22"/>
          <w:szCs w:val="22"/>
        </w:rPr>
        <w:t>ст</w:t>
      </w:r>
      <w:r w:rsidR="00441B01" w:rsidRPr="00065E3C">
        <w:rPr>
          <w:rFonts w:asciiTheme="minorHAnsi" w:hAnsiTheme="minorHAnsi"/>
          <w:sz w:val="22"/>
          <w:szCs w:val="22"/>
        </w:rPr>
        <w:t>і</w:t>
      </w:r>
      <w:r w:rsidRPr="00065E3C">
        <w:rPr>
          <w:rFonts w:asciiTheme="minorHAnsi" w:hAnsiTheme="minorHAnsi"/>
          <w:sz w:val="22"/>
          <w:szCs w:val="22"/>
        </w:rPr>
        <w:t xml:space="preserve"> самообслуговування клієнта (онлайн перегляд та завантаження у </w:t>
      </w:r>
      <w:r w:rsidR="00660804" w:rsidRPr="00065E3C">
        <w:rPr>
          <w:rFonts w:asciiTheme="minorHAnsi" w:hAnsiTheme="minorHAnsi"/>
          <w:sz w:val="22"/>
          <w:szCs w:val="22"/>
        </w:rPr>
        <w:t xml:space="preserve">файловий формат, сумісний із </w:t>
      </w:r>
      <w:r w:rsidR="00660804" w:rsidRPr="00065E3C">
        <w:rPr>
          <w:rFonts w:asciiTheme="minorHAnsi" w:hAnsiTheme="minorHAnsi"/>
          <w:sz w:val="22"/>
          <w:szCs w:val="22"/>
          <w:lang w:val="en-US"/>
        </w:rPr>
        <w:t>ERP</w:t>
      </w:r>
      <w:r w:rsidR="00660804" w:rsidRPr="00065E3C">
        <w:rPr>
          <w:rFonts w:asciiTheme="minorHAnsi" w:hAnsiTheme="minorHAnsi"/>
          <w:sz w:val="22"/>
          <w:szCs w:val="22"/>
        </w:rPr>
        <w:t>-системою клієнта</w:t>
      </w:r>
      <w:r w:rsidRPr="00065E3C">
        <w:rPr>
          <w:rFonts w:asciiTheme="minorHAnsi" w:hAnsiTheme="minorHAnsi"/>
          <w:sz w:val="22"/>
          <w:szCs w:val="22"/>
        </w:rPr>
        <w:t>).</w:t>
      </w:r>
    </w:p>
    <w:p w14:paraId="766B986A" w14:textId="27478A79" w:rsidR="001979B2" w:rsidRPr="00065E3C" w:rsidRDefault="001979B2" w:rsidP="00B64261">
      <w:pPr>
        <w:pStyle w:val="ListParagraph"/>
        <w:numPr>
          <w:ilvl w:val="0"/>
          <w:numId w:val="14"/>
        </w:numPr>
        <w:spacing w:before="0" w:beforeAutospacing="0" w:after="0" w:afterAutospacing="0"/>
        <w:jc w:val="both"/>
        <w:rPr>
          <w:rFonts w:asciiTheme="minorHAnsi" w:hAnsiTheme="minorHAnsi" w:cs="Arial"/>
          <w:sz w:val="22"/>
          <w:szCs w:val="22"/>
        </w:rPr>
      </w:pPr>
      <w:r w:rsidRPr="00065E3C">
        <w:rPr>
          <w:rFonts w:asciiTheme="minorHAnsi" w:hAnsiTheme="minorHAnsi"/>
          <w:sz w:val="22"/>
          <w:szCs w:val="22"/>
        </w:rPr>
        <w:t xml:space="preserve">Поповнення кожного субрахунку здійснюється за допомогою </w:t>
      </w:r>
      <w:r w:rsidR="00B64261" w:rsidRPr="00065E3C">
        <w:rPr>
          <w:rFonts w:asciiTheme="minorHAnsi" w:hAnsiTheme="minorHAnsi"/>
          <w:sz w:val="22"/>
          <w:szCs w:val="22"/>
        </w:rPr>
        <w:t>зашифрованого файлу, який передається за захищеним каналом клієнтом або, на прохання клієнта, менеджером ПФП за рахунком</w:t>
      </w:r>
      <w:r w:rsidRPr="00065E3C">
        <w:rPr>
          <w:rFonts w:asciiTheme="minorHAnsi" w:hAnsiTheme="minorHAnsi"/>
          <w:sz w:val="22"/>
          <w:szCs w:val="22"/>
        </w:rPr>
        <w:t xml:space="preserve">. </w:t>
      </w:r>
    </w:p>
    <w:p w14:paraId="467CC0D0" w14:textId="1B182C5F" w:rsidR="00460B5D" w:rsidRPr="00065E3C" w:rsidRDefault="00460B5D" w:rsidP="00AF5A99">
      <w:pPr>
        <w:pStyle w:val="ListParagraph"/>
        <w:numPr>
          <w:ilvl w:val="0"/>
          <w:numId w:val="14"/>
        </w:numPr>
        <w:spacing w:before="0" w:beforeAutospacing="0" w:after="0" w:afterAutospacing="0"/>
        <w:jc w:val="both"/>
        <w:rPr>
          <w:rFonts w:asciiTheme="minorHAnsi" w:hAnsiTheme="minorHAnsi" w:cs="Arial"/>
          <w:sz w:val="22"/>
          <w:szCs w:val="22"/>
        </w:rPr>
      </w:pPr>
      <w:r w:rsidRPr="00065E3C">
        <w:rPr>
          <w:rFonts w:asciiTheme="minorHAnsi" w:hAnsiTheme="minorHAnsi"/>
          <w:sz w:val="22"/>
          <w:szCs w:val="22"/>
        </w:rPr>
        <w:t xml:space="preserve">Дебетові картки </w:t>
      </w:r>
      <w:r w:rsidRPr="00065E3C">
        <w:rPr>
          <w:rFonts w:asciiTheme="minorHAnsi" w:hAnsiTheme="minorHAnsi"/>
          <w:sz w:val="22"/>
          <w:szCs w:val="22"/>
          <w:u w:val="single"/>
        </w:rPr>
        <w:t>персоналізовані або не персоналізовані</w:t>
      </w:r>
      <w:r w:rsidRPr="00065E3C">
        <w:rPr>
          <w:rFonts w:asciiTheme="minorHAnsi" w:hAnsiTheme="minorHAnsi"/>
          <w:sz w:val="22"/>
          <w:szCs w:val="22"/>
        </w:rPr>
        <w:t xml:space="preserve"> та можуть бути адаптовані </w:t>
      </w:r>
      <w:r w:rsidR="00AF5A99" w:rsidRPr="00065E3C">
        <w:rPr>
          <w:rFonts w:asciiTheme="minorHAnsi" w:hAnsiTheme="minorHAnsi"/>
          <w:sz w:val="22"/>
          <w:szCs w:val="22"/>
        </w:rPr>
        <w:t>з урахуванням потреб клієнта та на його прохання</w:t>
      </w:r>
      <w:r w:rsidRPr="00065E3C">
        <w:rPr>
          <w:rFonts w:asciiTheme="minorHAnsi" w:hAnsiTheme="minorHAnsi"/>
          <w:sz w:val="22"/>
          <w:szCs w:val="22"/>
        </w:rPr>
        <w:t>.</w:t>
      </w:r>
    </w:p>
    <w:p w14:paraId="6BA2F66B" w14:textId="465D22BF" w:rsidR="00F8234C" w:rsidRPr="00065E3C" w:rsidRDefault="0029244A" w:rsidP="00B850C2">
      <w:pPr>
        <w:pStyle w:val="ListParagraph"/>
        <w:numPr>
          <w:ilvl w:val="0"/>
          <w:numId w:val="14"/>
        </w:numPr>
        <w:spacing w:before="0" w:beforeAutospacing="0" w:after="0" w:afterAutospacing="0"/>
        <w:jc w:val="both"/>
        <w:rPr>
          <w:rFonts w:asciiTheme="minorHAnsi" w:hAnsiTheme="minorHAnsi" w:cs="Arial"/>
          <w:sz w:val="22"/>
          <w:szCs w:val="22"/>
        </w:rPr>
      </w:pPr>
      <w:r w:rsidRPr="00065E3C">
        <w:rPr>
          <w:rFonts w:asciiTheme="minorHAnsi" w:hAnsiTheme="minorHAnsi"/>
          <w:sz w:val="22"/>
          <w:szCs w:val="22"/>
        </w:rPr>
        <w:t>Надання</w:t>
      </w:r>
      <w:r w:rsidR="00F8234C" w:rsidRPr="00065E3C">
        <w:rPr>
          <w:rFonts w:asciiTheme="minorHAnsi" w:hAnsiTheme="minorHAnsi"/>
          <w:sz w:val="22"/>
          <w:szCs w:val="22"/>
        </w:rPr>
        <w:t xml:space="preserve"> дебетових карток </w:t>
      </w:r>
      <w:r w:rsidR="00B64261" w:rsidRPr="00065E3C">
        <w:rPr>
          <w:rFonts w:asciiTheme="minorHAnsi" w:hAnsiTheme="minorHAnsi"/>
          <w:sz w:val="22"/>
          <w:szCs w:val="22"/>
        </w:rPr>
        <w:t xml:space="preserve">з функцією ПІН-коду для зняття коштів у банкоматі та для використання в </w:t>
      </w:r>
      <w:r w:rsidR="00437CD8" w:rsidRPr="00065E3C">
        <w:rPr>
          <w:rFonts w:asciiTheme="minorHAnsi" w:hAnsiTheme="minorHAnsi"/>
          <w:sz w:val="22"/>
          <w:szCs w:val="22"/>
        </w:rPr>
        <w:t>точках</w:t>
      </w:r>
      <w:r w:rsidR="00B64261" w:rsidRPr="00065E3C">
        <w:rPr>
          <w:rFonts w:asciiTheme="minorHAnsi" w:hAnsiTheme="minorHAnsi"/>
          <w:sz w:val="22"/>
          <w:szCs w:val="22"/>
        </w:rPr>
        <w:t xml:space="preserve"> продажу </w:t>
      </w:r>
      <w:r w:rsidR="00F8234C" w:rsidRPr="00065E3C">
        <w:rPr>
          <w:rFonts w:asciiTheme="minorHAnsi" w:hAnsiTheme="minorHAnsi"/>
          <w:sz w:val="22"/>
          <w:szCs w:val="22"/>
        </w:rPr>
        <w:t xml:space="preserve">в кількості, що еквівалентна кількості субрахунків, та із строком дійсності принаймні два роки. </w:t>
      </w:r>
      <w:r w:rsidR="00AF5A99" w:rsidRPr="00065E3C">
        <w:rPr>
          <w:rFonts w:asciiTheme="minorHAnsi" w:hAnsiTheme="minorHAnsi"/>
          <w:sz w:val="22"/>
          <w:szCs w:val="22"/>
        </w:rPr>
        <w:t xml:space="preserve">Бажано, аби ПФП міг роздавати ці картки окремим особам через УВКБ ООН, в рамках гуманітарних програм Управління. </w:t>
      </w:r>
      <w:r w:rsidR="00F8234C" w:rsidRPr="00065E3C">
        <w:rPr>
          <w:rFonts w:asciiTheme="minorHAnsi" w:hAnsiTheme="minorHAnsi"/>
          <w:sz w:val="22"/>
          <w:szCs w:val="22"/>
        </w:rPr>
        <w:t xml:space="preserve">Кожна дебетова картка прив'язана до конкретного субрахунку та поставляється готовою до використання. </w:t>
      </w:r>
    </w:p>
    <w:p w14:paraId="2CC85246" w14:textId="1CD9D52D" w:rsidR="00AF5A99" w:rsidRPr="00065E3C" w:rsidRDefault="00AF5A99" w:rsidP="00B850C2">
      <w:pPr>
        <w:pStyle w:val="ListParagraph"/>
        <w:numPr>
          <w:ilvl w:val="0"/>
          <w:numId w:val="14"/>
        </w:numPr>
        <w:spacing w:before="0" w:beforeAutospacing="0" w:after="0" w:afterAutospacing="0"/>
        <w:jc w:val="both"/>
        <w:rPr>
          <w:rFonts w:asciiTheme="minorHAnsi" w:hAnsiTheme="minorHAnsi" w:cs="Arial"/>
          <w:sz w:val="22"/>
          <w:szCs w:val="22"/>
        </w:rPr>
      </w:pPr>
      <w:r w:rsidRPr="00065E3C">
        <w:rPr>
          <w:rFonts w:asciiTheme="minorHAnsi" w:hAnsiTheme="minorHAnsi" w:cs="Arial"/>
          <w:sz w:val="22"/>
          <w:szCs w:val="22"/>
        </w:rPr>
        <w:t>Надання персоналізованих карт</w:t>
      </w:r>
      <w:r w:rsidR="0069636A" w:rsidRPr="00065E3C">
        <w:rPr>
          <w:rFonts w:asciiTheme="minorHAnsi" w:hAnsiTheme="minorHAnsi" w:cs="Arial"/>
          <w:sz w:val="22"/>
          <w:szCs w:val="22"/>
        </w:rPr>
        <w:t>ок</w:t>
      </w:r>
      <w:r w:rsidRPr="00065E3C">
        <w:rPr>
          <w:rFonts w:asciiTheme="minorHAnsi" w:hAnsiTheme="minorHAnsi" w:cs="Arial"/>
          <w:sz w:val="22"/>
          <w:szCs w:val="22"/>
        </w:rPr>
        <w:t xml:space="preserve"> підкріплюється прийняттям ПФП документів, що посвідчують особу та які мають в своєму розпорядженні особи, які беруть участь у програмах захисту УВКБ ООН.</w:t>
      </w:r>
      <w:r w:rsidR="003C54FF" w:rsidRPr="00065E3C">
        <w:rPr>
          <w:rFonts w:asciiTheme="minorHAnsi" w:hAnsiTheme="minorHAnsi" w:cs="Arial"/>
          <w:sz w:val="22"/>
          <w:szCs w:val="22"/>
        </w:rPr>
        <w:t xml:space="preserve"> Крім того, надання персоналізованих карт проводиться з дотриманням критеріїв Угоди </w:t>
      </w:r>
      <w:r w:rsidR="00FB2FDD" w:rsidRPr="00065E3C">
        <w:rPr>
          <w:rFonts w:asciiTheme="minorHAnsi" w:hAnsiTheme="minorHAnsi" w:cs="Arial"/>
          <w:sz w:val="22"/>
          <w:szCs w:val="22"/>
        </w:rPr>
        <w:t>з УВКБ ООН щодо</w:t>
      </w:r>
      <w:r w:rsidR="003C54FF" w:rsidRPr="00065E3C">
        <w:rPr>
          <w:rFonts w:asciiTheme="minorHAnsi" w:hAnsiTheme="minorHAnsi" w:cs="Arial"/>
          <w:sz w:val="22"/>
          <w:szCs w:val="22"/>
        </w:rPr>
        <w:t xml:space="preserve"> захист</w:t>
      </w:r>
      <w:r w:rsidR="00FB2FDD" w:rsidRPr="00065E3C">
        <w:rPr>
          <w:rFonts w:asciiTheme="minorHAnsi" w:hAnsiTheme="minorHAnsi" w:cs="Arial"/>
          <w:sz w:val="22"/>
          <w:szCs w:val="22"/>
        </w:rPr>
        <w:t>у</w:t>
      </w:r>
      <w:r w:rsidR="003C54FF" w:rsidRPr="00065E3C">
        <w:rPr>
          <w:rFonts w:asciiTheme="minorHAnsi" w:hAnsiTheme="minorHAnsi" w:cs="Arial"/>
          <w:sz w:val="22"/>
          <w:szCs w:val="22"/>
        </w:rPr>
        <w:t xml:space="preserve"> даних (Додаток Н).</w:t>
      </w:r>
    </w:p>
    <w:p w14:paraId="442E4993" w14:textId="0C2E6946" w:rsidR="008C7BFF" w:rsidRPr="00065E3C" w:rsidRDefault="001979B2" w:rsidP="00B850C2">
      <w:pPr>
        <w:pStyle w:val="ListParagraph"/>
        <w:numPr>
          <w:ilvl w:val="0"/>
          <w:numId w:val="14"/>
        </w:numPr>
        <w:spacing w:before="0" w:beforeAutospacing="0" w:after="0" w:afterAutospacing="0"/>
        <w:jc w:val="both"/>
        <w:rPr>
          <w:rFonts w:asciiTheme="minorHAnsi" w:hAnsiTheme="minorHAnsi" w:cs="Arial"/>
          <w:sz w:val="22"/>
          <w:szCs w:val="22"/>
        </w:rPr>
      </w:pPr>
      <w:r w:rsidRPr="00065E3C">
        <w:rPr>
          <w:rFonts w:asciiTheme="minorHAnsi" w:hAnsiTheme="minorHAnsi"/>
          <w:sz w:val="22"/>
          <w:szCs w:val="22"/>
        </w:rPr>
        <w:t>Щомісячні банківські виписки з детальними звітами щодо транзакцій за основним рахунком та субрахунками.</w:t>
      </w:r>
    </w:p>
    <w:p w14:paraId="48A03C5B" w14:textId="14C4DC0E" w:rsidR="00C41D4C" w:rsidRPr="00065E3C" w:rsidRDefault="008C7BFF" w:rsidP="00B850C2">
      <w:pPr>
        <w:pStyle w:val="ListParagraph"/>
        <w:numPr>
          <w:ilvl w:val="0"/>
          <w:numId w:val="14"/>
        </w:numPr>
        <w:spacing w:before="0" w:beforeAutospacing="0" w:after="0" w:afterAutospacing="0"/>
        <w:jc w:val="both"/>
        <w:rPr>
          <w:rFonts w:asciiTheme="minorHAnsi" w:hAnsiTheme="minorHAnsi" w:cs="Arial"/>
          <w:sz w:val="22"/>
          <w:szCs w:val="22"/>
        </w:rPr>
      </w:pPr>
      <w:r w:rsidRPr="00065E3C">
        <w:rPr>
          <w:rFonts w:asciiTheme="minorHAnsi" w:hAnsiTheme="minorHAnsi"/>
          <w:sz w:val="22"/>
          <w:szCs w:val="22"/>
        </w:rPr>
        <w:t xml:space="preserve">Факультативно: Спеціальні банківські виписки на прохання клієнта з метою сприяння внутрішньому закриттю рахунків клієнта (орієнтовна частота: раз на квартал). </w:t>
      </w:r>
    </w:p>
    <w:p w14:paraId="1505B013" w14:textId="77777777" w:rsidR="00851D86" w:rsidRPr="00065E3C" w:rsidRDefault="00851D86" w:rsidP="00851D86">
      <w:pPr>
        <w:spacing w:after="0"/>
        <w:ind w:left="360"/>
        <w:jc w:val="both"/>
        <w:rPr>
          <w:rFonts w:cs="Arial"/>
        </w:rPr>
      </w:pPr>
    </w:p>
    <w:p w14:paraId="5CD3EB50" w14:textId="648EDD64" w:rsidR="002205E6" w:rsidRPr="00065E3C" w:rsidRDefault="002205E6" w:rsidP="00B850C2">
      <w:pPr>
        <w:spacing w:after="0" w:line="240" w:lineRule="auto"/>
        <w:jc w:val="both"/>
        <w:rPr>
          <w:rFonts w:eastAsia="Times New Roman" w:cs="Arial"/>
          <w:i/>
          <w:color w:val="000000"/>
        </w:rPr>
      </w:pPr>
      <w:r w:rsidRPr="00065E3C">
        <w:rPr>
          <w:i/>
          <w:color w:val="000000"/>
        </w:rPr>
        <w:t>Географічне охоплення:</w:t>
      </w:r>
    </w:p>
    <w:p w14:paraId="6774C403" w14:textId="791F0077" w:rsidR="002205E6" w:rsidRPr="00065E3C" w:rsidRDefault="002205E6" w:rsidP="00B850C2">
      <w:pPr>
        <w:spacing w:after="0" w:line="240" w:lineRule="auto"/>
        <w:jc w:val="both"/>
        <w:rPr>
          <w:rFonts w:eastAsia="Arial Unicode MS" w:cs="Arial"/>
          <w:u w:val="single"/>
        </w:rPr>
      </w:pPr>
      <w:r w:rsidRPr="00065E3C">
        <w:rPr>
          <w:color w:val="000000"/>
        </w:rPr>
        <w:t>Лот 1:</w:t>
      </w:r>
      <w:r w:rsidRPr="00065E3C">
        <w:rPr>
          <w:color w:val="000000"/>
        </w:rPr>
        <w:tab/>
      </w:r>
      <w:r w:rsidRPr="00065E3C">
        <w:rPr>
          <w:u w:val="single"/>
        </w:rPr>
        <w:t>Київ та Київська область, Одеса та Одеська область, Харків та Харківська область, Ужгород та Закарпатська область, Львів та Львівська область.</w:t>
      </w:r>
    </w:p>
    <w:p w14:paraId="6A37C8CB" w14:textId="6E0954BB" w:rsidR="00470AF7" w:rsidRPr="00065E3C" w:rsidRDefault="00470AF7" w:rsidP="00B850C2">
      <w:pPr>
        <w:spacing w:after="0" w:line="240" w:lineRule="auto"/>
        <w:jc w:val="both"/>
        <w:rPr>
          <w:rFonts w:eastAsia="Arial Unicode MS" w:cs="Arial"/>
          <w:u w:val="single"/>
        </w:rPr>
      </w:pPr>
      <w:r w:rsidRPr="00065E3C">
        <w:rPr>
          <w:u w:val="single"/>
        </w:rPr>
        <w:t>Лот 2:</w:t>
      </w:r>
      <w:r w:rsidRPr="00065E3C">
        <w:rPr>
          <w:u w:val="single"/>
        </w:rPr>
        <w:tab/>
        <w:t xml:space="preserve">Вся Україна. Райони відповідно до Лоту 1, а також всі районні центри підконтрольної Уряду частини України. </w:t>
      </w:r>
    </w:p>
    <w:p w14:paraId="154655DF" w14:textId="15A451F8" w:rsidR="002205E6" w:rsidRPr="00065E3C" w:rsidRDefault="002205E6" w:rsidP="00B850C2">
      <w:pPr>
        <w:spacing w:after="0" w:line="240" w:lineRule="auto"/>
        <w:jc w:val="both"/>
        <w:rPr>
          <w:rFonts w:eastAsia="Times New Roman" w:cs="Arial"/>
          <w:color w:val="000000"/>
        </w:rPr>
      </w:pPr>
      <w:r w:rsidRPr="00065E3C">
        <w:rPr>
          <w:color w:val="000000"/>
        </w:rPr>
        <w:t>УВКБ ООН визнає, що, можливо, ПФП не може охопити всі необхідні географічні райони. </w:t>
      </w:r>
      <w:r w:rsidRPr="00065E3C">
        <w:t>Вашій компанії пропонується подати пропозицію для 1 або більшої кількості лотів, які найкраще відповідають вашим можливостям.</w:t>
      </w:r>
      <w:r w:rsidRPr="00065E3C">
        <w:rPr>
          <w:color w:val="000000"/>
        </w:rPr>
        <w:t> Однак, всі пропозиці</w:t>
      </w:r>
      <w:r w:rsidR="00441B01" w:rsidRPr="00065E3C">
        <w:rPr>
          <w:color w:val="000000"/>
        </w:rPr>
        <w:t>ї мають бути здатні</w:t>
      </w:r>
      <w:r w:rsidRPr="00065E3C">
        <w:rPr>
          <w:color w:val="000000"/>
        </w:rPr>
        <w:t xml:space="preserve"> охоп</w:t>
      </w:r>
      <w:r w:rsidR="00441B01" w:rsidRPr="00065E3C">
        <w:rPr>
          <w:color w:val="000000"/>
        </w:rPr>
        <w:t>ити</w:t>
      </w:r>
      <w:r w:rsidRPr="00065E3C">
        <w:rPr>
          <w:color w:val="000000"/>
        </w:rPr>
        <w:t xml:space="preserve"> всі </w:t>
      </w:r>
      <w:r w:rsidR="0029244A" w:rsidRPr="00065E3C">
        <w:rPr>
          <w:color w:val="000000"/>
        </w:rPr>
        <w:t>регіони</w:t>
      </w:r>
      <w:r w:rsidRPr="00065E3C">
        <w:rPr>
          <w:color w:val="000000"/>
        </w:rPr>
        <w:t xml:space="preserve">, зазначені у лоті, щодо якого вони подаються.  </w:t>
      </w:r>
    </w:p>
    <w:p w14:paraId="4659018C" w14:textId="27A007A0" w:rsidR="002205E6" w:rsidRPr="00065E3C" w:rsidRDefault="002205E6" w:rsidP="00B850C2">
      <w:pPr>
        <w:spacing w:after="0" w:line="240" w:lineRule="auto"/>
        <w:jc w:val="both"/>
        <w:rPr>
          <w:rFonts w:eastAsia="Times New Roman" w:cs="Arial"/>
          <w:color w:val="000000"/>
        </w:rPr>
      </w:pPr>
      <w:r w:rsidRPr="00065E3C">
        <w:rPr>
          <w:color w:val="000000"/>
        </w:rPr>
        <w:t>Якщо на даний момент в деяких місцях ПФП не має оперативн</w:t>
      </w:r>
      <w:r w:rsidR="00441B01" w:rsidRPr="00065E3C">
        <w:rPr>
          <w:color w:val="000000"/>
        </w:rPr>
        <w:t>их можливостей</w:t>
      </w:r>
      <w:r w:rsidRPr="00065E3C">
        <w:rPr>
          <w:color w:val="000000"/>
        </w:rPr>
        <w:t>, це слід зазначити, вказавши максимальн</w:t>
      </w:r>
      <w:r w:rsidR="000C6339" w:rsidRPr="00065E3C">
        <w:rPr>
          <w:color w:val="000000"/>
        </w:rPr>
        <w:t>і строки</w:t>
      </w:r>
      <w:r w:rsidRPr="00065E3C">
        <w:rPr>
          <w:color w:val="000000"/>
        </w:rPr>
        <w:t>, впродовж як</w:t>
      </w:r>
      <w:r w:rsidR="000C6339" w:rsidRPr="00065E3C">
        <w:rPr>
          <w:color w:val="000000"/>
        </w:rPr>
        <w:t>их</w:t>
      </w:r>
      <w:r w:rsidRPr="00065E3C">
        <w:rPr>
          <w:color w:val="000000"/>
        </w:rPr>
        <w:t xml:space="preserve"> буде створена така оперативна спроможність. Крім того, ПФП повинні надати інформацію щодо будь-яких партнерів/субпідрядників, </w:t>
      </w:r>
      <w:r w:rsidR="000633A9" w:rsidRPr="00065E3C">
        <w:rPr>
          <w:color w:val="000000"/>
        </w:rPr>
        <w:t xml:space="preserve">якщо </w:t>
      </w:r>
      <w:r w:rsidRPr="00065E3C">
        <w:rPr>
          <w:color w:val="000000"/>
        </w:rPr>
        <w:t xml:space="preserve">вони </w:t>
      </w:r>
      <w:r w:rsidR="00437CD8" w:rsidRPr="00065E3C">
        <w:rPr>
          <w:color w:val="000000"/>
        </w:rPr>
        <w:t xml:space="preserve">мають намір </w:t>
      </w:r>
      <w:r w:rsidRPr="00065E3C">
        <w:rPr>
          <w:color w:val="000000"/>
        </w:rPr>
        <w:t xml:space="preserve">залучати </w:t>
      </w:r>
      <w:r w:rsidR="000633A9" w:rsidRPr="00065E3C">
        <w:rPr>
          <w:color w:val="000000"/>
        </w:rPr>
        <w:t xml:space="preserve">їх </w:t>
      </w:r>
      <w:r w:rsidRPr="00065E3C">
        <w:rPr>
          <w:color w:val="000000"/>
        </w:rPr>
        <w:t>для розширення району надання послуг.</w:t>
      </w:r>
    </w:p>
    <w:p w14:paraId="58C42EB2" w14:textId="77777777" w:rsidR="002205E6" w:rsidRPr="00065E3C" w:rsidRDefault="002205E6" w:rsidP="00B850C2">
      <w:pPr>
        <w:spacing w:after="0" w:line="240" w:lineRule="auto"/>
        <w:jc w:val="both"/>
        <w:rPr>
          <w:rFonts w:eastAsia="Times New Roman" w:cs="Arial"/>
          <w:color w:val="000000"/>
          <w:lang w:eastAsia="en-GB"/>
        </w:rPr>
      </w:pPr>
    </w:p>
    <w:p w14:paraId="204D921C" w14:textId="77777777" w:rsidR="00E60310" w:rsidRPr="00065E3C" w:rsidRDefault="00E60310" w:rsidP="00B850C2">
      <w:pPr>
        <w:spacing w:after="0" w:line="240" w:lineRule="auto"/>
        <w:jc w:val="both"/>
        <w:rPr>
          <w:rFonts w:eastAsia="Times New Roman" w:cs="Arial"/>
          <w:color w:val="000000"/>
          <w:lang w:eastAsia="en-GB"/>
        </w:rPr>
      </w:pPr>
    </w:p>
    <w:p w14:paraId="5E002166" w14:textId="3A7D21BA" w:rsidR="00196DE6" w:rsidRPr="00065E3C" w:rsidRDefault="00F503DA" w:rsidP="00B850C2">
      <w:pPr>
        <w:spacing w:after="0" w:line="240" w:lineRule="auto"/>
        <w:jc w:val="both"/>
        <w:rPr>
          <w:rFonts w:eastAsia="Times New Roman" w:cs="Arial"/>
          <w:color w:val="000000"/>
        </w:rPr>
      </w:pPr>
      <w:r w:rsidRPr="00065E3C">
        <w:rPr>
          <w:b/>
          <w:bCs/>
          <w:color w:val="000000"/>
        </w:rPr>
        <w:t>III.1. Обсяг та механізм переказів та виплат</w:t>
      </w:r>
    </w:p>
    <w:p w14:paraId="7CA63894" w14:textId="007FB58A" w:rsidR="005C0E68" w:rsidRPr="00065E3C" w:rsidRDefault="005C0E68" w:rsidP="00B850C2">
      <w:pPr>
        <w:spacing w:after="0" w:line="240" w:lineRule="auto"/>
        <w:jc w:val="both"/>
        <w:rPr>
          <w:rFonts w:cs="Arial"/>
        </w:rPr>
      </w:pPr>
      <w:r w:rsidRPr="00065E3C">
        <w:t>Щорічний загальний обсяг переказів, пов'язаних з цим ЗОП, за оцінками, становить від 350 000 до 500 000 доларів США в гривневому еквіваленті.</w:t>
      </w:r>
    </w:p>
    <w:p w14:paraId="25C40737" w14:textId="2844C0A3" w:rsidR="008748EB" w:rsidRPr="00065E3C" w:rsidRDefault="00C976E1" w:rsidP="00B850C2">
      <w:pPr>
        <w:spacing w:after="0" w:line="240" w:lineRule="auto"/>
        <w:jc w:val="both"/>
        <w:rPr>
          <w:rFonts w:cs="Arial"/>
        </w:rPr>
      </w:pPr>
      <w:r w:rsidRPr="00065E3C">
        <w:t>Клієнту має бути надан</w:t>
      </w:r>
      <w:r w:rsidR="00582BBC" w:rsidRPr="00065E3C">
        <w:t>ий</w:t>
      </w:r>
      <w:r w:rsidRPr="00065E3C">
        <w:t xml:space="preserve"> основн</w:t>
      </w:r>
      <w:r w:rsidR="00582BBC" w:rsidRPr="00065E3C">
        <w:t>ий</w:t>
      </w:r>
      <w:r w:rsidRPr="00065E3C">
        <w:t xml:space="preserve"> банківськ</w:t>
      </w:r>
      <w:r w:rsidR="00582BBC" w:rsidRPr="00065E3C">
        <w:t>ий</w:t>
      </w:r>
      <w:r w:rsidRPr="00065E3C">
        <w:t xml:space="preserve"> рахун</w:t>
      </w:r>
      <w:r w:rsidR="00582BBC" w:rsidRPr="00065E3C">
        <w:t>ок</w:t>
      </w:r>
      <w:r w:rsidRPr="00065E3C">
        <w:t xml:space="preserve">, а також до 4 000 </w:t>
      </w:r>
      <w:r w:rsidR="00582BBC" w:rsidRPr="00065E3C">
        <w:t xml:space="preserve">прив’язаних до субрахунків </w:t>
      </w:r>
      <w:r w:rsidRPr="00065E3C">
        <w:t xml:space="preserve">готових до використання дебетових карток, як зазначено в III.2. Зберігання </w:t>
      </w:r>
      <w:r w:rsidR="00692C69" w:rsidRPr="00065E3C">
        <w:t>дебетових карток</w:t>
      </w:r>
      <w:r w:rsidR="00582BBC" w:rsidRPr="00065E3C">
        <w:t xml:space="preserve"> і ПІН-кодів</w:t>
      </w:r>
      <w:r w:rsidR="00692C69" w:rsidRPr="00065E3C">
        <w:t xml:space="preserve"> </w:t>
      </w:r>
      <w:r w:rsidRPr="00065E3C">
        <w:t xml:space="preserve">та розпорядження </w:t>
      </w:r>
      <w:r w:rsidR="00692C69" w:rsidRPr="00065E3C">
        <w:t>ними</w:t>
      </w:r>
      <w:r w:rsidRPr="00065E3C">
        <w:t xml:space="preserve"> здійснює клієнт (УВКБ ООН).</w:t>
      </w:r>
    </w:p>
    <w:p w14:paraId="54AC82F9" w14:textId="77777777" w:rsidR="0069636A" w:rsidRPr="00065E3C" w:rsidRDefault="00F330F3" w:rsidP="00B850C2">
      <w:pPr>
        <w:spacing w:after="0" w:line="240" w:lineRule="auto"/>
        <w:jc w:val="both"/>
      </w:pPr>
      <w:r w:rsidRPr="00065E3C">
        <w:t xml:space="preserve">Кількість активних субрахунків та дебетових карток, за оцінками, становить приблизно </w:t>
      </w:r>
      <w:r w:rsidR="00582BBC" w:rsidRPr="00065E3C">
        <w:t xml:space="preserve">1 300 </w:t>
      </w:r>
      <w:r w:rsidRPr="00065E3C">
        <w:t>одиниць на рік.</w:t>
      </w:r>
    </w:p>
    <w:p w14:paraId="7A754F23" w14:textId="3F88D2B5" w:rsidR="00F330F3" w:rsidRPr="00065E3C" w:rsidRDefault="00F330F3" w:rsidP="00B850C2">
      <w:pPr>
        <w:spacing w:after="0" w:line="240" w:lineRule="auto"/>
        <w:jc w:val="both"/>
        <w:rPr>
          <w:rFonts w:cs="Arial"/>
        </w:rPr>
      </w:pPr>
      <w:r w:rsidRPr="00065E3C">
        <w:lastRenderedPageBreak/>
        <w:t xml:space="preserve">Перша партія з </w:t>
      </w:r>
      <w:r w:rsidR="00EE3ADC" w:rsidRPr="00065E3C">
        <w:rPr>
          <w:lang w:val="ru-RU"/>
        </w:rPr>
        <w:t>8</w:t>
      </w:r>
      <w:r w:rsidR="005215DF" w:rsidRPr="00065E3C">
        <w:t xml:space="preserve">00 </w:t>
      </w:r>
      <w:r w:rsidRPr="00065E3C">
        <w:t xml:space="preserve">готових до використання дебетових карток повинна бути доставлена клієнту протягом одного місяця від початку контракту. </w:t>
      </w:r>
    </w:p>
    <w:p w14:paraId="64168B48" w14:textId="6429C86E" w:rsidR="005C0E68" w:rsidRPr="00065E3C" w:rsidRDefault="005C0E68" w:rsidP="00B850C2">
      <w:pPr>
        <w:spacing w:after="0" w:line="240" w:lineRule="auto"/>
        <w:jc w:val="both"/>
        <w:rPr>
          <w:rFonts w:cs="Arial"/>
        </w:rPr>
      </w:pPr>
      <w:r w:rsidRPr="00065E3C">
        <w:t xml:space="preserve">Максимальна сума списання коштів з однієї картки не повинна перевищувати 145 000 гривень за одне зняття/переказ та на день. </w:t>
      </w:r>
    </w:p>
    <w:p w14:paraId="4D5BCC5A" w14:textId="4B3DC6FC" w:rsidR="00F330F3" w:rsidRPr="00065E3C" w:rsidRDefault="0029244A" w:rsidP="00B850C2">
      <w:pPr>
        <w:spacing w:after="0" w:line="240" w:lineRule="auto"/>
        <w:jc w:val="both"/>
        <w:rPr>
          <w:rFonts w:cs="Arial"/>
        </w:rPr>
      </w:pPr>
      <w:r w:rsidRPr="00065E3C">
        <w:t>Прогнозована ч</w:t>
      </w:r>
      <w:r w:rsidR="008B0CEF" w:rsidRPr="00065E3C">
        <w:t>астота поповнення УВКБ ООН основного рахунку звичайним банківським переказом</w:t>
      </w:r>
      <w:r w:rsidRPr="00065E3C">
        <w:t xml:space="preserve"> </w:t>
      </w:r>
      <w:r w:rsidR="008B0CEF" w:rsidRPr="00065E3C">
        <w:t xml:space="preserve">становить раз </w:t>
      </w:r>
      <w:r w:rsidRPr="00065E3C">
        <w:t xml:space="preserve">на </w:t>
      </w:r>
      <w:r w:rsidR="008B0CEF" w:rsidRPr="00065E3C">
        <w:t xml:space="preserve">місяць. </w:t>
      </w:r>
    </w:p>
    <w:p w14:paraId="252C2A99" w14:textId="22BDF404" w:rsidR="005C0E68" w:rsidRPr="00065E3C" w:rsidRDefault="0029244A" w:rsidP="00B850C2">
      <w:pPr>
        <w:spacing w:after="0" w:line="240" w:lineRule="auto"/>
        <w:jc w:val="both"/>
        <w:rPr>
          <w:rFonts w:cs="Arial"/>
        </w:rPr>
      </w:pPr>
      <w:r w:rsidRPr="00065E3C">
        <w:t>Прогнозована ч</w:t>
      </w:r>
      <w:r w:rsidR="005C0E68" w:rsidRPr="00065E3C">
        <w:t>астота поповнення с</w:t>
      </w:r>
      <w:r w:rsidRPr="00065E3C">
        <w:t>убрахунків з основного рахунку</w:t>
      </w:r>
      <w:r w:rsidR="005C0E68" w:rsidRPr="00065E3C">
        <w:t xml:space="preserve"> становить раз на місяць або рідше. Поповнення субрахунків буде здійснюватися за допомогою завантаження </w:t>
      </w:r>
      <w:r w:rsidR="00582BBC" w:rsidRPr="00065E3C">
        <w:t>файлу, який передається за захищеним каналом УВКБ ООН або, на прохання УВКБ ООН, менеджером ПФП за рахунком</w:t>
      </w:r>
      <w:r w:rsidR="005C0E68" w:rsidRPr="00065E3C">
        <w:t xml:space="preserve">. </w:t>
      </w:r>
    </w:p>
    <w:p w14:paraId="3F45977D" w14:textId="6C4701A3" w:rsidR="009D353C" w:rsidRPr="00065E3C" w:rsidRDefault="004B620E" w:rsidP="00B850C2">
      <w:pPr>
        <w:spacing w:after="0" w:line="240" w:lineRule="auto"/>
        <w:jc w:val="both"/>
        <w:rPr>
          <w:rFonts w:cs="Arial"/>
        </w:rPr>
      </w:pPr>
      <w:r w:rsidRPr="00065E3C">
        <w:t xml:space="preserve">У клієнта має бути можливість встановлення відкритого або обмеженого періоду зняття коштів для кожного субрахунку після поповнення, із забезпеченням багаторазового зняття часткових сум. Будь-який залишок коштів на субрахунку після завершення періоду зняття коштів має бути </w:t>
      </w:r>
      <w:r w:rsidR="00582BBC" w:rsidRPr="00065E3C">
        <w:t xml:space="preserve">повернутий </w:t>
      </w:r>
      <w:r w:rsidRPr="00065E3C">
        <w:t xml:space="preserve">на основний рахунок. </w:t>
      </w:r>
    </w:p>
    <w:p w14:paraId="5BA1265F" w14:textId="7B16AF4A" w:rsidR="009D353C" w:rsidRPr="00065E3C" w:rsidRDefault="00DC0D17" w:rsidP="00B850C2">
      <w:pPr>
        <w:spacing w:after="0" w:line="240" w:lineRule="auto"/>
        <w:jc w:val="both"/>
        <w:rPr>
          <w:rFonts w:cs="Arial"/>
        </w:rPr>
      </w:pPr>
      <w:r w:rsidRPr="00065E3C">
        <w:t xml:space="preserve">Будь-який залишок коштів на субрахунку, прив'язаному до анульованої картки (крадіжка/втрата), має бути </w:t>
      </w:r>
      <w:r w:rsidR="00582BBC" w:rsidRPr="00065E3C">
        <w:t xml:space="preserve">повернутий </w:t>
      </w:r>
      <w:r w:rsidRPr="00065E3C">
        <w:t xml:space="preserve">на основний рахунок, а відповідний субрахунок остаточно закритий. </w:t>
      </w:r>
    </w:p>
    <w:p w14:paraId="4E9AF96C" w14:textId="304FAB6F" w:rsidR="000F40BE" w:rsidRPr="00065E3C" w:rsidRDefault="001742F8" w:rsidP="00B850C2">
      <w:pPr>
        <w:spacing w:after="0" w:line="240" w:lineRule="auto"/>
        <w:jc w:val="both"/>
        <w:rPr>
          <w:rFonts w:eastAsia="Times New Roman" w:cs="Arial"/>
          <w:color w:val="000000"/>
        </w:rPr>
      </w:pPr>
      <w:r w:rsidRPr="00065E3C">
        <w:t xml:space="preserve">Можливість списання залишків за субрахунками та їх зарахування на основний рахунок </w:t>
      </w:r>
      <w:r w:rsidR="00582BBC" w:rsidRPr="00065E3C">
        <w:t>двічі протягом календарного року (в середині/наприкінці року)</w:t>
      </w:r>
      <w:r w:rsidRPr="00065E3C">
        <w:t xml:space="preserve">. </w:t>
      </w:r>
    </w:p>
    <w:p w14:paraId="0D2070CE" w14:textId="765F9302" w:rsidR="00196DE6" w:rsidRPr="00065E3C" w:rsidRDefault="00196DE6" w:rsidP="00B850C2">
      <w:pPr>
        <w:spacing w:after="0" w:line="240" w:lineRule="auto"/>
        <w:jc w:val="both"/>
        <w:rPr>
          <w:rFonts w:eastAsia="Times New Roman" w:cs="Arial"/>
          <w:color w:val="000000"/>
        </w:rPr>
      </w:pPr>
      <w:r w:rsidRPr="00065E3C">
        <w:rPr>
          <w:color w:val="000000"/>
        </w:rPr>
        <w:t>Потенційні учасники тендеру повинні навести приклади ефективності своїх послуг, особливо у вищезгаданих географічних районах. Крім того, учасники тендеру повинні описати, як за допомогою їхньої системи переказу коштів буде проводитись поповнення субрахунків, робота з одноразовими переказами готівки та звичайними переказами (щомісячно або з іншою частотою). На додачу, ПФП повинні навести деталі щодо своєї доступності, наприклад наявність телекомунікаційної мережі або наявність представників/відділень/</w:t>
      </w:r>
      <w:r w:rsidR="00853DE7" w:rsidRPr="00065E3C">
        <w:rPr>
          <w:color w:val="000000"/>
        </w:rPr>
        <w:t xml:space="preserve">банкоматів </w:t>
      </w:r>
      <w:r w:rsidRPr="00065E3C">
        <w:rPr>
          <w:color w:val="000000"/>
        </w:rPr>
        <w:t xml:space="preserve">з достатнім рівнем ліквідності для здійснення виплат, виходячи з необхідних обсягів. В пропозиції повинен бути чітко представлений та деталізований механізм(и) переказу коштів. </w:t>
      </w:r>
    </w:p>
    <w:p w14:paraId="6E1B0DDD" w14:textId="77777777" w:rsidR="002205E6" w:rsidRPr="00065E3C" w:rsidRDefault="002205E6" w:rsidP="00B850C2">
      <w:pPr>
        <w:spacing w:after="0" w:line="240" w:lineRule="auto"/>
        <w:jc w:val="both"/>
        <w:rPr>
          <w:rFonts w:eastAsia="Times New Roman" w:cs="Arial"/>
          <w:color w:val="000000"/>
          <w:lang w:eastAsia="en-GB"/>
        </w:rPr>
      </w:pPr>
    </w:p>
    <w:p w14:paraId="011D5B49" w14:textId="77777777" w:rsidR="005D27EC" w:rsidRPr="00065E3C" w:rsidRDefault="005D27EC" w:rsidP="00B850C2">
      <w:pPr>
        <w:spacing w:after="0" w:line="240" w:lineRule="auto"/>
        <w:jc w:val="both"/>
        <w:rPr>
          <w:rFonts w:eastAsia="Times New Roman" w:cs="Arial"/>
          <w:color w:val="000000"/>
          <w:lang w:eastAsia="en-GB"/>
        </w:rPr>
      </w:pPr>
    </w:p>
    <w:p w14:paraId="309451AC" w14:textId="04EE281F" w:rsidR="00196DE6" w:rsidRPr="00065E3C" w:rsidRDefault="00196DE6" w:rsidP="00B850C2">
      <w:pPr>
        <w:spacing w:after="0" w:line="240" w:lineRule="auto"/>
        <w:jc w:val="both"/>
        <w:rPr>
          <w:rFonts w:eastAsia="Times New Roman" w:cs="Arial"/>
          <w:color w:val="000000"/>
        </w:rPr>
      </w:pPr>
      <w:r w:rsidRPr="00065E3C">
        <w:rPr>
          <w:b/>
          <w:bCs/>
          <w:color w:val="000000"/>
        </w:rPr>
        <w:t>III.2. Типи механізмів переказу та виплати коштів:</w:t>
      </w:r>
    </w:p>
    <w:p w14:paraId="450E0E39" w14:textId="6B1B0F5B" w:rsidR="00196DE6" w:rsidRPr="00065E3C" w:rsidRDefault="00196DE6" w:rsidP="00B850C2">
      <w:pPr>
        <w:spacing w:after="0" w:line="240" w:lineRule="auto"/>
        <w:jc w:val="both"/>
        <w:rPr>
          <w:rFonts w:eastAsia="Times New Roman" w:cs="Arial"/>
          <w:color w:val="000000"/>
        </w:rPr>
      </w:pPr>
      <w:r w:rsidRPr="00065E3C">
        <w:rPr>
          <w:color w:val="000000"/>
        </w:rPr>
        <w:t xml:space="preserve">Типи </w:t>
      </w:r>
      <w:r w:rsidR="00DB4492" w:rsidRPr="00065E3C">
        <w:rPr>
          <w:color w:val="000000"/>
        </w:rPr>
        <w:t xml:space="preserve">механізмів </w:t>
      </w:r>
      <w:r w:rsidRPr="00065E3C">
        <w:rPr>
          <w:color w:val="000000"/>
        </w:rPr>
        <w:t>переказу та виплати коштів, які розглядаються, включають:</w:t>
      </w:r>
    </w:p>
    <w:p w14:paraId="28ED40BB" w14:textId="4B367D00" w:rsidR="00196DE6" w:rsidRPr="00065E3C" w:rsidRDefault="00196DE6" w:rsidP="00B850C2">
      <w:pPr>
        <w:pStyle w:val="ListParagraph"/>
        <w:numPr>
          <w:ilvl w:val="0"/>
          <w:numId w:val="8"/>
        </w:numPr>
        <w:spacing w:before="0" w:beforeAutospacing="0" w:after="0" w:afterAutospacing="0"/>
        <w:jc w:val="both"/>
        <w:rPr>
          <w:rFonts w:asciiTheme="minorHAnsi" w:hAnsiTheme="minorHAnsi" w:cs="Arial"/>
          <w:color w:val="000000"/>
          <w:sz w:val="22"/>
          <w:szCs w:val="22"/>
        </w:rPr>
      </w:pPr>
      <w:r w:rsidRPr="00065E3C">
        <w:rPr>
          <w:rFonts w:asciiTheme="minorHAnsi" w:hAnsiTheme="minorHAnsi"/>
          <w:color w:val="000000"/>
          <w:sz w:val="22"/>
          <w:szCs w:val="22"/>
        </w:rPr>
        <w:t>Дебетові картки.</w:t>
      </w:r>
    </w:p>
    <w:p w14:paraId="11CA4631" w14:textId="77777777" w:rsidR="007662EF" w:rsidRPr="00065E3C" w:rsidRDefault="007662EF" w:rsidP="00B850C2">
      <w:pPr>
        <w:spacing w:after="0" w:line="240" w:lineRule="auto"/>
        <w:jc w:val="both"/>
        <w:rPr>
          <w:rFonts w:cs="Arial"/>
          <w:color w:val="000000"/>
        </w:rPr>
      </w:pPr>
    </w:p>
    <w:tbl>
      <w:tblPr>
        <w:tblW w:w="9209" w:type="dxa"/>
        <w:tblCellMar>
          <w:left w:w="0" w:type="dxa"/>
          <w:right w:w="0" w:type="dxa"/>
        </w:tblCellMar>
        <w:tblLook w:val="04A0" w:firstRow="1" w:lastRow="0" w:firstColumn="1" w:lastColumn="0" w:noHBand="0" w:noVBand="1"/>
      </w:tblPr>
      <w:tblGrid>
        <w:gridCol w:w="1970"/>
        <w:gridCol w:w="7239"/>
      </w:tblGrid>
      <w:tr w:rsidR="00196DE6" w:rsidRPr="00065E3C" w14:paraId="0A54F333" w14:textId="77777777" w:rsidTr="00B850C2">
        <w:tc>
          <w:tcPr>
            <w:tcW w:w="1970" w:type="dxa"/>
            <w:tcBorders>
              <w:top w:val="single" w:sz="8" w:space="0" w:color="auto"/>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vAlign w:val="center"/>
            <w:hideMark/>
          </w:tcPr>
          <w:p w14:paraId="2A1DC735" w14:textId="082917EA" w:rsidR="00196DE6" w:rsidRPr="00065E3C" w:rsidRDefault="00196DE6">
            <w:pPr>
              <w:spacing w:after="0" w:line="240" w:lineRule="auto"/>
              <w:jc w:val="both"/>
              <w:rPr>
                <w:rFonts w:eastAsia="Times New Roman" w:cs="Arial"/>
              </w:rPr>
            </w:pPr>
            <w:r w:rsidRPr="00065E3C">
              <w:rPr>
                <w:b/>
                <w:bCs/>
                <w:color w:val="000000"/>
              </w:rPr>
              <w:t xml:space="preserve"> Механізм переказу коштів / механізм </w:t>
            </w:r>
            <w:r w:rsidR="00DB4492" w:rsidRPr="00065E3C">
              <w:rPr>
                <w:b/>
                <w:bCs/>
                <w:color w:val="000000"/>
              </w:rPr>
              <w:t>здійснення</w:t>
            </w:r>
          </w:p>
        </w:tc>
        <w:tc>
          <w:tcPr>
            <w:tcW w:w="7239" w:type="dxa"/>
            <w:tcBorders>
              <w:top w:val="single" w:sz="8" w:space="0" w:color="auto"/>
              <w:left w:val="nil"/>
              <w:bottom w:val="single" w:sz="8" w:space="0" w:color="auto"/>
              <w:right w:val="single" w:sz="8" w:space="0" w:color="auto"/>
            </w:tcBorders>
            <w:shd w:val="clear" w:color="auto" w:fill="E7E6E6" w:themeFill="background2"/>
            <w:tcMar>
              <w:top w:w="0" w:type="dxa"/>
              <w:left w:w="108" w:type="dxa"/>
              <w:bottom w:w="0" w:type="dxa"/>
              <w:right w:w="108" w:type="dxa"/>
            </w:tcMar>
            <w:vAlign w:val="center"/>
            <w:hideMark/>
          </w:tcPr>
          <w:p w14:paraId="536FFD4A" w14:textId="787431D8" w:rsidR="00196DE6" w:rsidRPr="00065E3C" w:rsidRDefault="00196DE6" w:rsidP="00B850C2">
            <w:pPr>
              <w:spacing w:after="0" w:line="240" w:lineRule="auto"/>
              <w:jc w:val="both"/>
              <w:rPr>
                <w:rFonts w:eastAsia="Times New Roman" w:cs="Arial"/>
              </w:rPr>
            </w:pPr>
            <w:r w:rsidRPr="00065E3C">
              <w:t xml:space="preserve">Мінімальні стандарти </w:t>
            </w:r>
          </w:p>
        </w:tc>
      </w:tr>
      <w:tr w:rsidR="00221FC3" w:rsidRPr="00065E3C" w14:paraId="27284099" w14:textId="77777777" w:rsidTr="004751EE">
        <w:tc>
          <w:tcPr>
            <w:tcW w:w="1970" w:type="dxa"/>
            <w:tcBorders>
              <w:top w:val="nil"/>
              <w:left w:val="single" w:sz="8" w:space="0" w:color="auto"/>
              <w:bottom w:val="nil"/>
              <w:right w:val="single" w:sz="8" w:space="0" w:color="auto"/>
            </w:tcBorders>
            <w:tcMar>
              <w:top w:w="0" w:type="dxa"/>
              <w:left w:w="108" w:type="dxa"/>
              <w:bottom w:w="0" w:type="dxa"/>
              <w:right w:w="108" w:type="dxa"/>
            </w:tcMar>
            <w:hideMark/>
          </w:tcPr>
          <w:p w14:paraId="6C74670F" w14:textId="34D7CA7A" w:rsidR="00221FC3" w:rsidRPr="00065E3C" w:rsidRDefault="00356B1D" w:rsidP="00B850C2">
            <w:pPr>
              <w:spacing w:after="0" w:line="240" w:lineRule="auto"/>
              <w:jc w:val="both"/>
              <w:rPr>
                <w:rFonts w:eastAsia="Times New Roman" w:cs="Arial"/>
              </w:rPr>
            </w:pPr>
            <w:r w:rsidRPr="00065E3C">
              <w:rPr>
                <w:color w:val="000000"/>
              </w:rPr>
              <w:t>Дебетові картки</w:t>
            </w:r>
          </w:p>
          <w:p w14:paraId="48A2A75B" w14:textId="77777777" w:rsidR="00221FC3" w:rsidRPr="00065E3C" w:rsidRDefault="00221FC3" w:rsidP="00B850C2">
            <w:pPr>
              <w:spacing w:after="0" w:line="240" w:lineRule="auto"/>
              <w:jc w:val="both"/>
              <w:rPr>
                <w:rFonts w:eastAsia="Times New Roman" w:cs="Arial"/>
              </w:rPr>
            </w:pPr>
            <w:r w:rsidRPr="00065E3C">
              <w:rPr>
                <w:b/>
                <w:bCs/>
                <w:color w:val="000000"/>
              </w:rPr>
              <w:t> </w:t>
            </w:r>
          </w:p>
        </w:tc>
        <w:tc>
          <w:tcPr>
            <w:tcW w:w="7239" w:type="dxa"/>
            <w:tcBorders>
              <w:top w:val="nil"/>
              <w:left w:val="nil"/>
              <w:bottom w:val="single" w:sz="4" w:space="0" w:color="auto"/>
              <w:right w:val="single" w:sz="8" w:space="0" w:color="auto"/>
            </w:tcBorders>
            <w:tcMar>
              <w:top w:w="0" w:type="dxa"/>
              <w:left w:w="108" w:type="dxa"/>
              <w:bottom w:w="0" w:type="dxa"/>
              <w:right w:w="108" w:type="dxa"/>
            </w:tcMar>
            <w:hideMark/>
          </w:tcPr>
          <w:p w14:paraId="08E6FEE7" w14:textId="77287980" w:rsidR="008F2B55" w:rsidRPr="00065E3C" w:rsidRDefault="00356B1D" w:rsidP="004751EE">
            <w:pPr>
              <w:spacing w:after="0" w:line="240" w:lineRule="auto"/>
              <w:ind w:left="342" w:hanging="342"/>
              <w:jc w:val="both"/>
              <w:rPr>
                <w:rFonts w:eastAsia="Times New Roman" w:cs="Arial"/>
                <w:color w:val="000000"/>
              </w:rPr>
            </w:pPr>
            <w:r w:rsidRPr="00065E3C">
              <w:rPr>
                <w:color w:val="000000"/>
              </w:rPr>
              <w:t xml:space="preserve">Дебетові картки для здійснення зняття коштів </w:t>
            </w:r>
            <w:r w:rsidR="00582BBC" w:rsidRPr="00065E3C">
              <w:rPr>
                <w:color w:val="000000"/>
              </w:rPr>
              <w:t xml:space="preserve">без комісії за зняття коштів </w:t>
            </w:r>
            <w:r w:rsidRPr="00065E3C">
              <w:rPr>
                <w:color w:val="000000"/>
              </w:rPr>
              <w:t>у власних пунктах зняття коштів ПФП (</w:t>
            </w:r>
            <w:r w:rsidR="00853DE7" w:rsidRPr="00065E3C">
              <w:rPr>
                <w:color w:val="000000"/>
              </w:rPr>
              <w:t>банкоматах</w:t>
            </w:r>
            <w:r w:rsidRPr="00065E3C">
              <w:rPr>
                <w:color w:val="000000"/>
              </w:rPr>
              <w:t>);</w:t>
            </w:r>
          </w:p>
          <w:p w14:paraId="1F6B2E66" w14:textId="153D8A74" w:rsidR="00764A31" w:rsidRPr="00065E3C" w:rsidRDefault="006E2354" w:rsidP="004751EE">
            <w:pPr>
              <w:spacing w:after="0" w:line="240" w:lineRule="auto"/>
              <w:ind w:left="342" w:hanging="342"/>
              <w:jc w:val="both"/>
              <w:rPr>
                <w:rFonts w:eastAsia="Times New Roman" w:cs="Arial"/>
                <w:color w:val="000000"/>
              </w:rPr>
            </w:pPr>
            <w:r w:rsidRPr="00065E3C">
              <w:rPr>
                <w:color w:val="000000"/>
              </w:rPr>
              <w:t xml:space="preserve">Сумісність карток з пунктами зняття коштів </w:t>
            </w:r>
            <w:r w:rsidR="00853DE7" w:rsidRPr="00065E3C">
              <w:rPr>
                <w:color w:val="000000"/>
              </w:rPr>
              <w:t xml:space="preserve">(банкоматами) </w:t>
            </w:r>
            <w:r w:rsidRPr="00065E3C">
              <w:rPr>
                <w:color w:val="000000"/>
              </w:rPr>
              <w:t>іншої мережі;</w:t>
            </w:r>
          </w:p>
          <w:p w14:paraId="22FB201B" w14:textId="3C3571DB" w:rsidR="00221FC3" w:rsidRPr="00065E3C" w:rsidRDefault="008F2B55" w:rsidP="004751EE">
            <w:pPr>
              <w:spacing w:after="0" w:line="240" w:lineRule="auto"/>
              <w:ind w:left="342" w:hanging="342"/>
              <w:jc w:val="both"/>
              <w:rPr>
                <w:rFonts w:eastAsia="Times New Roman" w:cs="Arial"/>
              </w:rPr>
            </w:pPr>
            <w:r w:rsidRPr="00065E3C">
              <w:rPr>
                <w:color w:val="000000"/>
              </w:rPr>
              <w:t>Сумісність карток з POS-терміналами (функція оплати);</w:t>
            </w:r>
          </w:p>
          <w:p w14:paraId="2F7AA9D5" w14:textId="2B87173E" w:rsidR="00221FC3" w:rsidRPr="00065E3C" w:rsidRDefault="00221FC3" w:rsidP="004751EE">
            <w:pPr>
              <w:spacing w:after="0" w:line="240" w:lineRule="auto"/>
              <w:ind w:left="342" w:hanging="342"/>
              <w:jc w:val="both"/>
              <w:rPr>
                <w:rFonts w:eastAsia="Times New Roman" w:cs="Arial"/>
              </w:rPr>
            </w:pPr>
            <w:r w:rsidRPr="00065E3C">
              <w:rPr>
                <w:color w:val="000000"/>
              </w:rPr>
              <w:t xml:space="preserve">Дизайн та конфігурація карток визначається у тісному співробітництві з УВКБ ООН з метою визначення елементів, які </w:t>
            </w:r>
            <w:r w:rsidR="00DB4492" w:rsidRPr="00065E3C">
              <w:rPr>
                <w:color w:val="000000"/>
              </w:rPr>
              <w:t xml:space="preserve">є видимими </w:t>
            </w:r>
            <w:r w:rsidRPr="00065E3C">
              <w:rPr>
                <w:color w:val="000000"/>
              </w:rPr>
              <w:t>на кожній картці, наприклад колір, логотипи клієнта та ПФП, зображення номеру рахунку та/або штрих-коду;</w:t>
            </w:r>
          </w:p>
          <w:p w14:paraId="0FD21E02" w14:textId="66B43AC8" w:rsidR="00221FC3" w:rsidRPr="00065E3C" w:rsidRDefault="00221FC3" w:rsidP="004751EE">
            <w:pPr>
              <w:spacing w:after="0" w:line="240" w:lineRule="auto"/>
              <w:ind w:left="342" w:hanging="342"/>
              <w:jc w:val="both"/>
              <w:rPr>
                <w:rFonts w:eastAsia="Times New Roman" w:cs="Arial"/>
                <w:color w:val="000000"/>
              </w:rPr>
            </w:pPr>
            <w:r w:rsidRPr="00065E3C">
              <w:rPr>
                <w:color w:val="000000"/>
              </w:rPr>
              <w:t xml:space="preserve">Кожна картка прив'язана до унікального ідентифікаційного коду / ПІН-коду, </w:t>
            </w:r>
            <w:r w:rsidR="00DB4492" w:rsidRPr="00065E3C">
              <w:rPr>
                <w:color w:val="000000"/>
              </w:rPr>
              <w:t xml:space="preserve">цей </w:t>
            </w:r>
            <w:r w:rsidRPr="00065E3C">
              <w:rPr>
                <w:color w:val="000000"/>
              </w:rPr>
              <w:t>ПІН-код доставляється клієнту у запечатаному конверті разом з карткою;</w:t>
            </w:r>
          </w:p>
          <w:p w14:paraId="051269DA" w14:textId="58BD9436" w:rsidR="000F40BE" w:rsidRPr="00065E3C" w:rsidRDefault="000F40BE" w:rsidP="004751EE">
            <w:pPr>
              <w:spacing w:after="0" w:line="240" w:lineRule="auto"/>
              <w:ind w:left="342" w:hanging="342"/>
              <w:jc w:val="both"/>
              <w:rPr>
                <w:rFonts w:eastAsia="Times New Roman" w:cs="Arial"/>
                <w:color w:val="000000"/>
              </w:rPr>
            </w:pPr>
            <w:r w:rsidRPr="00065E3C">
              <w:rPr>
                <w:color w:val="000000"/>
              </w:rPr>
              <w:t xml:space="preserve">Кожна картка прив'язана до унікального субрахунку; </w:t>
            </w:r>
          </w:p>
          <w:p w14:paraId="05CFC321" w14:textId="30527DCA" w:rsidR="00FA1DBF" w:rsidRPr="00065E3C" w:rsidRDefault="00FA1DBF" w:rsidP="004751EE">
            <w:pPr>
              <w:spacing w:after="0" w:line="240" w:lineRule="auto"/>
              <w:ind w:left="342" w:hanging="342"/>
              <w:jc w:val="both"/>
              <w:rPr>
                <w:rFonts w:eastAsia="Times New Roman" w:cs="Arial"/>
                <w:color w:val="000000"/>
              </w:rPr>
            </w:pPr>
            <w:r w:rsidRPr="00065E3C">
              <w:rPr>
                <w:color w:val="000000"/>
              </w:rPr>
              <w:t xml:space="preserve">На кожну картку нанесений штрих-код у відповідності до міжнародного протоколу (UPC, GS1 або </w:t>
            </w:r>
            <w:proofErr w:type="spellStart"/>
            <w:r w:rsidRPr="00065E3C">
              <w:rPr>
                <w:color w:val="000000"/>
              </w:rPr>
              <w:t>Code</w:t>
            </w:r>
            <w:proofErr w:type="spellEnd"/>
            <w:r w:rsidRPr="00065E3C">
              <w:rPr>
                <w:color w:val="000000"/>
              </w:rPr>
              <w:t xml:space="preserve"> 39), який дозволяє сканування клієнтом </w:t>
            </w:r>
            <w:r w:rsidR="005215DF" w:rsidRPr="00065E3C">
              <w:rPr>
                <w:color w:val="000000"/>
              </w:rPr>
              <w:t>в цілях його обліку</w:t>
            </w:r>
            <w:r w:rsidRPr="00065E3C">
              <w:rPr>
                <w:color w:val="000000"/>
              </w:rPr>
              <w:t>;</w:t>
            </w:r>
          </w:p>
          <w:p w14:paraId="49E09513" w14:textId="7BC3F242" w:rsidR="00C976E1" w:rsidRPr="00065E3C" w:rsidRDefault="00C976E1" w:rsidP="004751EE">
            <w:pPr>
              <w:spacing w:after="0" w:line="240" w:lineRule="auto"/>
              <w:ind w:left="342" w:hanging="342"/>
              <w:jc w:val="both"/>
              <w:rPr>
                <w:rFonts w:eastAsia="Times New Roman" w:cs="Arial"/>
              </w:rPr>
            </w:pPr>
            <w:r w:rsidRPr="00065E3C">
              <w:rPr>
                <w:color w:val="000000"/>
              </w:rPr>
              <w:t xml:space="preserve">Кожна картка повинна бути дійсна </w:t>
            </w:r>
            <w:r w:rsidR="008277B5" w:rsidRPr="00065E3C">
              <w:rPr>
                <w:color w:val="000000"/>
              </w:rPr>
              <w:t>щонайменше</w:t>
            </w:r>
            <w:r w:rsidRPr="00065E3C">
              <w:rPr>
                <w:color w:val="000000"/>
              </w:rPr>
              <w:t xml:space="preserve"> 2 роки з дати випуску/доставки клієнту. </w:t>
            </w:r>
          </w:p>
          <w:p w14:paraId="6FE0FF76" w14:textId="6B894B57" w:rsidR="00DC0D17" w:rsidRPr="00065E3C" w:rsidRDefault="001979B2" w:rsidP="004751EE">
            <w:pPr>
              <w:spacing w:after="0" w:line="240" w:lineRule="auto"/>
              <w:ind w:left="342" w:hanging="342"/>
              <w:jc w:val="both"/>
              <w:rPr>
                <w:rFonts w:eastAsia="Times New Roman" w:cs="Arial"/>
                <w:color w:val="000000"/>
              </w:rPr>
            </w:pPr>
            <w:r w:rsidRPr="00065E3C">
              <w:rPr>
                <w:color w:val="000000"/>
              </w:rPr>
              <w:t>Картки можуть бути швидко анульовані, на прохання УВКБ ООН, а відповідні субрахунки заблоковані для запобігання зняттю коштів;</w:t>
            </w:r>
          </w:p>
          <w:p w14:paraId="047C2D46" w14:textId="74F53EBB" w:rsidR="00221FC3" w:rsidRPr="00065E3C" w:rsidRDefault="00221FC3" w:rsidP="004751EE">
            <w:pPr>
              <w:spacing w:after="0" w:line="240" w:lineRule="auto"/>
              <w:ind w:left="342" w:hanging="342"/>
              <w:jc w:val="both"/>
              <w:rPr>
                <w:rFonts w:eastAsia="Times New Roman" w:cs="Arial"/>
              </w:rPr>
            </w:pPr>
            <w:r w:rsidRPr="00065E3C">
              <w:rPr>
                <w:color w:val="000000"/>
              </w:rPr>
              <w:t>ПФП надає детальний перелік пунктів зняття коштів та їх розташування в кожному районі;</w:t>
            </w:r>
          </w:p>
          <w:p w14:paraId="4A39D189" w14:textId="2CC7B961" w:rsidR="008F2B55" w:rsidRPr="00065E3C" w:rsidRDefault="00221FC3" w:rsidP="004751EE">
            <w:pPr>
              <w:spacing w:after="0" w:line="240" w:lineRule="auto"/>
              <w:ind w:left="342" w:hanging="342"/>
              <w:jc w:val="both"/>
              <w:rPr>
                <w:rFonts w:eastAsia="Times New Roman" w:cs="Arial"/>
              </w:rPr>
            </w:pPr>
            <w:r w:rsidRPr="00065E3C">
              <w:rPr>
                <w:color w:val="000000"/>
              </w:rPr>
              <w:t>ПФП гарантує наявність необхідних обсягів ліквідних коштів у пунктах зняття коштів ПФП;</w:t>
            </w:r>
          </w:p>
        </w:tc>
      </w:tr>
      <w:tr w:rsidR="004751EE" w:rsidRPr="00065E3C" w14:paraId="333A6F7E" w14:textId="77777777" w:rsidTr="004751EE">
        <w:tc>
          <w:tcPr>
            <w:tcW w:w="1970" w:type="dxa"/>
            <w:tcBorders>
              <w:top w:val="nil"/>
              <w:left w:val="single" w:sz="8" w:space="0" w:color="auto"/>
              <w:bottom w:val="nil"/>
              <w:right w:val="single" w:sz="8" w:space="0" w:color="auto"/>
            </w:tcBorders>
            <w:tcMar>
              <w:top w:w="0" w:type="dxa"/>
              <w:left w:w="108" w:type="dxa"/>
              <w:bottom w:w="0" w:type="dxa"/>
              <w:right w:w="108" w:type="dxa"/>
            </w:tcMar>
          </w:tcPr>
          <w:p w14:paraId="080EFF20" w14:textId="77777777" w:rsidR="004751EE" w:rsidRPr="00065E3C" w:rsidRDefault="004751EE" w:rsidP="00B850C2">
            <w:pPr>
              <w:spacing w:after="0" w:line="240" w:lineRule="auto"/>
              <w:jc w:val="both"/>
              <w:rPr>
                <w:rFonts w:eastAsia="Times New Roman" w:cs="Arial"/>
                <w:color w:val="000000"/>
                <w:lang w:eastAsia="en-GB"/>
              </w:rPr>
            </w:pPr>
          </w:p>
        </w:tc>
        <w:tc>
          <w:tcPr>
            <w:tcW w:w="7239" w:type="dxa"/>
            <w:tcBorders>
              <w:top w:val="single" w:sz="4" w:space="0" w:color="auto"/>
              <w:left w:val="nil"/>
              <w:bottom w:val="single" w:sz="4" w:space="0" w:color="auto"/>
              <w:right w:val="single" w:sz="8" w:space="0" w:color="auto"/>
            </w:tcBorders>
            <w:shd w:val="clear" w:color="auto" w:fill="D9D9D9" w:themeFill="background1" w:themeFillShade="D9"/>
            <w:tcMar>
              <w:top w:w="0" w:type="dxa"/>
              <w:left w:w="108" w:type="dxa"/>
              <w:bottom w:w="0" w:type="dxa"/>
              <w:right w:w="108" w:type="dxa"/>
            </w:tcMar>
          </w:tcPr>
          <w:p w14:paraId="425E3595" w14:textId="591C29EA" w:rsidR="004751EE" w:rsidRPr="00065E3C" w:rsidRDefault="004751EE" w:rsidP="004751EE">
            <w:pPr>
              <w:spacing w:after="0" w:line="240" w:lineRule="auto"/>
              <w:ind w:left="342" w:hanging="342"/>
              <w:jc w:val="both"/>
              <w:rPr>
                <w:rFonts w:eastAsia="Times New Roman" w:cs="Arial"/>
                <w:color w:val="000000"/>
              </w:rPr>
            </w:pPr>
            <w:r w:rsidRPr="00065E3C">
              <w:rPr>
                <w:color w:val="000000"/>
              </w:rPr>
              <w:t>Факультативні стандарти</w:t>
            </w:r>
          </w:p>
        </w:tc>
      </w:tr>
      <w:tr w:rsidR="004751EE" w:rsidRPr="00065E3C" w14:paraId="134EA4F2" w14:textId="77777777" w:rsidTr="004751EE">
        <w:tc>
          <w:tcPr>
            <w:tcW w:w="19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A8157DD" w14:textId="77777777" w:rsidR="004751EE" w:rsidRPr="00065E3C" w:rsidRDefault="004751EE" w:rsidP="00B850C2">
            <w:pPr>
              <w:spacing w:after="0" w:line="240" w:lineRule="auto"/>
              <w:jc w:val="both"/>
              <w:rPr>
                <w:rFonts w:eastAsia="Times New Roman" w:cs="Arial"/>
                <w:color w:val="000000"/>
                <w:lang w:eastAsia="en-GB"/>
              </w:rPr>
            </w:pPr>
          </w:p>
        </w:tc>
        <w:tc>
          <w:tcPr>
            <w:tcW w:w="7239"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272279E" w14:textId="7F748DC8" w:rsidR="004751EE" w:rsidRPr="00065E3C" w:rsidRDefault="004751EE" w:rsidP="004751EE">
            <w:pPr>
              <w:spacing w:after="0" w:line="240" w:lineRule="auto"/>
              <w:ind w:left="342" w:hanging="342"/>
              <w:jc w:val="both"/>
              <w:rPr>
                <w:rFonts w:eastAsia="Times New Roman" w:cs="Arial"/>
              </w:rPr>
            </w:pPr>
            <w:r w:rsidRPr="00065E3C">
              <w:t>У випадку зняття готівки в пунктах зняття коштів (</w:t>
            </w:r>
            <w:r w:rsidR="00853DE7" w:rsidRPr="00065E3C">
              <w:t>банкоматах</w:t>
            </w:r>
            <w:r w:rsidRPr="00065E3C">
              <w:t>) іншої мережі, комісія за зняття повинна не вираховуватися із суми знятих коштів, а відноситись на рахунок клієнта.</w:t>
            </w:r>
          </w:p>
          <w:p w14:paraId="3F1492C0" w14:textId="3B4216CC" w:rsidR="004751EE" w:rsidRPr="00065E3C" w:rsidRDefault="004751EE" w:rsidP="00CF2E92">
            <w:pPr>
              <w:spacing w:after="0" w:line="240" w:lineRule="auto"/>
              <w:ind w:left="342" w:hanging="342"/>
              <w:jc w:val="both"/>
              <w:rPr>
                <w:rFonts w:eastAsia="Times New Roman" w:cs="Arial"/>
              </w:rPr>
            </w:pPr>
            <w:r w:rsidRPr="00065E3C">
              <w:rPr>
                <w:color w:val="000000"/>
              </w:rPr>
              <w:t xml:space="preserve">Можливість мати кілька портфелів (декілька гаманців) індивідуальних карт/субрахунків може бути </w:t>
            </w:r>
            <w:r w:rsidR="00CF2E92" w:rsidRPr="00065E3C">
              <w:rPr>
                <w:color w:val="000000"/>
              </w:rPr>
              <w:t>додатковою перевагою</w:t>
            </w:r>
            <w:r w:rsidRPr="00065E3C">
              <w:rPr>
                <w:color w:val="000000"/>
              </w:rPr>
              <w:t>;</w:t>
            </w:r>
          </w:p>
        </w:tc>
      </w:tr>
    </w:tbl>
    <w:p w14:paraId="09CBCB28" w14:textId="77777777" w:rsidR="00BB405A" w:rsidRPr="00065E3C" w:rsidRDefault="00BB405A" w:rsidP="00B850C2">
      <w:pPr>
        <w:spacing w:after="0" w:line="240" w:lineRule="auto"/>
        <w:jc w:val="both"/>
        <w:rPr>
          <w:rFonts w:eastAsia="Times New Roman" w:cs="Arial"/>
          <w:bCs/>
          <w:color w:val="000000"/>
          <w:lang w:eastAsia="en-GB"/>
        </w:rPr>
      </w:pPr>
    </w:p>
    <w:p w14:paraId="5AEAFA5D" w14:textId="77777777" w:rsidR="00E60310" w:rsidRPr="00065E3C" w:rsidRDefault="00E60310" w:rsidP="00B850C2">
      <w:pPr>
        <w:spacing w:after="0" w:line="240" w:lineRule="auto"/>
        <w:jc w:val="both"/>
        <w:rPr>
          <w:rFonts w:eastAsia="Times New Roman" w:cs="Arial"/>
          <w:bCs/>
          <w:color w:val="000000"/>
          <w:lang w:eastAsia="en-GB"/>
        </w:rPr>
      </w:pPr>
    </w:p>
    <w:p w14:paraId="232C5CF9" w14:textId="77777777" w:rsidR="002937AA" w:rsidRPr="00065E3C" w:rsidRDefault="002937AA" w:rsidP="00B850C2">
      <w:pPr>
        <w:spacing w:after="0" w:line="240" w:lineRule="auto"/>
        <w:jc w:val="both"/>
        <w:rPr>
          <w:rFonts w:eastAsia="Times New Roman" w:cs="Arial"/>
          <w:bCs/>
          <w:color w:val="000000"/>
          <w:lang w:eastAsia="en-GB"/>
        </w:rPr>
      </w:pPr>
    </w:p>
    <w:p w14:paraId="77F77A32" w14:textId="77777777" w:rsidR="002937AA" w:rsidRPr="00065E3C" w:rsidRDefault="002937AA" w:rsidP="00B850C2">
      <w:pPr>
        <w:spacing w:after="0" w:line="240" w:lineRule="auto"/>
        <w:jc w:val="both"/>
        <w:rPr>
          <w:rFonts w:eastAsia="Times New Roman" w:cs="Arial"/>
          <w:bCs/>
          <w:color w:val="000000"/>
          <w:lang w:eastAsia="en-GB"/>
        </w:rPr>
      </w:pPr>
    </w:p>
    <w:p w14:paraId="6C17C3C7" w14:textId="77777777" w:rsidR="002937AA" w:rsidRPr="00065E3C" w:rsidRDefault="002937AA" w:rsidP="00B850C2">
      <w:pPr>
        <w:spacing w:after="0" w:line="240" w:lineRule="auto"/>
        <w:jc w:val="both"/>
        <w:rPr>
          <w:rFonts w:eastAsia="Times New Roman" w:cs="Arial"/>
          <w:bCs/>
          <w:color w:val="000000"/>
          <w:lang w:eastAsia="en-GB"/>
        </w:rPr>
      </w:pPr>
    </w:p>
    <w:p w14:paraId="66BE8D9F" w14:textId="77777777" w:rsidR="002937AA" w:rsidRPr="00065E3C" w:rsidRDefault="002937AA" w:rsidP="00B850C2">
      <w:pPr>
        <w:spacing w:after="0" w:line="240" w:lineRule="auto"/>
        <w:jc w:val="both"/>
        <w:rPr>
          <w:rFonts w:eastAsia="Times New Roman" w:cs="Arial"/>
          <w:bCs/>
          <w:color w:val="000000"/>
          <w:lang w:eastAsia="en-GB"/>
        </w:rPr>
      </w:pPr>
    </w:p>
    <w:p w14:paraId="61505CFF" w14:textId="3570299E" w:rsidR="002E0681" w:rsidRPr="00065E3C" w:rsidRDefault="004C5B28" w:rsidP="00B850C2">
      <w:pPr>
        <w:spacing w:after="0" w:line="240" w:lineRule="auto"/>
        <w:jc w:val="both"/>
        <w:rPr>
          <w:rFonts w:eastAsia="Times New Roman" w:cs="Arial"/>
          <w:b/>
          <w:bCs/>
          <w:u w:val="single"/>
        </w:rPr>
      </w:pPr>
      <w:r w:rsidRPr="00065E3C">
        <w:rPr>
          <w:b/>
          <w:bCs/>
          <w:u w:val="single"/>
        </w:rPr>
        <w:t>III.3. Персональний менеджер за рахунком та гаряча лінія обслуговування клієнтів</w:t>
      </w:r>
    </w:p>
    <w:p w14:paraId="6A3D7E44" w14:textId="6CEA4FCD" w:rsidR="00196DE6" w:rsidRPr="00065E3C" w:rsidRDefault="002E0681" w:rsidP="00B850C2">
      <w:pPr>
        <w:spacing w:after="0" w:line="240" w:lineRule="auto"/>
        <w:jc w:val="both"/>
        <w:rPr>
          <w:rFonts w:eastAsia="Times New Roman" w:cs="Arial"/>
          <w:color w:val="1F4E79" w:themeColor="accent1" w:themeShade="80"/>
          <w:u w:val="single"/>
        </w:rPr>
      </w:pPr>
      <w:r w:rsidRPr="00065E3C">
        <w:t>Очікується, що ПФП виконає наведені нижче вимоги щодо обслуговування клієнта / управління рахунком:</w:t>
      </w:r>
      <w:r w:rsidRPr="00065E3C">
        <w:rPr>
          <w:b/>
          <w:bCs/>
          <w:color w:val="1F4E79" w:themeColor="accent1" w:themeShade="80"/>
          <w:u w:val="single"/>
        </w:rPr>
        <w:t xml:space="preserve"> </w:t>
      </w:r>
    </w:p>
    <w:p w14:paraId="5421F482" w14:textId="700ECD84" w:rsidR="00196DE6" w:rsidRPr="00065E3C" w:rsidRDefault="00196DE6" w:rsidP="00B850C2">
      <w:pPr>
        <w:pStyle w:val="ListParagraph"/>
        <w:numPr>
          <w:ilvl w:val="0"/>
          <w:numId w:val="12"/>
        </w:numPr>
        <w:spacing w:before="0" w:beforeAutospacing="0" w:after="0" w:afterAutospacing="0"/>
        <w:jc w:val="both"/>
        <w:rPr>
          <w:rFonts w:asciiTheme="minorHAnsi" w:hAnsiTheme="minorHAnsi" w:cs="Arial"/>
          <w:color w:val="000000"/>
          <w:sz w:val="22"/>
          <w:szCs w:val="22"/>
        </w:rPr>
      </w:pPr>
      <w:r w:rsidRPr="00065E3C">
        <w:rPr>
          <w:rFonts w:asciiTheme="minorHAnsi" w:hAnsiTheme="minorHAnsi"/>
          <w:color w:val="000000"/>
          <w:sz w:val="22"/>
          <w:szCs w:val="22"/>
        </w:rPr>
        <w:t xml:space="preserve">ПФП повинен бути в змозі забезпечити УВКБ ООН персональне обслуговування, в тому числі надання </w:t>
      </w:r>
      <w:r w:rsidR="00CF2E92" w:rsidRPr="00065E3C">
        <w:rPr>
          <w:rFonts w:asciiTheme="minorHAnsi" w:hAnsiTheme="minorHAnsi"/>
          <w:color w:val="000000"/>
          <w:sz w:val="22"/>
          <w:szCs w:val="22"/>
        </w:rPr>
        <w:t>відділення</w:t>
      </w:r>
      <w:r w:rsidRPr="00065E3C">
        <w:rPr>
          <w:rFonts w:asciiTheme="minorHAnsi" w:hAnsiTheme="minorHAnsi"/>
          <w:color w:val="000000"/>
          <w:sz w:val="22"/>
          <w:szCs w:val="22"/>
        </w:rPr>
        <w:t xml:space="preserve"> або координа</w:t>
      </w:r>
      <w:r w:rsidR="000B2BD8" w:rsidRPr="00065E3C">
        <w:rPr>
          <w:rFonts w:asciiTheme="minorHAnsi" w:hAnsiTheme="minorHAnsi"/>
          <w:color w:val="000000"/>
          <w:sz w:val="22"/>
          <w:szCs w:val="22"/>
        </w:rPr>
        <w:t>тора</w:t>
      </w:r>
      <w:r w:rsidRPr="00065E3C">
        <w:rPr>
          <w:rFonts w:asciiTheme="minorHAnsi" w:hAnsiTheme="minorHAnsi"/>
          <w:color w:val="000000"/>
          <w:sz w:val="22"/>
          <w:szCs w:val="22"/>
        </w:rPr>
        <w:t>, спеціально призначених для управління рахунком, відповідей на запитання та розв'язання будь-яких операційних проблем в розумний проміжок часу.</w:t>
      </w:r>
    </w:p>
    <w:p w14:paraId="35ADF818" w14:textId="59B51A40" w:rsidR="00196DE6" w:rsidRPr="00065E3C" w:rsidRDefault="00196DE6" w:rsidP="00B850C2">
      <w:pPr>
        <w:pStyle w:val="ListParagraph"/>
        <w:numPr>
          <w:ilvl w:val="0"/>
          <w:numId w:val="12"/>
        </w:numPr>
        <w:spacing w:before="0" w:beforeAutospacing="0" w:after="0" w:afterAutospacing="0"/>
        <w:jc w:val="both"/>
        <w:rPr>
          <w:rFonts w:asciiTheme="minorHAnsi" w:hAnsiTheme="minorHAnsi" w:cs="Arial"/>
          <w:color w:val="000000"/>
          <w:sz w:val="22"/>
          <w:szCs w:val="22"/>
        </w:rPr>
      </w:pPr>
      <w:r w:rsidRPr="00065E3C">
        <w:rPr>
          <w:rFonts w:asciiTheme="minorHAnsi" w:hAnsiTheme="minorHAnsi"/>
          <w:sz w:val="22"/>
          <w:szCs w:val="22"/>
        </w:rPr>
        <w:t>ПФП має бути доступним для надання такої підтримки протягом звичайного робочого часу з понеділка по п'ятницю. Для забезпечення ефективного вирішення питань повинні бути встановлені канали комунікації та механізми звітування.</w:t>
      </w:r>
    </w:p>
    <w:p w14:paraId="37689834" w14:textId="29181864" w:rsidR="0076566E" w:rsidRPr="00065E3C" w:rsidRDefault="0076566E" w:rsidP="00B850C2">
      <w:pPr>
        <w:pStyle w:val="ListParagraph"/>
        <w:numPr>
          <w:ilvl w:val="0"/>
          <w:numId w:val="12"/>
        </w:numPr>
        <w:spacing w:before="0" w:beforeAutospacing="0" w:after="0" w:afterAutospacing="0"/>
        <w:jc w:val="both"/>
        <w:rPr>
          <w:rFonts w:asciiTheme="minorHAnsi" w:hAnsiTheme="minorHAnsi" w:cs="Arial"/>
          <w:color w:val="000000"/>
          <w:sz w:val="22"/>
          <w:szCs w:val="22"/>
        </w:rPr>
      </w:pPr>
      <w:r w:rsidRPr="00065E3C">
        <w:rPr>
          <w:rFonts w:asciiTheme="minorHAnsi" w:hAnsiTheme="minorHAnsi"/>
          <w:color w:val="000000"/>
          <w:sz w:val="22"/>
          <w:szCs w:val="22"/>
        </w:rPr>
        <w:t>ПФП повинен запропонувати загальн</w:t>
      </w:r>
      <w:r w:rsidR="000B2BD8" w:rsidRPr="00065E3C">
        <w:rPr>
          <w:rFonts w:asciiTheme="minorHAnsi" w:hAnsiTheme="minorHAnsi"/>
          <w:color w:val="000000"/>
          <w:sz w:val="22"/>
          <w:szCs w:val="22"/>
        </w:rPr>
        <w:t>у</w:t>
      </w:r>
      <w:r w:rsidRPr="00065E3C">
        <w:rPr>
          <w:rFonts w:asciiTheme="minorHAnsi" w:hAnsiTheme="minorHAnsi"/>
          <w:color w:val="000000"/>
          <w:sz w:val="22"/>
          <w:szCs w:val="22"/>
        </w:rPr>
        <w:t xml:space="preserve"> </w:t>
      </w:r>
      <w:r w:rsidR="000B2BD8" w:rsidRPr="00065E3C">
        <w:rPr>
          <w:rFonts w:asciiTheme="minorHAnsi" w:hAnsiTheme="minorHAnsi"/>
          <w:color w:val="000000"/>
          <w:sz w:val="22"/>
          <w:szCs w:val="22"/>
        </w:rPr>
        <w:t>службу</w:t>
      </w:r>
      <w:r w:rsidRPr="00065E3C">
        <w:rPr>
          <w:rFonts w:asciiTheme="minorHAnsi" w:hAnsiTheme="minorHAnsi"/>
          <w:color w:val="000000"/>
          <w:sz w:val="22"/>
          <w:szCs w:val="22"/>
        </w:rPr>
        <w:t xml:space="preserve"> надання технічної допомоги або обслуговування клієнтів, доступ</w:t>
      </w:r>
      <w:r w:rsidR="000B2BD8" w:rsidRPr="00065E3C">
        <w:rPr>
          <w:rFonts w:asciiTheme="minorHAnsi" w:hAnsiTheme="minorHAnsi"/>
          <w:color w:val="000000"/>
          <w:sz w:val="22"/>
          <w:szCs w:val="22"/>
        </w:rPr>
        <w:t>ну</w:t>
      </w:r>
      <w:r w:rsidRPr="00065E3C">
        <w:rPr>
          <w:rFonts w:asciiTheme="minorHAnsi" w:hAnsiTheme="minorHAnsi"/>
          <w:color w:val="000000"/>
          <w:sz w:val="22"/>
          <w:szCs w:val="22"/>
        </w:rPr>
        <w:t xml:space="preserve"> за телефоном та/або електронною поштою в неробочий час (вечори/вихідні) для </w:t>
      </w:r>
      <w:r w:rsidR="000B2BD8" w:rsidRPr="00065E3C">
        <w:rPr>
          <w:rFonts w:asciiTheme="minorHAnsi" w:hAnsiTheme="minorHAnsi"/>
          <w:color w:val="000000"/>
          <w:sz w:val="22"/>
          <w:szCs w:val="22"/>
        </w:rPr>
        <w:t xml:space="preserve">вирішення </w:t>
      </w:r>
      <w:r w:rsidRPr="00065E3C">
        <w:rPr>
          <w:rFonts w:asciiTheme="minorHAnsi" w:hAnsiTheme="minorHAnsi"/>
          <w:color w:val="000000"/>
          <w:sz w:val="22"/>
          <w:szCs w:val="22"/>
        </w:rPr>
        <w:t xml:space="preserve">проблем із програмним забезпеченням та інших технічних проблем. </w:t>
      </w:r>
    </w:p>
    <w:p w14:paraId="4570DDA2" w14:textId="7AB5A2D0" w:rsidR="00582BBC" w:rsidRPr="00065E3C" w:rsidRDefault="00582BBC" w:rsidP="00582BBC">
      <w:pPr>
        <w:pStyle w:val="ListParagraph"/>
        <w:numPr>
          <w:ilvl w:val="0"/>
          <w:numId w:val="12"/>
        </w:numPr>
        <w:spacing w:before="0" w:beforeAutospacing="0" w:after="0" w:afterAutospacing="0"/>
        <w:jc w:val="both"/>
        <w:rPr>
          <w:rFonts w:asciiTheme="minorHAnsi" w:hAnsiTheme="minorHAnsi" w:cs="Arial"/>
          <w:color w:val="000000"/>
          <w:sz w:val="22"/>
          <w:szCs w:val="22"/>
        </w:rPr>
      </w:pPr>
      <w:r w:rsidRPr="00065E3C">
        <w:rPr>
          <w:rFonts w:asciiTheme="minorHAnsi" w:hAnsiTheme="minorHAnsi" w:cs="Arial"/>
          <w:color w:val="000000"/>
          <w:sz w:val="22"/>
          <w:szCs w:val="22"/>
        </w:rPr>
        <w:t xml:space="preserve">Мають бути запропоновані навчальна продукція або керівництво, що </w:t>
      </w:r>
      <w:r w:rsidR="0006267E" w:rsidRPr="00065E3C">
        <w:rPr>
          <w:rFonts w:asciiTheme="minorHAnsi" w:hAnsiTheme="minorHAnsi" w:cs="Arial"/>
          <w:color w:val="000000"/>
          <w:sz w:val="22"/>
          <w:szCs w:val="22"/>
        </w:rPr>
        <w:t xml:space="preserve">дадуть </w:t>
      </w:r>
      <w:r w:rsidRPr="00065E3C">
        <w:rPr>
          <w:rFonts w:asciiTheme="minorHAnsi" w:hAnsiTheme="minorHAnsi" w:cs="Arial"/>
          <w:color w:val="000000"/>
          <w:sz w:val="22"/>
          <w:szCs w:val="22"/>
        </w:rPr>
        <w:t xml:space="preserve">можливість належним чином користуватися </w:t>
      </w:r>
      <w:r w:rsidR="00D714AE" w:rsidRPr="00065E3C">
        <w:rPr>
          <w:rFonts w:asciiTheme="minorHAnsi" w:hAnsiTheme="minorHAnsi" w:cs="Arial"/>
          <w:color w:val="000000"/>
          <w:sz w:val="22"/>
          <w:szCs w:val="22"/>
        </w:rPr>
        <w:t xml:space="preserve">відповідною </w:t>
      </w:r>
      <w:r w:rsidRPr="00065E3C">
        <w:rPr>
          <w:rFonts w:asciiTheme="minorHAnsi" w:hAnsiTheme="minorHAnsi" w:cs="Arial"/>
          <w:color w:val="000000"/>
          <w:sz w:val="22"/>
          <w:szCs w:val="22"/>
        </w:rPr>
        <w:t>послугою.</w:t>
      </w:r>
    </w:p>
    <w:p w14:paraId="2661F47E" w14:textId="77777777" w:rsidR="00B850C2" w:rsidRPr="00065E3C" w:rsidRDefault="00B850C2" w:rsidP="00B850C2">
      <w:pPr>
        <w:spacing w:after="0"/>
        <w:jc w:val="both"/>
        <w:rPr>
          <w:rFonts w:cs="Arial"/>
          <w:color w:val="000000"/>
        </w:rPr>
      </w:pPr>
    </w:p>
    <w:p w14:paraId="0393A97D" w14:textId="77777777" w:rsidR="00E60310" w:rsidRPr="00065E3C" w:rsidRDefault="00E60310" w:rsidP="00B850C2">
      <w:pPr>
        <w:spacing w:after="0"/>
        <w:jc w:val="both"/>
        <w:rPr>
          <w:rFonts w:cs="Arial"/>
          <w:color w:val="000000"/>
        </w:rPr>
      </w:pPr>
    </w:p>
    <w:p w14:paraId="7B6A47A4" w14:textId="16781C9F" w:rsidR="00196DE6" w:rsidRPr="00065E3C" w:rsidRDefault="00BA0EC4" w:rsidP="00B850C2">
      <w:pPr>
        <w:spacing w:after="0" w:line="240" w:lineRule="auto"/>
        <w:jc w:val="both"/>
        <w:rPr>
          <w:rFonts w:eastAsia="Times New Roman" w:cs="Arial"/>
          <w:u w:val="single"/>
        </w:rPr>
      </w:pPr>
      <w:r w:rsidRPr="00065E3C">
        <w:rPr>
          <w:b/>
          <w:bCs/>
          <w:u w:val="single"/>
        </w:rPr>
        <w:t xml:space="preserve">III.4 Захист даних </w:t>
      </w:r>
    </w:p>
    <w:p w14:paraId="374B4E4C" w14:textId="66CA1F0E" w:rsidR="00196DE6" w:rsidRPr="00065E3C" w:rsidRDefault="00196DE6" w:rsidP="00B850C2">
      <w:pPr>
        <w:spacing w:after="0" w:line="240" w:lineRule="auto"/>
        <w:jc w:val="both"/>
        <w:rPr>
          <w:rFonts w:eastAsia="Times New Roman" w:cs="Arial"/>
          <w:color w:val="000000"/>
        </w:rPr>
      </w:pPr>
      <w:r w:rsidRPr="00065E3C">
        <w:rPr>
          <w:color w:val="000000"/>
        </w:rPr>
        <w:t xml:space="preserve">Це найважливіша вимога УВКБ ООН - забезпечити конфіденційність та безпеку </w:t>
      </w:r>
      <w:r w:rsidR="00582BBC" w:rsidRPr="00065E3C">
        <w:rPr>
          <w:color w:val="000000"/>
        </w:rPr>
        <w:t>персональних даних</w:t>
      </w:r>
      <w:r w:rsidRPr="00065E3C">
        <w:rPr>
          <w:color w:val="000000"/>
        </w:rPr>
        <w:t>. </w:t>
      </w:r>
    </w:p>
    <w:p w14:paraId="5F078CDA" w14:textId="49E2FF99" w:rsidR="00196DE6" w:rsidRPr="00065E3C" w:rsidRDefault="0006267E" w:rsidP="00B850C2">
      <w:pPr>
        <w:spacing w:after="0" w:line="240" w:lineRule="auto"/>
        <w:jc w:val="both"/>
        <w:rPr>
          <w:rFonts w:eastAsia="Times New Roman" w:cs="Arial"/>
          <w:color w:val="000000"/>
        </w:rPr>
      </w:pPr>
      <w:r w:rsidRPr="00065E3C">
        <w:rPr>
          <w:color w:val="000000"/>
        </w:rPr>
        <w:t>В зв’язку з цим послуги та пропоновані механізми переказу коштів повинні відповідати політиці УВКБ ООН щодо захисту персональних даних осіб, які підпадають під сферу дії мандату Управління. Крім того, у послугах та пропонованих механізмах переказу мають враховуватися правила та процедури, які дозволяють шифрування даних окремих осі</w:t>
      </w:r>
      <w:r w:rsidR="009553FC" w:rsidRPr="00065E3C">
        <w:rPr>
          <w:color w:val="000000"/>
        </w:rPr>
        <w:t xml:space="preserve">б. У тих випадках, коли згідно </w:t>
      </w:r>
      <w:r w:rsidRPr="00065E3C">
        <w:rPr>
          <w:color w:val="000000"/>
        </w:rPr>
        <w:t xml:space="preserve">з законодавством «Знай свого клієнта» вимагається розкриття персональних та ідентифікаційних даних бенефіцарів, ПФП пропонується зазначити, чи </w:t>
      </w:r>
      <w:r w:rsidR="0069636A" w:rsidRPr="00065E3C">
        <w:rPr>
          <w:color w:val="000000"/>
        </w:rPr>
        <w:t>можливо отримати виключення з цих норм від</w:t>
      </w:r>
      <w:r w:rsidRPr="00065E3C">
        <w:rPr>
          <w:color w:val="000000"/>
        </w:rPr>
        <w:t xml:space="preserve"> орган</w:t>
      </w:r>
      <w:r w:rsidR="0069636A" w:rsidRPr="00065E3C">
        <w:rPr>
          <w:color w:val="000000"/>
        </w:rPr>
        <w:t>ів</w:t>
      </w:r>
      <w:r w:rsidRPr="00065E3C">
        <w:rPr>
          <w:color w:val="000000"/>
        </w:rPr>
        <w:t xml:space="preserve"> влади, за відповідним запитом. </w:t>
      </w:r>
      <w:r w:rsidR="00196DE6" w:rsidRPr="00065E3C">
        <w:rPr>
          <w:color w:val="000000"/>
        </w:rPr>
        <w:t>ПФП повинен застосовувати належну політику захисту даних або бути здатним ввести відповідну політику, в тому числі:</w:t>
      </w:r>
    </w:p>
    <w:p w14:paraId="3FB37FD5" w14:textId="57D6A1A3" w:rsidR="00196DE6" w:rsidRPr="00065E3C" w:rsidRDefault="00461233" w:rsidP="00B850C2">
      <w:pPr>
        <w:pStyle w:val="ListParagraph"/>
        <w:numPr>
          <w:ilvl w:val="0"/>
          <w:numId w:val="16"/>
        </w:numPr>
        <w:spacing w:before="0" w:beforeAutospacing="0" w:after="0" w:afterAutospacing="0"/>
        <w:ind w:left="720"/>
        <w:jc w:val="both"/>
        <w:rPr>
          <w:rFonts w:asciiTheme="minorHAnsi" w:hAnsiTheme="minorHAnsi" w:cs="Arial"/>
          <w:color w:val="000000"/>
          <w:sz w:val="22"/>
          <w:szCs w:val="22"/>
        </w:rPr>
      </w:pPr>
      <w:r w:rsidRPr="00065E3C">
        <w:rPr>
          <w:rFonts w:asciiTheme="minorHAnsi" w:hAnsiTheme="minorHAnsi"/>
          <w:color w:val="000000"/>
          <w:sz w:val="22"/>
          <w:szCs w:val="22"/>
        </w:rPr>
        <w:t xml:space="preserve">Шифрування будь-якої </w:t>
      </w:r>
      <w:r w:rsidR="0006267E" w:rsidRPr="00065E3C">
        <w:rPr>
          <w:rFonts w:asciiTheme="minorHAnsi" w:hAnsiTheme="minorHAnsi"/>
          <w:color w:val="000000"/>
          <w:sz w:val="22"/>
          <w:szCs w:val="22"/>
        </w:rPr>
        <w:t xml:space="preserve">бази даних, в якій містяться відомості про осіб та </w:t>
      </w:r>
      <w:r w:rsidRPr="00065E3C">
        <w:rPr>
          <w:rFonts w:asciiTheme="minorHAnsi" w:hAnsiTheme="minorHAnsi"/>
          <w:color w:val="000000"/>
          <w:sz w:val="22"/>
          <w:szCs w:val="22"/>
        </w:rPr>
        <w:t>інформаці</w:t>
      </w:r>
      <w:r w:rsidR="0006267E" w:rsidRPr="00065E3C">
        <w:rPr>
          <w:rFonts w:asciiTheme="minorHAnsi" w:hAnsiTheme="minorHAnsi"/>
          <w:color w:val="000000"/>
          <w:sz w:val="22"/>
          <w:szCs w:val="22"/>
        </w:rPr>
        <w:t>я</w:t>
      </w:r>
      <w:r w:rsidRPr="00065E3C">
        <w:rPr>
          <w:rFonts w:asciiTheme="minorHAnsi" w:hAnsiTheme="minorHAnsi"/>
          <w:color w:val="000000"/>
          <w:sz w:val="22"/>
          <w:szCs w:val="22"/>
        </w:rPr>
        <w:t xml:space="preserve"> щодо рахунків;</w:t>
      </w:r>
    </w:p>
    <w:p w14:paraId="643BD2C9" w14:textId="6003C52D" w:rsidR="00196DE6" w:rsidRPr="00065E3C" w:rsidRDefault="00461233" w:rsidP="00B850C2">
      <w:pPr>
        <w:pStyle w:val="ListParagraph"/>
        <w:numPr>
          <w:ilvl w:val="0"/>
          <w:numId w:val="16"/>
        </w:numPr>
        <w:spacing w:before="0" w:beforeAutospacing="0" w:after="0" w:afterAutospacing="0"/>
        <w:ind w:left="720"/>
        <w:jc w:val="both"/>
        <w:rPr>
          <w:rFonts w:asciiTheme="minorHAnsi" w:hAnsiTheme="minorHAnsi" w:cs="Arial"/>
          <w:color w:val="000000"/>
          <w:sz w:val="22"/>
          <w:szCs w:val="22"/>
        </w:rPr>
      </w:pPr>
      <w:r w:rsidRPr="00065E3C">
        <w:rPr>
          <w:rFonts w:asciiTheme="minorHAnsi" w:hAnsiTheme="minorHAnsi"/>
          <w:color w:val="000000"/>
          <w:sz w:val="22"/>
          <w:szCs w:val="22"/>
        </w:rPr>
        <w:t>Політика обробки даних клієнта та управління ними</w:t>
      </w:r>
      <w:r w:rsidR="00E32025" w:rsidRPr="00065E3C">
        <w:rPr>
          <w:rFonts w:asciiTheme="minorHAnsi" w:hAnsiTheme="minorHAnsi"/>
          <w:color w:val="000000"/>
          <w:sz w:val="22"/>
          <w:szCs w:val="22"/>
        </w:rPr>
        <w:t>;</w:t>
      </w:r>
    </w:p>
    <w:p w14:paraId="57C70493" w14:textId="7852D12B" w:rsidR="003C1B9C" w:rsidRPr="00065E3C" w:rsidRDefault="00196DE6" w:rsidP="00B850C2">
      <w:pPr>
        <w:pStyle w:val="ListParagraph"/>
        <w:numPr>
          <w:ilvl w:val="0"/>
          <w:numId w:val="16"/>
        </w:numPr>
        <w:spacing w:before="0" w:beforeAutospacing="0" w:after="0" w:afterAutospacing="0"/>
        <w:ind w:left="720"/>
        <w:jc w:val="both"/>
        <w:rPr>
          <w:rFonts w:asciiTheme="minorHAnsi" w:hAnsiTheme="minorHAnsi" w:cs="Arial"/>
          <w:color w:val="000000"/>
          <w:sz w:val="22"/>
          <w:szCs w:val="22"/>
        </w:rPr>
      </w:pPr>
      <w:r w:rsidRPr="00065E3C">
        <w:rPr>
          <w:rFonts w:asciiTheme="minorHAnsi" w:hAnsiTheme="minorHAnsi"/>
          <w:color w:val="000000"/>
          <w:sz w:val="22"/>
          <w:szCs w:val="22"/>
        </w:rPr>
        <w:t xml:space="preserve">У випадку укладання постачальником послуг контракту на субпідряд з третьою стороною щодо надання його послуг, ця третя сторона також буде </w:t>
      </w:r>
      <w:r w:rsidR="00AA0968" w:rsidRPr="00065E3C">
        <w:rPr>
          <w:rFonts w:asciiTheme="minorHAnsi" w:hAnsiTheme="minorHAnsi"/>
          <w:color w:val="000000"/>
          <w:sz w:val="22"/>
          <w:szCs w:val="22"/>
        </w:rPr>
        <w:t xml:space="preserve">нести відповідальність </w:t>
      </w:r>
      <w:r w:rsidRPr="00065E3C">
        <w:rPr>
          <w:rFonts w:asciiTheme="minorHAnsi" w:hAnsiTheme="minorHAnsi"/>
          <w:color w:val="000000"/>
          <w:sz w:val="22"/>
          <w:szCs w:val="22"/>
        </w:rPr>
        <w:t>за тим самим стандартом захисту даних. </w:t>
      </w:r>
      <w:r w:rsidRPr="00065E3C">
        <w:rPr>
          <w:rFonts w:asciiTheme="minorHAnsi" w:hAnsiTheme="minorHAnsi"/>
          <w:sz w:val="22"/>
          <w:szCs w:val="22"/>
        </w:rPr>
        <w:t>Тому ПФП повинен зазначити в своїй пропозиції, якщо йому знадобиться передавати конфіденційні дані субпідряднику, в разі чого будуть застосовуватися відповідні положення Додаткової угоди, в тому числі вимоги щодо схвалення субпідрядника УВКБ ООН, підписання ПФП Угоди про захист даних із субпідрядником, а також щодо збереження відповідальності ПФП за</w:t>
      </w:r>
      <w:r w:rsidR="000B2BD8" w:rsidRPr="00065E3C">
        <w:rPr>
          <w:rFonts w:asciiTheme="minorHAnsi" w:hAnsiTheme="minorHAnsi"/>
          <w:sz w:val="22"/>
          <w:szCs w:val="22"/>
        </w:rPr>
        <w:t xml:space="preserve"> її</w:t>
      </w:r>
      <w:r w:rsidRPr="00065E3C">
        <w:rPr>
          <w:rFonts w:asciiTheme="minorHAnsi" w:hAnsiTheme="minorHAnsi"/>
          <w:sz w:val="22"/>
          <w:szCs w:val="22"/>
        </w:rPr>
        <w:t xml:space="preserve"> дотримання.</w:t>
      </w:r>
    </w:p>
    <w:p w14:paraId="76114BED" w14:textId="197E8792" w:rsidR="00E32025" w:rsidRPr="00065E3C" w:rsidRDefault="00E32025" w:rsidP="00B850C2">
      <w:pPr>
        <w:spacing w:after="0"/>
        <w:jc w:val="both"/>
        <w:rPr>
          <w:rFonts w:cs="Arial"/>
          <w:color w:val="000000"/>
        </w:rPr>
      </w:pPr>
      <w:r w:rsidRPr="00065E3C">
        <w:rPr>
          <w:rFonts w:cs="Arial"/>
          <w:color w:val="000000"/>
        </w:rPr>
        <w:t xml:space="preserve">Окрім контракту, підписаного УВКБ ООН та ПФП, ці дві сторони підписують Угоду </w:t>
      </w:r>
      <w:r w:rsidR="00FB2FDD" w:rsidRPr="00065E3C">
        <w:rPr>
          <w:rFonts w:cs="Arial"/>
          <w:color w:val="000000"/>
        </w:rPr>
        <w:t xml:space="preserve">з УВКБ ООН щодо </w:t>
      </w:r>
      <w:r w:rsidRPr="00065E3C">
        <w:rPr>
          <w:rFonts w:cs="Arial"/>
          <w:color w:val="000000"/>
        </w:rPr>
        <w:t>захист</w:t>
      </w:r>
      <w:r w:rsidR="00FB2FDD" w:rsidRPr="00065E3C">
        <w:rPr>
          <w:rFonts w:cs="Arial"/>
          <w:color w:val="000000"/>
        </w:rPr>
        <w:t>у</w:t>
      </w:r>
      <w:r w:rsidRPr="00065E3C">
        <w:rPr>
          <w:rFonts w:cs="Arial"/>
          <w:color w:val="000000"/>
        </w:rPr>
        <w:t xml:space="preserve"> даних (Додаток Н).</w:t>
      </w:r>
    </w:p>
    <w:p w14:paraId="52D9E2DF" w14:textId="77777777" w:rsidR="00E60310" w:rsidRPr="00065E3C" w:rsidRDefault="00E60310" w:rsidP="00B850C2">
      <w:pPr>
        <w:spacing w:after="0"/>
        <w:jc w:val="both"/>
        <w:rPr>
          <w:rFonts w:cs="Arial"/>
          <w:color w:val="000000"/>
        </w:rPr>
      </w:pPr>
    </w:p>
    <w:p w14:paraId="6FAAEAB3" w14:textId="32AD2CA6" w:rsidR="00196DE6" w:rsidRPr="00065E3C" w:rsidRDefault="00BA0EC4" w:rsidP="00B850C2">
      <w:pPr>
        <w:spacing w:after="0" w:line="240" w:lineRule="auto"/>
        <w:jc w:val="both"/>
        <w:rPr>
          <w:rFonts w:eastAsia="Times New Roman" w:cs="Arial"/>
          <w:u w:val="single"/>
        </w:rPr>
      </w:pPr>
      <w:r w:rsidRPr="00065E3C">
        <w:rPr>
          <w:b/>
          <w:bCs/>
          <w:u w:val="single"/>
        </w:rPr>
        <w:t>III.5. Механізми внутрішнього контролю та управління ризиками</w:t>
      </w:r>
    </w:p>
    <w:p w14:paraId="0AFAD0E3" w14:textId="77777777" w:rsidR="00196DE6" w:rsidRPr="00065E3C" w:rsidRDefault="00196DE6" w:rsidP="00B850C2">
      <w:pPr>
        <w:spacing w:after="0" w:line="240" w:lineRule="auto"/>
        <w:jc w:val="both"/>
        <w:rPr>
          <w:rFonts w:eastAsia="Times New Roman" w:cs="Arial"/>
          <w:color w:val="000000"/>
        </w:rPr>
      </w:pPr>
      <w:r w:rsidRPr="00065E3C">
        <w:rPr>
          <w:color w:val="000000"/>
        </w:rPr>
        <w:t>ПФП буде забезпечувати роботу належних механізмів внутрішнього контролю та запобігання шахрайству. Хоча такі механізми можуть бути різними в залежності від типу ПФП, передбачені механізми внутрішнього контролю повинні бути чітко зазначені у пропозиції. У поданих документах мають бути наведені деталі Плану забезпечення безперервності діяльності компанії, заходи з моніторингу та регулярної перевірки систем безпеки, а також процедури та механізми моніторингу, виявлення та реагування в режимі реального часу на технічні проблеми та потенційне шахрайство.</w:t>
      </w:r>
    </w:p>
    <w:p w14:paraId="532C51AE" w14:textId="72B540F4" w:rsidR="00196DE6" w:rsidRPr="00065E3C" w:rsidRDefault="00196DE6" w:rsidP="00B850C2">
      <w:pPr>
        <w:spacing w:after="0" w:line="240" w:lineRule="auto"/>
        <w:jc w:val="both"/>
        <w:rPr>
          <w:rFonts w:eastAsia="Times New Roman" w:cs="Arial"/>
          <w:color w:val="000000"/>
        </w:rPr>
      </w:pPr>
      <w:r w:rsidRPr="00065E3C">
        <w:rPr>
          <w:color w:val="000000"/>
        </w:rPr>
        <w:t>ПФП відкриє для УВКБ ООН спеціальний рахунок, який буде поповнюватися УВКБ ООН та використовуватися для здійснення переказів на субрахунки. Програмне забезпечення електронного банкінгу повинно забезпечувати диференційовані рівні доступу клієнта та прав доступу користувачів (введення даних, функції перегляду та затвердження, подвійний підпис). Постачальник послуг повинен забезпечити повне відокремлення коштів та можливість їх відстеження до моменту їх зняття/виплати.</w:t>
      </w:r>
    </w:p>
    <w:p w14:paraId="66466969" w14:textId="09642366" w:rsidR="005F6F7E" w:rsidRPr="00065E3C" w:rsidRDefault="00196DE6" w:rsidP="00B850C2">
      <w:pPr>
        <w:spacing w:after="0" w:line="240" w:lineRule="auto"/>
        <w:jc w:val="both"/>
        <w:rPr>
          <w:rFonts w:eastAsia="Times New Roman" w:cs="Arial"/>
          <w:color w:val="000000"/>
        </w:rPr>
      </w:pPr>
      <w:r w:rsidRPr="00065E3C">
        <w:rPr>
          <w:color w:val="000000"/>
        </w:rPr>
        <w:t>ПФП повинен повернути на основний рахунок УВКБ ООН будь-який не</w:t>
      </w:r>
      <w:r w:rsidR="00AA0968" w:rsidRPr="00065E3C">
        <w:rPr>
          <w:color w:val="000000"/>
        </w:rPr>
        <w:t xml:space="preserve"> </w:t>
      </w:r>
      <w:r w:rsidRPr="00065E3C">
        <w:rPr>
          <w:color w:val="000000"/>
        </w:rPr>
        <w:t xml:space="preserve">знятий залишок коштів на будь-якому субрахунку, у відповідності до умов, які будуть зазначені УВКБ ООН в контракті.  </w:t>
      </w:r>
    </w:p>
    <w:p w14:paraId="3646BBE2" w14:textId="25DACDFB" w:rsidR="00196DE6" w:rsidRPr="00065E3C" w:rsidRDefault="00196DE6" w:rsidP="00B850C2">
      <w:pPr>
        <w:spacing w:after="0" w:line="240" w:lineRule="auto"/>
        <w:jc w:val="both"/>
        <w:rPr>
          <w:rFonts w:eastAsia="Times New Roman" w:cs="Arial"/>
          <w:color w:val="000000"/>
        </w:rPr>
      </w:pPr>
      <w:r w:rsidRPr="00065E3C">
        <w:rPr>
          <w:color w:val="000000"/>
        </w:rPr>
        <w:t>ПФП повинен підтримувати сучасну політику інформаційної безпеки стосовно захисту даних клієнта.</w:t>
      </w:r>
    </w:p>
    <w:p w14:paraId="52A2A5AA" w14:textId="4DE5E2BB" w:rsidR="00196DE6" w:rsidRPr="00065E3C" w:rsidRDefault="00196DE6" w:rsidP="00B850C2">
      <w:pPr>
        <w:spacing w:after="0" w:line="240" w:lineRule="auto"/>
        <w:jc w:val="both"/>
        <w:rPr>
          <w:rFonts w:eastAsia="Times New Roman" w:cs="Arial"/>
          <w:color w:val="000000"/>
        </w:rPr>
      </w:pPr>
      <w:r w:rsidRPr="00065E3C">
        <w:rPr>
          <w:color w:val="000000"/>
        </w:rPr>
        <w:t xml:space="preserve">ПФП повинен забезпечити вжиття заходів </w:t>
      </w:r>
      <w:r w:rsidR="00142D70" w:rsidRPr="00065E3C">
        <w:rPr>
          <w:color w:val="000000"/>
        </w:rPr>
        <w:t>і</w:t>
      </w:r>
      <w:r w:rsidRPr="00065E3C">
        <w:rPr>
          <w:color w:val="000000"/>
        </w:rPr>
        <w:t xml:space="preserve">з контролю фізичного або віртуального доступу до системи, </w:t>
      </w:r>
      <w:r w:rsidR="00582BBC" w:rsidRPr="00065E3C">
        <w:rPr>
          <w:color w:val="000000"/>
        </w:rPr>
        <w:t xml:space="preserve">в тому числі </w:t>
      </w:r>
      <w:r w:rsidRPr="00065E3C">
        <w:rPr>
          <w:color w:val="000000"/>
        </w:rPr>
        <w:t>обмеження доступу до даних клієнта та за рахунком, а також моніторинг доступу.</w:t>
      </w:r>
    </w:p>
    <w:p w14:paraId="24C34FF2" w14:textId="77777777" w:rsidR="00C87676" w:rsidRPr="00065E3C" w:rsidRDefault="00C87676" w:rsidP="00B850C2">
      <w:pPr>
        <w:spacing w:after="0" w:line="240" w:lineRule="auto"/>
        <w:ind w:left="720" w:hanging="360"/>
        <w:jc w:val="both"/>
        <w:rPr>
          <w:rFonts w:eastAsia="Times New Roman" w:cs="Arial"/>
          <w:color w:val="000000"/>
          <w:lang w:eastAsia="en-GB"/>
        </w:rPr>
      </w:pPr>
    </w:p>
    <w:p w14:paraId="0BE16346" w14:textId="77777777" w:rsidR="00E60310" w:rsidRPr="00065E3C" w:rsidRDefault="00E60310" w:rsidP="00B850C2">
      <w:pPr>
        <w:spacing w:after="0" w:line="240" w:lineRule="auto"/>
        <w:ind w:left="720" w:hanging="360"/>
        <w:jc w:val="both"/>
        <w:rPr>
          <w:rFonts w:eastAsia="Times New Roman" w:cs="Arial"/>
          <w:color w:val="000000"/>
          <w:lang w:eastAsia="en-GB"/>
        </w:rPr>
      </w:pPr>
    </w:p>
    <w:p w14:paraId="312CDFF1" w14:textId="77777777" w:rsidR="00E32025" w:rsidRPr="00065E3C" w:rsidRDefault="00E32025" w:rsidP="00B850C2">
      <w:pPr>
        <w:spacing w:after="0" w:line="240" w:lineRule="auto"/>
        <w:ind w:left="720" w:hanging="360"/>
        <w:jc w:val="both"/>
        <w:rPr>
          <w:rFonts w:eastAsia="Times New Roman" w:cs="Arial"/>
          <w:color w:val="000000"/>
          <w:lang w:eastAsia="en-GB"/>
        </w:rPr>
      </w:pPr>
    </w:p>
    <w:p w14:paraId="73DEB254" w14:textId="5EBB74CE" w:rsidR="00196DE6" w:rsidRPr="00065E3C" w:rsidRDefault="00BA0EC4" w:rsidP="00B850C2">
      <w:pPr>
        <w:spacing w:after="0" w:line="240" w:lineRule="auto"/>
        <w:jc w:val="both"/>
        <w:rPr>
          <w:rFonts w:eastAsia="Times New Roman" w:cs="Arial"/>
          <w:b/>
        </w:rPr>
      </w:pPr>
      <w:r w:rsidRPr="00065E3C">
        <w:rPr>
          <w:b/>
          <w:u w:val="single"/>
        </w:rPr>
        <w:t>II</w:t>
      </w:r>
      <w:r w:rsidRPr="00065E3C">
        <w:rPr>
          <w:b/>
          <w:bCs/>
          <w:u w:val="single"/>
        </w:rPr>
        <w:t>I.6. Засоби передачі даних, здійснення платежів/зняття коштів, інфраструктура та мережа</w:t>
      </w:r>
    </w:p>
    <w:p w14:paraId="416C424B" w14:textId="7BB63C36" w:rsidR="008B175C" w:rsidRPr="00065E3C" w:rsidRDefault="00461455" w:rsidP="00B850C2">
      <w:pPr>
        <w:spacing w:after="0" w:line="240" w:lineRule="auto"/>
        <w:jc w:val="both"/>
        <w:rPr>
          <w:rFonts w:eastAsia="Times New Roman" w:cs="Arial"/>
          <w:color w:val="000000"/>
        </w:rPr>
      </w:pPr>
      <w:r w:rsidRPr="00065E3C">
        <w:rPr>
          <w:color w:val="000000"/>
        </w:rPr>
        <w:t xml:space="preserve">В своєму поданні ПФП </w:t>
      </w:r>
      <w:r w:rsidR="0009571A" w:rsidRPr="00065E3C">
        <w:rPr>
          <w:color w:val="000000"/>
        </w:rPr>
        <w:t xml:space="preserve">повинен зазначити </w:t>
      </w:r>
      <w:r w:rsidRPr="00065E3C">
        <w:rPr>
          <w:color w:val="000000"/>
        </w:rPr>
        <w:t>засоби для індивідуального здійснення платежів/зняття коштів, в тому числі інформацію про інфраструктуру та комунікаційну мережу, які використовуються для надання цієї послуги. </w:t>
      </w:r>
    </w:p>
    <w:p w14:paraId="713801CC" w14:textId="0BB03CD2" w:rsidR="00196DE6" w:rsidRPr="00065E3C" w:rsidRDefault="00196DE6" w:rsidP="00B850C2">
      <w:pPr>
        <w:spacing w:after="0" w:line="240" w:lineRule="auto"/>
        <w:jc w:val="both"/>
        <w:rPr>
          <w:rFonts w:eastAsia="Times New Roman" w:cs="Arial"/>
          <w:color w:val="000000"/>
        </w:rPr>
      </w:pPr>
      <w:r w:rsidRPr="00065E3C">
        <w:rPr>
          <w:color w:val="000000"/>
        </w:rPr>
        <w:t>У пропозиції має бути наведена детальна інформація щодо точного географічного розміщення пунктів здійснення платежів/зняття коштів (</w:t>
      </w:r>
      <w:r w:rsidR="00853DE7" w:rsidRPr="00065E3C">
        <w:rPr>
          <w:color w:val="000000"/>
        </w:rPr>
        <w:t>банкомат</w:t>
      </w:r>
      <w:r w:rsidR="00027F0A" w:rsidRPr="00065E3C">
        <w:rPr>
          <w:color w:val="000000"/>
        </w:rPr>
        <w:t>ів</w:t>
      </w:r>
      <w:r w:rsidRPr="00065E3C">
        <w:rPr>
          <w:color w:val="000000"/>
        </w:rPr>
        <w:t>), їх тип</w:t>
      </w:r>
      <w:r w:rsidR="00E32025" w:rsidRPr="00065E3C">
        <w:rPr>
          <w:color w:val="000000"/>
        </w:rPr>
        <w:t>у</w:t>
      </w:r>
      <w:r w:rsidRPr="00065E3C">
        <w:rPr>
          <w:color w:val="000000"/>
        </w:rPr>
        <w:t xml:space="preserve"> та </w:t>
      </w:r>
      <w:r w:rsidR="00E32025" w:rsidRPr="00065E3C">
        <w:rPr>
          <w:color w:val="000000"/>
        </w:rPr>
        <w:t xml:space="preserve">кількості </w:t>
      </w:r>
      <w:r w:rsidRPr="00065E3C">
        <w:rPr>
          <w:color w:val="000000"/>
        </w:rPr>
        <w:t>в кожному географічному районі. </w:t>
      </w:r>
    </w:p>
    <w:p w14:paraId="0CA9E50D" w14:textId="6D5F6C71" w:rsidR="00196DE6" w:rsidRPr="00065E3C" w:rsidRDefault="00196DE6" w:rsidP="00B850C2">
      <w:pPr>
        <w:spacing w:after="0" w:line="240" w:lineRule="auto"/>
        <w:jc w:val="both"/>
        <w:rPr>
          <w:rFonts w:eastAsia="Times New Roman" w:cs="Arial"/>
          <w:color w:val="000000"/>
        </w:rPr>
      </w:pPr>
      <w:r w:rsidRPr="00065E3C">
        <w:rPr>
          <w:color w:val="000000"/>
        </w:rPr>
        <w:t xml:space="preserve">Механізм та час реагування для анулювання або блокування зняття коштів в разі втрати чи крадіжки дебетової картки, про які повідомив клієнт.  </w:t>
      </w:r>
    </w:p>
    <w:p w14:paraId="6CC4D399" w14:textId="00D00A5D" w:rsidR="00196DE6" w:rsidRPr="00065E3C" w:rsidRDefault="00196DE6" w:rsidP="00B850C2">
      <w:pPr>
        <w:spacing w:after="0" w:line="240" w:lineRule="auto"/>
        <w:jc w:val="both"/>
        <w:rPr>
          <w:rFonts w:eastAsia="Times New Roman" w:cs="Arial"/>
          <w:color w:val="000000"/>
        </w:rPr>
      </w:pPr>
      <w:r w:rsidRPr="00065E3C">
        <w:t>ПФП несе відповідальність за забезпечення того, аби процедури анулювання/блокування реалізовувалися в узгоджений проміжок часу, а також бере на себе фінансову відповідальність за відшкодування УВКБ ООН будь-яких фінансових збитків в результаті затримки в обробці з боку ПФП.</w:t>
      </w:r>
    </w:p>
    <w:p w14:paraId="78203A15" w14:textId="186DB2EB" w:rsidR="001742F8" w:rsidRPr="00065E3C" w:rsidRDefault="00196DE6" w:rsidP="00B850C2">
      <w:pPr>
        <w:spacing w:after="0" w:line="240" w:lineRule="auto"/>
        <w:jc w:val="both"/>
        <w:rPr>
          <w:rFonts w:eastAsia="Times New Roman" w:cs="Arial"/>
          <w:color w:val="000000"/>
        </w:rPr>
      </w:pPr>
      <w:r w:rsidRPr="00065E3C">
        <w:rPr>
          <w:color w:val="000000"/>
        </w:rPr>
        <w:t xml:space="preserve">Коли інфраструктура та/або мережа, що використовуються для послуги переказу, не </w:t>
      </w:r>
      <w:r w:rsidR="00E32025" w:rsidRPr="00065E3C">
        <w:rPr>
          <w:color w:val="000000"/>
        </w:rPr>
        <w:t xml:space="preserve">належать </w:t>
      </w:r>
      <w:r w:rsidRPr="00065E3C">
        <w:rPr>
          <w:color w:val="000000"/>
        </w:rPr>
        <w:t xml:space="preserve">ПФП або не </w:t>
      </w:r>
      <w:r w:rsidR="00E32025" w:rsidRPr="00065E3C">
        <w:rPr>
          <w:color w:val="000000"/>
        </w:rPr>
        <w:t xml:space="preserve">підтримуються </w:t>
      </w:r>
      <w:r w:rsidRPr="00065E3C">
        <w:rPr>
          <w:color w:val="000000"/>
        </w:rPr>
        <w:t>ним, у пропозиції має бути зазначено механізми, за допомогою яких ПФП буде забезпечувати їх</w:t>
      </w:r>
      <w:r w:rsidR="0009571A" w:rsidRPr="00065E3C">
        <w:rPr>
          <w:color w:val="000000"/>
        </w:rPr>
        <w:t>ню</w:t>
      </w:r>
      <w:r w:rsidRPr="00065E3C">
        <w:rPr>
          <w:color w:val="000000"/>
        </w:rPr>
        <w:t xml:space="preserve"> якість та ефективність для надання послуги переказу. </w:t>
      </w:r>
    </w:p>
    <w:p w14:paraId="5E1337D6" w14:textId="26220557" w:rsidR="00D21811" w:rsidRPr="00065E3C" w:rsidRDefault="008F2B55" w:rsidP="00B850C2">
      <w:pPr>
        <w:spacing w:after="0" w:line="240" w:lineRule="auto"/>
        <w:jc w:val="both"/>
        <w:rPr>
          <w:rFonts w:eastAsia="Times New Roman" w:cs="Arial"/>
          <w:color w:val="000000"/>
        </w:rPr>
      </w:pPr>
      <w:r w:rsidRPr="00065E3C">
        <w:rPr>
          <w:color w:val="000000"/>
        </w:rPr>
        <w:t xml:space="preserve">ПФП повинен зазначити орієнтовну комісію за зняття коштів у % до суми готівки, виданої в </w:t>
      </w:r>
      <w:r w:rsidR="00853DE7" w:rsidRPr="00065E3C">
        <w:rPr>
          <w:color w:val="000000"/>
        </w:rPr>
        <w:t>банкоматі</w:t>
      </w:r>
      <w:r w:rsidRPr="00065E3C">
        <w:rPr>
          <w:color w:val="000000"/>
        </w:rPr>
        <w:t xml:space="preserve">, що не відноситься до власної мережі </w:t>
      </w:r>
      <w:r w:rsidR="00853DE7" w:rsidRPr="00065E3C">
        <w:rPr>
          <w:color w:val="000000"/>
        </w:rPr>
        <w:t xml:space="preserve">банкоматів </w:t>
      </w:r>
      <w:r w:rsidRPr="00065E3C">
        <w:rPr>
          <w:color w:val="000000"/>
        </w:rPr>
        <w:t>ПФП.</w:t>
      </w:r>
    </w:p>
    <w:p w14:paraId="3401521A" w14:textId="766A5FF0" w:rsidR="00D21811" w:rsidRPr="00065E3C" w:rsidRDefault="00D21811" w:rsidP="00B850C2">
      <w:pPr>
        <w:spacing w:after="0" w:line="240" w:lineRule="auto"/>
        <w:jc w:val="both"/>
        <w:rPr>
          <w:rFonts w:eastAsia="Times New Roman" w:cs="Arial"/>
          <w:color w:val="000000"/>
        </w:rPr>
      </w:pPr>
      <w:r w:rsidRPr="00065E3C">
        <w:t xml:space="preserve">Поповнення субрахунків </w:t>
      </w:r>
      <w:r w:rsidR="00D67E74" w:rsidRPr="00065E3C">
        <w:t>і</w:t>
      </w:r>
      <w:r w:rsidRPr="00065E3C">
        <w:t xml:space="preserve">з основного рахунку здійснюється за допомогою зашифрованого файлу даних, який Клієнт надає для завантаження менеджеру за рахунком ПФП, або через пряме завантаження Клієнтом. </w:t>
      </w:r>
      <w:r w:rsidRPr="00065E3C">
        <w:rPr>
          <w:color w:val="000000"/>
        </w:rPr>
        <w:t xml:space="preserve"> Цей файл </w:t>
      </w:r>
      <w:r w:rsidR="005A0CB8" w:rsidRPr="00065E3C">
        <w:rPr>
          <w:color w:val="000000"/>
        </w:rPr>
        <w:t xml:space="preserve">буде включати </w:t>
      </w:r>
      <w:r w:rsidRPr="00065E3C">
        <w:rPr>
          <w:color w:val="000000"/>
        </w:rPr>
        <w:t>ідентифікаційні номери, прив'язані до субрахунків, сум</w:t>
      </w:r>
      <w:r w:rsidR="005A0CB8" w:rsidRPr="00065E3C">
        <w:rPr>
          <w:color w:val="000000"/>
        </w:rPr>
        <w:t>у</w:t>
      </w:r>
      <w:r w:rsidR="00D67E74" w:rsidRPr="00065E3C">
        <w:rPr>
          <w:color w:val="000000"/>
        </w:rPr>
        <w:t xml:space="preserve"> </w:t>
      </w:r>
      <w:r w:rsidRPr="00065E3C">
        <w:rPr>
          <w:color w:val="000000"/>
        </w:rPr>
        <w:t>з зазначенням валюти та періодичн</w:t>
      </w:r>
      <w:r w:rsidR="005A0CB8" w:rsidRPr="00065E3C">
        <w:rPr>
          <w:color w:val="000000"/>
        </w:rPr>
        <w:t>і</w:t>
      </w:r>
      <w:r w:rsidRPr="00065E3C">
        <w:rPr>
          <w:color w:val="000000"/>
        </w:rPr>
        <w:t>ст</w:t>
      </w:r>
      <w:r w:rsidR="005A0CB8" w:rsidRPr="00065E3C">
        <w:rPr>
          <w:color w:val="000000"/>
        </w:rPr>
        <w:t>ь</w:t>
      </w:r>
      <w:r w:rsidRPr="00065E3C">
        <w:rPr>
          <w:color w:val="000000"/>
        </w:rPr>
        <w:t xml:space="preserve"> переказу. Після отримання цього файлу ПФП буде здійснювати поповнення субрахунків. </w:t>
      </w:r>
    </w:p>
    <w:p w14:paraId="31B7823E" w14:textId="4AEFBA44" w:rsidR="00D21811" w:rsidRPr="00065E3C" w:rsidRDefault="00D21811" w:rsidP="00B850C2">
      <w:pPr>
        <w:spacing w:after="0" w:line="240" w:lineRule="auto"/>
        <w:jc w:val="both"/>
        <w:rPr>
          <w:rFonts w:eastAsia="Times New Roman" w:cs="Arial"/>
          <w:color w:val="000000"/>
        </w:rPr>
      </w:pPr>
      <w:r w:rsidRPr="00065E3C">
        <w:rPr>
          <w:color w:val="000000"/>
        </w:rPr>
        <w:t xml:space="preserve">Вся передача даних між ПФП та Клієнтом має бути зашифрована, включати перевірки цілісності, а також відбуватися за захищеними лініями з використанням таких протоколів, як SFTP. Разом з пропозицією </w:t>
      </w:r>
      <w:r w:rsidR="005A0CB8" w:rsidRPr="00065E3C">
        <w:rPr>
          <w:color w:val="000000"/>
        </w:rPr>
        <w:t xml:space="preserve">постачальник </w:t>
      </w:r>
      <w:r w:rsidRPr="00065E3C">
        <w:rPr>
          <w:color w:val="000000"/>
        </w:rPr>
        <w:t>повинен подати детальну інформацію щодо заходів безпеки.</w:t>
      </w:r>
    </w:p>
    <w:p w14:paraId="33FFF906" w14:textId="222ED2F3" w:rsidR="00687B3B" w:rsidRPr="00065E3C" w:rsidRDefault="00687B3B" w:rsidP="00B850C2">
      <w:pPr>
        <w:spacing w:after="0" w:line="240" w:lineRule="auto"/>
        <w:jc w:val="both"/>
        <w:rPr>
          <w:rFonts w:eastAsia="Times New Roman" w:cs="Arial"/>
          <w:color w:val="000000"/>
        </w:rPr>
      </w:pPr>
      <w:r w:rsidRPr="00065E3C">
        <w:rPr>
          <w:color w:val="000000"/>
        </w:rPr>
        <w:t>Для інтегр</w:t>
      </w:r>
      <w:r w:rsidR="00147E5D" w:rsidRPr="00065E3C">
        <w:rPr>
          <w:color w:val="000000"/>
        </w:rPr>
        <w:t>ації</w:t>
      </w:r>
      <w:r w:rsidRPr="00065E3C">
        <w:rPr>
          <w:color w:val="000000"/>
        </w:rPr>
        <w:t xml:space="preserve"> виплати коштів до власної системи розрахунку платежів Клієнта програмне забезпечення та інфраструктура ПФП для цього проекту мають бути сумісні (інтерфейс) з протоколом інтеграції АРІ. ПФП повинен зазначити у пропозиції тип використовуваного інтерфейсу, з деталями стосовно даних, що запитуються, та даних, що повертаються (точні поля даних будуть визначені клієнтом та ПФП на стадії </w:t>
      </w:r>
      <w:r w:rsidR="00853DE7" w:rsidRPr="00065E3C">
        <w:rPr>
          <w:color w:val="000000"/>
        </w:rPr>
        <w:t xml:space="preserve">укладення </w:t>
      </w:r>
      <w:r w:rsidRPr="00065E3C">
        <w:rPr>
          <w:color w:val="000000"/>
        </w:rPr>
        <w:t xml:space="preserve">контракту). Крім того, </w:t>
      </w:r>
      <w:r w:rsidR="00853DE7" w:rsidRPr="00065E3C">
        <w:rPr>
          <w:color w:val="000000"/>
        </w:rPr>
        <w:t xml:space="preserve">для </w:t>
      </w:r>
      <w:r w:rsidR="00CF2E92" w:rsidRPr="00065E3C">
        <w:rPr>
          <w:color w:val="000000"/>
        </w:rPr>
        <w:t xml:space="preserve">забезпечення </w:t>
      </w:r>
      <w:r w:rsidR="00853DE7" w:rsidRPr="00065E3C">
        <w:rPr>
          <w:color w:val="000000"/>
        </w:rPr>
        <w:t xml:space="preserve">безпеки проміжного/тестового інтеграційного серверу, а також робочого серверу </w:t>
      </w:r>
      <w:r w:rsidR="00147E5D" w:rsidRPr="00065E3C">
        <w:rPr>
          <w:color w:val="000000"/>
        </w:rPr>
        <w:t xml:space="preserve">обов’язково </w:t>
      </w:r>
      <w:r w:rsidRPr="00065E3C">
        <w:rPr>
          <w:color w:val="000000"/>
        </w:rPr>
        <w:t xml:space="preserve">необхідні </w:t>
      </w:r>
      <w:r w:rsidR="00CF2E92" w:rsidRPr="00065E3C">
        <w:rPr>
          <w:color w:val="000000"/>
        </w:rPr>
        <w:t>посвідчення</w:t>
      </w:r>
      <w:r w:rsidRPr="00065E3C">
        <w:rPr>
          <w:color w:val="000000"/>
        </w:rPr>
        <w:t xml:space="preserve">. </w:t>
      </w:r>
    </w:p>
    <w:p w14:paraId="59C21108" w14:textId="77777777" w:rsidR="00D21811" w:rsidRPr="00065E3C" w:rsidRDefault="00D21811" w:rsidP="00B850C2">
      <w:pPr>
        <w:spacing w:after="0" w:line="240" w:lineRule="auto"/>
        <w:jc w:val="both"/>
        <w:rPr>
          <w:rFonts w:eastAsia="Times New Roman" w:cs="Arial"/>
          <w:color w:val="000000"/>
          <w:lang w:eastAsia="en-GB"/>
        </w:rPr>
      </w:pPr>
    </w:p>
    <w:p w14:paraId="536CC179" w14:textId="7A864E65" w:rsidR="00DA2FD2" w:rsidRPr="00065E3C" w:rsidRDefault="00DA2FD2" w:rsidP="00B850C2">
      <w:pPr>
        <w:spacing w:after="0" w:line="240" w:lineRule="auto"/>
        <w:jc w:val="both"/>
        <w:rPr>
          <w:rFonts w:eastAsia="Times New Roman" w:cs="Arial"/>
          <w:b/>
          <w:color w:val="000000"/>
          <w:u w:val="single"/>
          <w:lang w:eastAsia="en-GB"/>
        </w:rPr>
      </w:pPr>
      <w:r w:rsidRPr="00065E3C">
        <w:rPr>
          <w:rFonts w:eastAsia="Times New Roman" w:cs="Arial"/>
          <w:b/>
          <w:color w:val="000000"/>
          <w:u w:val="single"/>
          <w:lang w:eastAsia="en-GB"/>
        </w:rPr>
        <w:t>ІІІ.</w:t>
      </w:r>
      <w:r w:rsidR="00D74D78" w:rsidRPr="00E81564">
        <w:rPr>
          <w:rFonts w:eastAsia="Times New Roman" w:cs="Arial"/>
          <w:b/>
          <w:color w:val="000000"/>
          <w:u w:val="single"/>
          <w:lang w:eastAsia="en-GB"/>
        </w:rPr>
        <w:t>7</w:t>
      </w:r>
      <w:r w:rsidRPr="00065E3C">
        <w:rPr>
          <w:rFonts w:eastAsia="Times New Roman" w:cs="Arial"/>
          <w:b/>
          <w:color w:val="000000"/>
          <w:u w:val="single"/>
          <w:lang w:eastAsia="en-GB"/>
        </w:rPr>
        <w:t>. Ідентифікація осіб</w:t>
      </w:r>
    </w:p>
    <w:p w14:paraId="0E4718B9" w14:textId="77777777" w:rsidR="00DA2FD2" w:rsidRPr="00065E3C" w:rsidRDefault="00DA2FD2" w:rsidP="00B850C2">
      <w:pPr>
        <w:spacing w:after="0" w:line="240" w:lineRule="auto"/>
        <w:jc w:val="both"/>
        <w:rPr>
          <w:rFonts w:eastAsia="Times New Roman" w:cs="Arial"/>
          <w:color w:val="000000"/>
          <w:lang w:eastAsia="en-GB"/>
        </w:rPr>
      </w:pPr>
    </w:p>
    <w:p w14:paraId="25C7C762" w14:textId="58939D6C" w:rsidR="00DA2FD2" w:rsidRPr="00065E3C" w:rsidRDefault="00DA2FD2"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УВКБ ООН надає ПФП переліки осіб, яким планується надавати допомогу, у формі зашифрованого файлу. Файл включатиме ім’я та ідентифікаційний номер кожної особи.</w:t>
      </w:r>
    </w:p>
    <w:p w14:paraId="472160FA" w14:textId="6EF2A450" w:rsidR="00DA2FD2" w:rsidRPr="00065E3C" w:rsidRDefault="00DA2FD2" w:rsidP="00B850C2">
      <w:pPr>
        <w:spacing w:after="0" w:line="240" w:lineRule="auto"/>
        <w:jc w:val="both"/>
        <w:rPr>
          <w:color w:val="000000"/>
        </w:rPr>
      </w:pPr>
      <w:r w:rsidRPr="00065E3C">
        <w:rPr>
          <w:rFonts w:eastAsia="Times New Roman" w:cs="Arial"/>
          <w:color w:val="000000"/>
          <w:lang w:eastAsia="en-GB"/>
        </w:rPr>
        <w:t>Вся передача даних має бути зашифрована, включати перевірки цілісності, а також відбуватися за захищеними лініями з використанням таких протоколів, як SFTP. П</w:t>
      </w:r>
      <w:r w:rsidRPr="00065E3C">
        <w:rPr>
          <w:color w:val="000000"/>
        </w:rPr>
        <w:t>остачальник повинен подати детальну інформацію щодо використовуваних ним заходів безпеки.</w:t>
      </w:r>
    </w:p>
    <w:p w14:paraId="6D96735E" w14:textId="2B68CCCB" w:rsidR="00DA2FD2" w:rsidRPr="00065E3C" w:rsidRDefault="00DA2FD2" w:rsidP="00B850C2">
      <w:pPr>
        <w:spacing w:after="0" w:line="240" w:lineRule="auto"/>
        <w:jc w:val="both"/>
        <w:rPr>
          <w:color w:val="000000"/>
        </w:rPr>
      </w:pPr>
      <w:r w:rsidRPr="00065E3C">
        <w:rPr>
          <w:color w:val="000000"/>
        </w:rPr>
        <w:t>У тендерній документації має бути вказаний максимальний період часу (у днях) з моменту отримання від УВКБ ООН переліку осіб до фактичного дня доступності коштів цим особам.</w:t>
      </w:r>
    </w:p>
    <w:p w14:paraId="3FD4C2FA" w14:textId="77777777" w:rsidR="00DA2FD2" w:rsidRPr="00065E3C" w:rsidRDefault="00DA2FD2" w:rsidP="00B850C2">
      <w:pPr>
        <w:spacing w:after="0" w:line="240" w:lineRule="auto"/>
        <w:jc w:val="both"/>
        <w:rPr>
          <w:rFonts w:eastAsia="Times New Roman" w:cs="Arial"/>
          <w:color w:val="000000"/>
          <w:lang w:eastAsia="en-GB"/>
        </w:rPr>
      </w:pPr>
    </w:p>
    <w:p w14:paraId="175151D0" w14:textId="04840E0A" w:rsidR="00DA2FD2" w:rsidRPr="00065E3C" w:rsidRDefault="00DA2FD2"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 xml:space="preserve">Щодо осіб, які беруть участь у гуманітарних програмах УВКБ ООН, то особи, що підпадають під сферу компетенції Управління, мають посвідчення біженця або </w:t>
      </w:r>
      <w:r w:rsidR="00A05047" w:rsidRPr="00065E3C">
        <w:rPr>
          <w:rFonts w:eastAsia="Times New Roman" w:cs="Arial"/>
          <w:color w:val="000000"/>
          <w:lang w:eastAsia="en-GB"/>
        </w:rPr>
        <w:t>посвідчення</w:t>
      </w:r>
      <w:r w:rsidRPr="00065E3C">
        <w:rPr>
          <w:rFonts w:eastAsia="Times New Roman" w:cs="Arial"/>
          <w:color w:val="000000"/>
          <w:lang w:eastAsia="en-GB"/>
        </w:rPr>
        <w:t xml:space="preserve"> </w:t>
      </w:r>
      <w:r w:rsidR="00A05047" w:rsidRPr="00065E3C">
        <w:rPr>
          <w:rFonts w:eastAsia="Times New Roman" w:cs="Arial"/>
          <w:color w:val="000000"/>
          <w:lang w:eastAsia="en-GB"/>
        </w:rPr>
        <w:t xml:space="preserve">шукача </w:t>
      </w:r>
      <w:r w:rsidRPr="00065E3C">
        <w:rPr>
          <w:rFonts w:eastAsia="Times New Roman" w:cs="Arial"/>
          <w:color w:val="000000"/>
          <w:lang w:eastAsia="en-GB"/>
        </w:rPr>
        <w:t xml:space="preserve">притулку. </w:t>
      </w:r>
      <w:r w:rsidR="00A05047" w:rsidRPr="00065E3C">
        <w:rPr>
          <w:rFonts w:eastAsia="Times New Roman" w:cs="Arial"/>
          <w:color w:val="000000"/>
          <w:lang w:eastAsia="en-GB"/>
        </w:rPr>
        <w:t>Обидва ці документи видаються Державною міграційною службою та розглядаються Урядом України як офіційні документи, що посвідчують особу. Більшість вразливих осіб, що підпадають під сферу компетенції УВКБ ООН та під його програми надання гуманітарної допомоги, можливо, ще не володіють такими документами, проте вони зареєстровані в базі даних УВКБ</w:t>
      </w:r>
      <w:r w:rsidR="00492E88" w:rsidRPr="00065E3C">
        <w:rPr>
          <w:rFonts w:eastAsia="Times New Roman" w:cs="Arial"/>
          <w:color w:val="000000"/>
          <w:lang w:eastAsia="en-GB"/>
        </w:rPr>
        <w:t> </w:t>
      </w:r>
      <w:r w:rsidR="00A05047" w:rsidRPr="00065E3C">
        <w:rPr>
          <w:rFonts w:eastAsia="Times New Roman" w:cs="Arial"/>
          <w:color w:val="000000"/>
          <w:lang w:eastAsia="en-GB"/>
        </w:rPr>
        <w:t>ООН та мають такий документ, як «Лист захисту», виданий посадовими особами УВКБ ООН. У базі даних УВКБ ООН містяться індивідуальні та біометричні дані всіх осіб, які отримують допомогу УВКБ ООН.</w:t>
      </w:r>
    </w:p>
    <w:p w14:paraId="69B3A167" w14:textId="5927510D" w:rsidR="003C1FD8" w:rsidRPr="00065E3C" w:rsidRDefault="003C1FD8"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 xml:space="preserve">В своїй пропозиції ПФП повинен зазначити, чи є вищезгадані ідентифікаційні документи дійсними для отримання дебетових карток та чи відповідає це національним нормативним актам «Знай свого клієнта» (ЗСК). Якщо ні, то ПФП повинен вказати рішення та можливі варіанти адаптації з метою забезпечення можливості надання послуг переказу </w:t>
      </w:r>
      <w:proofErr w:type="spellStart"/>
      <w:r w:rsidRPr="00065E3C">
        <w:rPr>
          <w:rFonts w:eastAsia="Times New Roman" w:cs="Arial"/>
          <w:color w:val="000000"/>
          <w:lang w:eastAsia="en-GB"/>
        </w:rPr>
        <w:t>бенефіціарам</w:t>
      </w:r>
      <w:proofErr w:type="spellEnd"/>
      <w:r w:rsidRPr="00065E3C">
        <w:rPr>
          <w:rFonts w:eastAsia="Times New Roman" w:cs="Arial"/>
          <w:color w:val="000000"/>
          <w:lang w:eastAsia="en-GB"/>
        </w:rPr>
        <w:t>, яким планується надавати допомогу.</w:t>
      </w:r>
    </w:p>
    <w:p w14:paraId="349DA189" w14:textId="0D7A6830" w:rsidR="003C1FD8" w:rsidRPr="00065E3C" w:rsidRDefault="003C1FD8"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В своїй пропозиції ПФП повинен зазначити процедури та механізми, які реалізовуватимуться для забезпечення того, аби особи згідно з наданими УВКБ ООН переліками могли користуватися картками. ПФП повинен зазначити всі засоби, які будуть застосовуватися з метою обмеження ризику шахрайства та невірної ідентифікації (наприклад, використання ПІН-коду).</w:t>
      </w:r>
    </w:p>
    <w:p w14:paraId="408FCDA1" w14:textId="77777777" w:rsidR="003C1FD8" w:rsidRPr="00065E3C" w:rsidRDefault="003C1FD8" w:rsidP="00B850C2">
      <w:pPr>
        <w:spacing w:after="0" w:line="240" w:lineRule="auto"/>
        <w:jc w:val="both"/>
        <w:rPr>
          <w:rFonts w:eastAsia="Times New Roman" w:cs="Arial"/>
          <w:color w:val="000000"/>
          <w:lang w:eastAsia="en-GB"/>
        </w:rPr>
      </w:pPr>
    </w:p>
    <w:p w14:paraId="67D07DD1" w14:textId="2BFBB7B4" w:rsidR="003C1FD8" w:rsidRPr="00065E3C" w:rsidRDefault="003C1FD8" w:rsidP="00B850C2">
      <w:pPr>
        <w:spacing w:after="0" w:line="240" w:lineRule="auto"/>
        <w:jc w:val="both"/>
        <w:rPr>
          <w:rFonts w:eastAsia="Times New Roman" w:cs="Arial"/>
          <w:b/>
          <w:color w:val="000000"/>
          <w:u w:val="single"/>
          <w:lang w:eastAsia="en-GB"/>
        </w:rPr>
      </w:pPr>
      <w:r w:rsidRPr="00065E3C">
        <w:rPr>
          <w:rFonts w:eastAsia="Times New Roman" w:cs="Arial"/>
          <w:b/>
          <w:color w:val="000000"/>
          <w:u w:val="single"/>
          <w:lang w:eastAsia="en-GB"/>
        </w:rPr>
        <w:t>ІІІ.</w:t>
      </w:r>
      <w:r w:rsidR="0011096D" w:rsidRPr="00E81564">
        <w:rPr>
          <w:rFonts w:eastAsia="Times New Roman" w:cs="Arial"/>
          <w:b/>
          <w:color w:val="000000"/>
          <w:u w:val="single"/>
          <w:lang w:val="ru-RU" w:eastAsia="en-GB"/>
        </w:rPr>
        <w:t>8</w:t>
      </w:r>
      <w:r w:rsidRPr="00065E3C">
        <w:rPr>
          <w:rFonts w:eastAsia="Times New Roman" w:cs="Arial"/>
          <w:b/>
          <w:color w:val="000000"/>
          <w:u w:val="single"/>
          <w:lang w:eastAsia="en-GB"/>
        </w:rPr>
        <w:t>. Зручність використання механізму переказу</w:t>
      </w:r>
    </w:p>
    <w:p w14:paraId="2B43C9B5" w14:textId="77777777" w:rsidR="003C1FD8" w:rsidRPr="00065E3C" w:rsidRDefault="003C1FD8" w:rsidP="00B850C2">
      <w:pPr>
        <w:spacing w:after="0" w:line="240" w:lineRule="auto"/>
        <w:jc w:val="both"/>
        <w:rPr>
          <w:rFonts w:eastAsia="Times New Roman" w:cs="Arial"/>
          <w:color w:val="000000"/>
          <w:lang w:eastAsia="en-GB"/>
        </w:rPr>
      </w:pPr>
    </w:p>
    <w:p w14:paraId="362E0F0F" w14:textId="1C7717DF" w:rsidR="003C1FD8" w:rsidRPr="00065E3C" w:rsidRDefault="003C1FD8"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 xml:space="preserve">ПФП пропонується чітко продемонструвати, які заходи вживаються для </w:t>
      </w:r>
      <w:r w:rsidR="0071595C" w:rsidRPr="00065E3C">
        <w:rPr>
          <w:rFonts w:eastAsia="Times New Roman" w:cs="Arial"/>
          <w:color w:val="000000"/>
          <w:lang w:eastAsia="en-GB"/>
        </w:rPr>
        <w:t xml:space="preserve">того, аби забезпечити, що всі особи, яким планується надавати допомогу, можуть отримати доступ до такої послуги, як банківська картка, та ефективно нею користуватися. Зокрема, ПФП пропонується навести деталі щодо того, як доступ до їхніх послуг можуть отримати люди з </w:t>
      </w:r>
      <w:r w:rsidR="0069636A" w:rsidRPr="00065E3C">
        <w:rPr>
          <w:rFonts w:eastAsia="Times New Roman" w:cs="Arial"/>
          <w:color w:val="000000"/>
          <w:lang w:eastAsia="en-GB"/>
        </w:rPr>
        <w:t>особливими</w:t>
      </w:r>
      <w:r w:rsidR="0071595C" w:rsidRPr="00065E3C">
        <w:rPr>
          <w:rFonts w:eastAsia="Times New Roman" w:cs="Arial"/>
          <w:color w:val="000000"/>
          <w:lang w:eastAsia="en-GB"/>
        </w:rPr>
        <w:t xml:space="preserve"> потребами та вразливи</w:t>
      </w:r>
      <w:r w:rsidR="007C1638" w:rsidRPr="00065E3C">
        <w:rPr>
          <w:rFonts w:eastAsia="Times New Roman" w:cs="Arial"/>
          <w:color w:val="000000"/>
          <w:lang w:eastAsia="en-GB"/>
        </w:rPr>
        <w:t>х категорій</w:t>
      </w:r>
      <w:r w:rsidR="0071595C" w:rsidRPr="00065E3C">
        <w:rPr>
          <w:rFonts w:eastAsia="Times New Roman" w:cs="Arial"/>
          <w:color w:val="000000"/>
          <w:lang w:eastAsia="en-GB"/>
        </w:rPr>
        <w:t>, в тому числі особи з інвалідністю, особи похилого віку та неграмотні люди, а також як ці люди можуть користуватися зазначеними послугами.</w:t>
      </w:r>
    </w:p>
    <w:p w14:paraId="107DE692" w14:textId="6F3457A2" w:rsidR="0071595C" w:rsidRPr="00065E3C" w:rsidRDefault="0071595C"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ПФП повинен надати детальне керівництво щодо належного користування цією послугою.</w:t>
      </w:r>
    </w:p>
    <w:p w14:paraId="09C1E9D5" w14:textId="2383055C" w:rsidR="0071595C" w:rsidRPr="00065E3C" w:rsidRDefault="0071595C"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У цьому керівництві мають чітко пояснюватись</w:t>
      </w:r>
      <w:r w:rsidR="008C2B8A" w:rsidRPr="00065E3C">
        <w:rPr>
          <w:rFonts w:eastAsia="Times New Roman" w:cs="Arial"/>
          <w:color w:val="000000"/>
          <w:lang w:eastAsia="en-GB"/>
        </w:rPr>
        <w:t xml:space="preserve">, </w:t>
      </w:r>
      <w:r w:rsidR="00C27081" w:rsidRPr="00065E3C">
        <w:rPr>
          <w:rFonts w:eastAsia="Times New Roman" w:cs="Arial"/>
          <w:color w:val="000000"/>
          <w:lang w:eastAsia="en-GB"/>
        </w:rPr>
        <w:t>з-поміж іншого</w:t>
      </w:r>
      <w:r w:rsidR="008C2B8A" w:rsidRPr="00065E3C">
        <w:rPr>
          <w:rFonts w:eastAsia="Times New Roman" w:cs="Arial"/>
          <w:color w:val="000000"/>
          <w:lang w:eastAsia="en-GB"/>
        </w:rPr>
        <w:t>,</w:t>
      </w:r>
      <w:r w:rsidRPr="00065E3C">
        <w:rPr>
          <w:rFonts w:eastAsia="Times New Roman" w:cs="Arial"/>
          <w:color w:val="000000"/>
          <w:lang w:eastAsia="en-GB"/>
        </w:rPr>
        <w:t xml:space="preserve"> наступні моменти:</w:t>
      </w:r>
    </w:p>
    <w:p w14:paraId="1497BEB1" w14:textId="5D729C3B" w:rsidR="0071595C" w:rsidRPr="00065E3C" w:rsidRDefault="0071595C" w:rsidP="00751254">
      <w:pPr>
        <w:pStyle w:val="ListParagraph"/>
        <w:numPr>
          <w:ilvl w:val="0"/>
          <w:numId w:val="14"/>
        </w:numPr>
        <w:spacing w:after="0"/>
        <w:jc w:val="both"/>
        <w:rPr>
          <w:rFonts w:cs="Arial"/>
          <w:color w:val="000000"/>
        </w:rPr>
      </w:pPr>
      <w:r w:rsidRPr="00065E3C">
        <w:rPr>
          <w:rFonts w:asciiTheme="minorHAnsi" w:hAnsiTheme="minorHAnsi" w:cs="Arial"/>
          <w:color w:val="000000"/>
          <w:sz w:val="22"/>
          <w:szCs w:val="22"/>
        </w:rPr>
        <w:t>Як та де знімати кошти;</w:t>
      </w:r>
    </w:p>
    <w:p w14:paraId="42DAC2DE" w14:textId="54F271FB" w:rsidR="0071595C" w:rsidRPr="00065E3C" w:rsidRDefault="0071595C" w:rsidP="00751254">
      <w:pPr>
        <w:pStyle w:val="ListParagraph"/>
        <w:numPr>
          <w:ilvl w:val="0"/>
          <w:numId w:val="14"/>
        </w:numPr>
        <w:spacing w:after="0"/>
        <w:jc w:val="both"/>
        <w:rPr>
          <w:rFonts w:cs="Arial"/>
          <w:color w:val="000000"/>
        </w:rPr>
      </w:pPr>
      <w:r w:rsidRPr="00065E3C">
        <w:rPr>
          <w:rFonts w:asciiTheme="minorHAnsi" w:hAnsiTheme="minorHAnsi" w:cs="Arial"/>
          <w:color w:val="000000"/>
          <w:sz w:val="22"/>
          <w:szCs w:val="22"/>
        </w:rPr>
        <w:t>Як користуватися платіжними засобами;</w:t>
      </w:r>
    </w:p>
    <w:p w14:paraId="3CD1BAA7" w14:textId="38683F68" w:rsidR="0071595C" w:rsidRPr="00065E3C" w:rsidRDefault="008C2B8A" w:rsidP="00751254">
      <w:pPr>
        <w:pStyle w:val="ListParagraph"/>
        <w:numPr>
          <w:ilvl w:val="0"/>
          <w:numId w:val="14"/>
        </w:numPr>
        <w:spacing w:after="0"/>
        <w:jc w:val="both"/>
        <w:rPr>
          <w:rFonts w:cs="Arial"/>
          <w:color w:val="000000"/>
        </w:rPr>
      </w:pPr>
      <w:r w:rsidRPr="00065E3C">
        <w:rPr>
          <w:rFonts w:asciiTheme="minorHAnsi" w:hAnsiTheme="minorHAnsi" w:cs="Arial"/>
          <w:color w:val="000000"/>
          <w:sz w:val="22"/>
          <w:szCs w:val="22"/>
        </w:rPr>
        <w:t>Як користуватися індивідуальними ідентифікаційними кодами / ПІН-кодами;</w:t>
      </w:r>
    </w:p>
    <w:p w14:paraId="796525CE" w14:textId="6B3BD2DE" w:rsidR="008C2B8A" w:rsidRPr="00065E3C" w:rsidRDefault="008C2B8A" w:rsidP="00751254">
      <w:pPr>
        <w:pStyle w:val="ListParagraph"/>
        <w:numPr>
          <w:ilvl w:val="0"/>
          <w:numId w:val="14"/>
        </w:numPr>
        <w:spacing w:after="0"/>
        <w:jc w:val="both"/>
        <w:rPr>
          <w:rFonts w:cs="Arial"/>
          <w:color w:val="000000"/>
        </w:rPr>
      </w:pPr>
      <w:r w:rsidRPr="00065E3C">
        <w:rPr>
          <w:rFonts w:asciiTheme="minorHAnsi" w:hAnsiTheme="minorHAnsi" w:cs="Arial"/>
          <w:color w:val="000000"/>
          <w:sz w:val="22"/>
          <w:szCs w:val="22"/>
        </w:rPr>
        <w:t>Як перевіряти залишок на індивідуальному субрахунку, якщо застосовне;</w:t>
      </w:r>
    </w:p>
    <w:p w14:paraId="12553E18" w14:textId="2885EBD9" w:rsidR="008C2B8A" w:rsidRPr="00065E3C" w:rsidRDefault="008C2B8A" w:rsidP="00751254">
      <w:pPr>
        <w:pStyle w:val="ListParagraph"/>
        <w:numPr>
          <w:ilvl w:val="0"/>
          <w:numId w:val="14"/>
        </w:numPr>
        <w:spacing w:after="0"/>
        <w:jc w:val="both"/>
        <w:rPr>
          <w:rFonts w:cs="Arial"/>
          <w:color w:val="000000"/>
        </w:rPr>
      </w:pPr>
      <w:r w:rsidRPr="00065E3C">
        <w:rPr>
          <w:rFonts w:asciiTheme="minorHAnsi" w:hAnsiTheme="minorHAnsi" w:cs="Arial"/>
          <w:color w:val="000000"/>
          <w:sz w:val="22"/>
          <w:szCs w:val="22"/>
        </w:rPr>
        <w:t xml:space="preserve">Як повідомити про загублені або вкрадені картки і </w:t>
      </w:r>
      <w:proofErr w:type="spellStart"/>
      <w:r w:rsidRPr="00065E3C">
        <w:rPr>
          <w:rFonts w:asciiTheme="minorHAnsi" w:hAnsiTheme="minorHAnsi" w:cs="Arial"/>
          <w:color w:val="000000"/>
          <w:sz w:val="22"/>
          <w:szCs w:val="22"/>
        </w:rPr>
        <w:t>т.і</w:t>
      </w:r>
      <w:proofErr w:type="spellEnd"/>
      <w:r w:rsidRPr="00065E3C">
        <w:rPr>
          <w:rFonts w:asciiTheme="minorHAnsi" w:hAnsiTheme="minorHAnsi" w:cs="Arial"/>
          <w:color w:val="000000"/>
          <w:sz w:val="22"/>
          <w:szCs w:val="22"/>
        </w:rPr>
        <w:t>. або про будь-які інші проблеми, пов’язані з користуванням послугою.</w:t>
      </w:r>
    </w:p>
    <w:p w14:paraId="588C3BE9" w14:textId="77777777" w:rsidR="00DA2FD2" w:rsidRPr="00065E3C" w:rsidRDefault="00DA2FD2" w:rsidP="00B850C2">
      <w:pPr>
        <w:spacing w:after="0" w:line="240" w:lineRule="auto"/>
        <w:jc w:val="both"/>
        <w:rPr>
          <w:rFonts w:eastAsia="Times New Roman" w:cs="Arial"/>
          <w:color w:val="000000"/>
          <w:lang w:eastAsia="en-GB"/>
        </w:rPr>
      </w:pPr>
    </w:p>
    <w:p w14:paraId="60AA3B3C" w14:textId="72C34C0E" w:rsidR="00E60310" w:rsidRPr="00065E3C" w:rsidRDefault="00662B36" w:rsidP="00B850C2">
      <w:pPr>
        <w:spacing w:after="0" w:line="240" w:lineRule="auto"/>
        <w:jc w:val="both"/>
        <w:rPr>
          <w:rFonts w:eastAsia="Times New Roman" w:cs="Arial"/>
          <w:b/>
          <w:color w:val="000000"/>
          <w:u w:val="single"/>
          <w:lang w:eastAsia="en-GB"/>
        </w:rPr>
      </w:pPr>
      <w:r w:rsidRPr="00065E3C">
        <w:rPr>
          <w:rFonts w:eastAsia="Times New Roman" w:cs="Arial"/>
          <w:b/>
          <w:color w:val="000000"/>
          <w:u w:val="single"/>
          <w:lang w:eastAsia="en-GB"/>
        </w:rPr>
        <w:t>ІІІ.</w:t>
      </w:r>
      <w:r w:rsidR="00255308" w:rsidRPr="00E81564">
        <w:rPr>
          <w:rFonts w:eastAsia="Times New Roman" w:cs="Arial"/>
          <w:b/>
          <w:color w:val="000000"/>
          <w:u w:val="single"/>
          <w:lang w:eastAsia="en-GB"/>
        </w:rPr>
        <w:t>9</w:t>
      </w:r>
      <w:r w:rsidRPr="00065E3C">
        <w:rPr>
          <w:rFonts w:eastAsia="Times New Roman" w:cs="Arial"/>
          <w:b/>
          <w:color w:val="000000"/>
          <w:u w:val="single"/>
          <w:lang w:eastAsia="en-GB"/>
        </w:rPr>
        <w:t>. Інші організації, що користуються тим самим механізмом здійснення</w:t>
      </w:r>
    </w:p>
    <w:p w14:paraId="65FBC7DA" w14:textId="45D7A4CA" w:rsidR="00662B36" w:rsidRPr="00065E3C" w:rsidRDefault="00F13457"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 xml:space="preserve">З дозволу УВКБ ООН та за узгодженням з постачальником фінансових послуг, інші гуманітарні суб’єкти повинні мати можливість вносити обмежену або необмежену кількість грошових коштів / ваучерів на рахунок (за допомогою картки). У постачальника фінансових послуг має бути потенціал для чіткого відокремлення коштів, отриманих від різних гуманітарних суб’єктів, з метою їх відстеження – через можливість обліку за методом FIFO (перший надійшов/перший вибув) та/або за допомогою декількох гаманців. </w:t>
      </w:r>
      <w:r w:rsidR="000633A9" w:rsidRPr="00065E3C">
        <w:rPr>
          <w:rFonts w:eastAsia="Times New Roman" w:cs="Arial"/>
          <w:color w:val="000000"/>
          <w:lang w:eastAsia="en-GB"/>
        </w:rPr>
        <w:t>З г</w:t>
      </w:r>
      <w:r w:rsidRPr="00065E3C">
        <w:rPr>
          <w:rFonts w:eastAsia="Times New Roman" w:cs="Arial"/>
          <w:color w:val="000000"/>
          <w:lang w:eastAsia="en-GB"/>
        </w:rPr>
        <w:t>уманітарн</w:t>
      </w:r>
      <w:r w:rsidR="000633A9" w:rsidRPr="00065E3C">
        <w:rPr>
          <w:rFonts w:eastAsia="Times New Roman" w:cs="Arial"/>
          <w:color w:val="000000"/>
          <w:lang w:eastAsia="en-GB"/>
        </w:rPr>
        <w:t>их</w:t>
      </w:r>
      <w:r w:rsidRPr="00065E3C">
        <w:rPr>
          <w:rFonts w:eastAsia="Times New Roman" w:cs="Arial"/>
          <w:color w:val="000000"/>
          <w:lang w:eastAsia="en-GB"/>
        </w:rPr>
        <w:t xml:space="preserve"> суб’єкт</w:t>
      </w:r>
      <w:r w:rsidR="000633A9" w:rsidRPr="00065E3C">
        <w:rPr>
          <w:rFonts w:eastAsia="Times New Roman" w:cs="Arial"/>
          <w:color w:val="000000"/>
          <w:lang w:eastAsia="en-GB"/>
        </w:rPr>
        <w:t>ів</w:t>
      </w:r>
      <w:r w:rsidRPr="00065E3C">
        <w:rPr>
          <w:rFonts w:eastAsia="Times New Roman" w:cs="Arial"/>
          <w:color w:val="000000"/>
          <w:lang w:eastAsia="en-GB"/>
        </w:rPr>
        <w:t xml:space="preserve">, які користуються цією функціональною можливістю, </w:t>
      </w:r>
      <w:r w:rsidR="000633A9" w:rsidRPr="00065E3C">
        <w:rPr>
          <w:rFonts w:eastAsia="Times New Roman" w:cs="Arial"/>
          <w:color w:val="000000"/>
          <w:lang w:eastAsia="en-GB"/>
        </w:rPr>
        <w:t>має стягуватися</w:t>
      </w:r>
      <w:r w:rsidRPr="00065E3C">
        <w:rPr>
          <w:rFonts w:eastAsia="Times New Roman" w:cs="Arial"/>
          <w:color w:val="000000"/>
          <w:lang w:eastAsia="en-GB"/>
        </w:rPr>
        <w:t xml:space="preserve"> т</w:t>
      </w:r>
      <w:r w:rsidR="000633A9" w:rsidRPr="00065E3C">
        <w:rPr>
          <w:rFonts w:eastAsia="Times New Roman" w:cs="Arial"/>
          <w:color w:val="000000"/>
          <w:lang w:eastAsia="en-GB"/>
        </w:rPr>
        <w:t>а</w:t>
      </w:r>
      <w:r w:rsidRPr="00065E3C">
        <w:rPr>
          <w:rFonts w:eastAsia="Times New Roman" w:cs="Arial"/>
          <w:color w:val="000000"/>
          <w:lang w:eastAsia="en-GB"/>
        </w:rPr>
        <w:t xml:space="preserve"> сам</w:t>
      </w:r>
      <w:r w:rsidR="000633A9" w:rsidRPr="00065E3C">
        <w:rPr>
          <w:rFonts w:eastAsia="Times New Roman" w:cs="Arial"/>
          <w:color w:val="000000"/>
          <w:lang w:eastAsia="en-GB"/>
        </w:rPr>
        <w:t>а</w:t>
      </w:r>
      <w:r w:rsidRPr="00065E3C">
        <w:rPr>
          <w:rFonts w:eastAsia="Times New Roman" w:cs="Arial"/>
          <w:color w:val="000000"/>
          <w:lang w:eastAsia="en-GB"/>
        </w:rPr>
        <w:t xml:space="preserve"> комісі</w:t>
      </w:r>
      <w:r w:rsidR="000633A9" w:rsidRPr="00065E3C">
        <w:rPr>
          <w:rFonts w:eastAsia="Times New Roman" w:cs="Arial"/>
          <w:color w:val="000000"/>
          <w:lang w:eastAsia="en-GB"/>
        </w:rPr>
        <w:t>я</w:t>
      </w:r>
      <w:r w:rsidRPr="00065E3C">
        <w:rPr>
          <w:rFonts w:eastAsia="Times New Roman" w:cs="Arial"/>
          <w:color w:val="000000"/>
          <w:lang w:eastAsia="en-GB"/>
        </w:rPr>
        <w:t xml:space="preserve"> за транзакції</w:t>
      </w:r>
      <w:r w:rsidR="000633A9" w:rsidRPr="00065E3C">
        <w:rPr>
          <w:rFonts w:eastAsia="Times New Roman" w:cs="Arial"/>
          <w:color w:val="000000"/>
          <w:lang w:eastAsia="en-GB"/>
        </w:rPr>
        <w:t>,</w:t>
      </w:r>
      <w:r w:rsidR="00C540B6" w:rsidRPr="00065E3C">
        <w:rPr>
          <w:rFonts w:eastAsia="Times New Roman" w:cs="Arial"/>
          <w:color w:val="000000"/>
          <w:lang w:eastAsia="en-GB"/>
        </w:rPr>
        <w:t xml:space="preserve"> і</w:t>
      </w:r>
      <w:r w:rsidR="000633A9" w:rsidRPr="00065E3C">
        <w:rPr>
          <w:rFonts w:eastAsia="Times New Roman" w:cs="Arial"/>
          <w:color w:val="000000"/>
          <w:lang w:eastAsia="en-GB"/>
        </w:rPr>
        <w:t xml:space="preserve"> вони повинні</w:t>
      </w:r>
      <w:r w:rsidRPr="00065E3C">
        <w:rPr>
          <w:rFonts w:eastAsia="Times New Roman" w:cs="Arial"/>
          <w:color w:val="000000"/>
          <w:lang w:eastAsia="en-GB"/>
        </w:rPr>
        <w:t xml:space="preserve"> користуватися тими самими процедурами, положеннями і умовами, які узгоджені постачальником послуг та УВКБ ООН.</w:t>
      </w:r>
    </w:p>
    <w:p w14:paraId="76D4C16F" w14:textId="77777777" w:rsidR="00662B36" w:rsidRPr="00065E3C" w:rsidRDefault="00662B36" w:rsidP="00B850C2">
      <w:pPr>
        <w:spacing w:after="0" w:line="240" w:lineRule="auto"/>
        <w:jc w:val="both"/>
        <w:rPr>
          <w:rFonts w:eastAsia="Times New Roman" w:cs="Arial"/>
          <w:color w:val="000000"/>
          <w:lang w:eastAsia="en-GB"/>
        </w:rPr>
      </w:pPr>
    </w:p>
    <w:p w14:paraId="467E0D7B" w14:textId="4949A2DB" w:rsidR="00F13457" w:rsidRPr="00065E3C" w:rsidRDefault="00F13457" w:rsidP="00B850C2">
      <w:pPr>
        <w:spacing w:after="0" w:line="240" w:lineRule="auto"/>
        <w:jc w:val="both"/>
        <w:rPr>
          <w:rFonts w:eastAsia="Times New Roman" w:cs="Arial"/>
          <w:b/>
          <w:color w:val="000000"/>
          <w:u w:val="single"/>
          <w:lang w:eastAsia="en-GB"/>
        </w:rPr>
      </w:pPr>
      <w:r w:rsidRPr="00065E3C">
        <w:rPr>
          <w:rFonts w:eastAsia="Times New Roman" w:cs="Arial"/>
          <w:b/>
          <w:color w:val="000000"/>
          <w:u w:val="single"/>
          <w:lang w:eastAsia="en-GB"/>
        </w:rPr>
        <w:t>ІІІ.</w:t>
      </w:r>
      <w:r w:rsidR="00255308" w:rsidRPr="00E81564">
        <w:rPr>
          <w:rFonts w:eastAsia="Times New Roman" w:cs="Arial"/>
          <w:b/>
          <w:color w:val="000000"/>
          <w:u w:val="single"/>
          <w:lang w:eastAsia="en-GB"/>
        </w:rPr>
        <w:t>10</w:t>
      </w:r>
      <w:r w:rsidRPr="00065E3C">
        <w:rPr>
          <w:rFonts w:eastAsia="Times New Roman" w:cs="Arial"/>
          <w:b/>
          <w:color w:val="000000"/>
          <w:u w:val="single"/>
          <w:lang w:eastAsia="en-GB"/>
        </w:rPr>
        <w:t xml:space="preserve">. Інтеграція із </w:t>
      </w:r>
      <w:r w:rsidRPr="00065E3C">
        <w:rPr>
          <w:rFonts w:eastAsia="Times New Roman" w:cs="Arial"/>
          <w:b/>
          <w:color w:val="000000"/>
          <w:u w:val="single"/>
          <w:lang w:val="en-US" w:eastAsia="en-GB"/>
        </w:rPr>
        <w:t>ERP</w:t>
      </w:r>
      <w:r w:rsidRPr="00065E3C">
        <w:rPr>
          <w:rFonts w:eastAsia="Times New Roman" w:cs="Arial"/>
          <w:b/>
          <w:color w:val="000000"/>
          <w:u w:val="single"/>
          <w:lang w:eastAsia="en-GB"/>
        </w:rPr>
        <w:t>-системою УВКБ ООН для подання платежів</w:t>
      </w:r>
    </w:p>
    <w:p w14:paraId="1936305D" w14:textId="05853414" w:rsidR="00F13457" w:rsidRPr="00065E3C" w:rsidRDefault="00F13457"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 xml:space="preserve">В разі прийняття рішення про використання </w:t>
      </w:r>
      <w:r w:rsidRPr="00065E3C">
        <w:rPr>
          <w:rFonts w:eastAsia="Times New Roman" w:cs="Arial"/>
          <w:color w:val="000000"/>
          <w:lang w:val="en-US" w:eastAsia="en-GB"/>
        </w:rPr>
        <w:t>ERP</w:t>
      </w:r>
      <w:r w:rsidRPr="00065E3C">
        <w:rPr>
          <w:rFonts w:eastAsia="Times New Roman" w:cs="Arial"/>
          <w:color w:val="000000"/>
          <w:lang w:eastAsia="en-GB"/>
        </w:rPr>
        <w:t xml:space="preserve">-системи УВКБ ООН або будь-якого іншого </w:t>
      </w:r>
      <w:proofErr w:type="spellStart"/>
      <w:r w:rsidRPr="00065E3C">
        <w:rPr>
          <w:rFonts w:eastAsia="Times New Roman" w:cs="Arial"/>
          <w:color w:val="000000"/>
          <w:lang w:eastAsia="en-GB"/>
        </w:rPr>
        <w:t>пропрієтарного</w:t>
      </w:r>
      <w:proofErr w:type="spellEnd"/>
      <w:r w:rsidRPr="00065E3C">
        <w:rPr>
          <w:rFonts w:eastAsia="Times New Roman" w:cs="Arial"/>
          <w:color w:val="000000"/>
          <w:lang w:eastAsia="en-GB"/>
        </w:rPr>
        <w:t xml:space="preserve"> додатку для розрахунку платежів, в цьому розділі деталізуються мінімальні вимоги щодо інтеграції систем Постачальника фінансових послуг (ПФП) та УВКБ ООН з допомогою двох базових методів взаємодії:</w:t>
      </w:r>
    </w:p>
    <w:p w14:paraId="599007B9" w14:textId="511B4A19" w:rsidR="00F13457" w:rsidRPr="00065E3C" w:rsidRDefault="00F13457" w:rsidP="00A43BA3">
      <w:pPr>
        <w:pStyle w:val="ListParagraph"/>
        <w:numPr>
          <w:ilvl w:val="0"/>
          <w:numId w:val="19"/>
        </w:numPr>
        <w:ind w:left="426"/>
        <w:rPr>
          <w:rFonts w:cs="Arial"/>
          <w:b/>
        </w:rPr>
      </w:pPr>
      <w:r w:rsidRPr="00065E3C">
        <w:rPr>
          <w:rFonts w:asciiTheme="minorHAnsi" w:hAnsiTheme="minorHAnsi" w:cs="Arial"/>
          <w:b/>
          <w:sz w:val="22"/>
          <w:szCs w:val="22"/>
        </w:rPr>
        <w:t>Інтеграція за допомогою АРІ</w:t>
      </w:r>
    </w:p>
    <w:p w14:paraId="1EF67C92" w14:textId="586C483A" w:rsidR="00505E7E" w:rsidRPr="00065E3C" w:rsidRDefault="00505E7E" w:rsidP="00A43BA3">
      <w:pPr>
        <w:pStyle w:val="ListParagraph"/>
        <w:numPr>
          <w:ilvl w:val="1"/>
          <w:numId w:val="20"/>
        </w:numPr>
        <w:spacing w:before="0" w:beforeAutospacing="0" w:after="0" w:afterAutospacing="0"/>
        <w:rPr>
          <w:rFonts w:cs="Arial"/>
        </w:rPr>
      </w:pPr>
      <w:r w:rsidRPr="00065E3C">
        <w:rPr>
          <w:rFonts w:asciiTheme="minorHAnsi" w:hAnsiTheme="minorHAnsi" w:cs="Arial"/>
          <w:sz w:val="22"/>
          <w:szCs w:val="22"/>
        </w:rPr>
        <w:t>УВКБ ООН необхідне чітке зазначення типу інтерфейсу, який буде використовуватись, всі деталі стосовно даних, що запитуються, та даних, що повертаються. Точні поля даних будуть визначені у співробітництві з ПФП на момент інтеграції.</w:t>
      </w:r>
    </w:p>
    <w:p w14:paraId="2DAA8C77" w14:textId="4D1BB2D5" w:rsidR="00505E7E" w:rsidRPr="00065E3C" w:rsidRDefault="00505E7E" w:rsidP="00A43BA3">
      <w:pPr>
        <w:pStyle w:val="ListParagraph"/>
        <w:numPr>
          <w:ilvl w:val="0"/>
          <w:numId w:val="19"/>
        </w:numPr>
        <w:ind w:left="426"/>
        <w:rPr>
          <w:rFonts w:cs="Arial"/>
          <w:b/>
        </w:rPr>
      </w:pPr>
      <w:r w:rsidRPr="00065E3C">
        <w:rPr>
          <w:rFonts w:asciiTheme="minorHAnsi" w:hAnsiTheme="minorHAnsi" w:cs="Arial"/>
          <w:b/>
          <w:sz w:val="22"/>
          <w:szCs w:val="22"/>
        </w:rPr>
        <w:t>Безпечний протокол передачі файлів</w:t>
      </w:r>
    </w:p>
    <w:p w14:paraId="392A4A6C" w14:textId="6E79A477" w:rsidR="00505E7E" w:rsidRPr="00065E3C" w:rsidRDefault="00505E7E" w:rsidP="00A43BA3">
      <w:pPr>
        <w:pStyle w:val="ListParagraph"/>
        <w:numPr>
          <w:ilvl w:val="0"/>
          <w:numId w:val="24"/>
        </w:numPr>
        <w:spacing w:before="0" w:beforeAutospacing="0" w:after="0" w:afterAutospacing="0"/>
        <w:rPr>
          <w:rFonts w:cs="Arial"/>
        </w:rPr>
      </w:pPr>
      <w:r w:rsidRPr="00065E3C">
        <w:rPr>
          <w:rFonts w:asciiTheme="minorHAnsi" w:hAnsiTheme="minorHAnsi" w:cs="Arial"/>
          <w:sz w:val="22"/>
          <w:szCs w:val="22"/>
        </w:rPr>
        <w:t xml:space="preserve">УВКБ ООН встановить зв’язок між двома </w:t>
      </w:r>
      <w:proofErr w:type="spellStart"/>
      <w:r w:rsidRPr="00065E3C">
        <w:rPr>
          <w:rFonts w:asciiTheme="minorHAnsi" w:hAnsiTheme="minorHAnsi" w:cs="Arial"/>
          <w:sz w:val="22"/>
          <w:szCs w:val="22"/>
        </w:rPr>
        <w:t>хостами</w:t>
      </w:r>
      <w:proofErr w:type="spellEnd"/>
      <w:r w:rsidRPr="00065E3C">
        <w:rPr>
          <w:rFonts w:asciiTheme="minorHAnsi" w:hAnsiTheme="minorHAnsi" w:cs="Arial"/>
          <w:sz w:val="22"/>
          <w:szCs w:val="22"/>
        </w:rPr>
        <w:t xml:space="preserve"> та надсилатиме файли платежів із своєї ERP-системи в електронній формі шляхом передачі файлів.</w:t>
      </w:r>
    </w:p>
    <w:p w14:paraId="0AB3CF22" w14:textId="0EE7C344" w:rsidR="00505E7E" w:rsidRPr="00065E3C" w:rsidRDefault="004C49BC" w:rsidP="00A43BA3">
      <w:pPr>
        <w:pStyle w:val="ListParagraph"/>
        <w:numPr>
          <w:ilvl w:val="0"/>
          <w:numId w:val="24"/>
        </w:numPr>
        <w:spacing w:before="0" w:beforeAutospacing="0" w:after="120" w:afterAutospacing="0"/>
        <w:rPr>
          <w:rFonts w:asciiTheme="minorHAnsi" w:hAnsiTheme="minorHAnsi" w:cstheme="minorHAnsi"/>
          <w:sz w:val="22"/>
          <w:szCs w:val="22"/>
        </w:rPr>
      </w:pPr>
      <w:r w:rsidRPr="00065E3C">
        <w:rPr>
          <w:rFonts w:asciiTheme="minorHAnsi" w:hAnsiTheme="minorHAnsi" w:cstheme="minorHAnsi"/>
          <w:sz w:val="22"/>
          <w:szCs w:val="22"/>
        </w:rPr>
        <w:t xml:space="preserve">Зв'язок між </w:t>
      </w:r>
      <w:proofErr w:type="spellStart"/>
      <w:r w:rsidRPr="00065E3C">
        <w:rPr>
          <w:rFonts w:asciiTheme="minorHAnsi" w:hAnsiTheme="minorHAnsi" w:cstheme="minorHAnsi"/>
          <w:sz w:val="22"/>
          <w:szCs w:val="22"/>
        </w:rPr>
        <w:t>хостами</w:t>
      </w:r>
      <w:proofErr w:type="spellEnd"/>
      <w:r w:rsidRPr="00065E3C">
        <w:rPr>
          <w:rFonts w:asciiTheme="minorHAnsi" w:hAnsiTheme="minorHAnsi" w:cstheme="minorHAnsi"/>
          <w:sz w:val="22"/>
          <w:szCs w:val="22"/>
        </w:rPr>
        <w:t xml:space="preserve"> повинен бути встановлений безпечним чином, а файли мають шифруватися та надсилатися в </w:t>
      </w:r>
      <w:r w:rsidRPr="00065E3C">
        <w:rPr>
          <w:rFonts w:asciiTheme="minorHAnsi" w:hAnsiTheme="minorHAnsi" w:cstheme="minorHAnsi"/>
          <w:sz w:val="22"/>
          <w:szCs w:val="22"/>
          <w:lang w:val="en-US"/>
        </w:rPr>
        <w:t>XML</w:t>
      </w:r>
      <w:r w:rsidRPr="00065E3C">
        <w:rPr>
          <w:rFonts w:asciiTheme="minorHAnsi" w:hAnsiTheme="minorHAnsi" w:cstheme="minorHAnsi"/>
          <w:sz w:val="22"/>
          <w:szCs w:val="22"/>
          <w:lang w:val="ru-RU"/>
        </w:rPr>
        <w:t>-</w:t>
      </w:r>
      <w:r w:rsidRPr="00065E3C">
        <w:rPr>
          <w:rFonts w:asciiTheme="minorHAnsi" w:hAnsiTheme="minorHAnsi" w:cstheme="minorHAnsi"/>
          <w:sz w:val="22"/>
          <w:szCs w:val="22"/>
        </w:rPr>
        <w:t>форматі.</w:t>
      </w:r>
    </w:p>
    <w:p w14:paraId="6C3AD33A" w14:textId="6400FB80" w:rsidR="004C49BC" w:rsidRPr="00065E3C" w:rsidRDefault="004C49BC" w:rsidP="00A43BA3">
      <w:pPr>
        <w:pStyle w:val="ListParagraph"/>
        <w:numPr>
          <w:ilvl w:val="0"/>
          <w:numId w:val="24"/>
        </w:numPr>
        <w:spacing w:before="0" w:beforeAutospacing="0" w:after="120" w:afterAutospacing="0"/>
        <w:rPr>
          <w:rFonts w:asciiTheme="minorHAnsi" w:hAnsiTheme="minorHAnsi" w:cstheme="minorHAnsi"/>
          <w:sz w:val="22"/>
          <w:szCs w:val="22"/>
        </w:rPr>
      </w:pPr>
      <w:r w:rsidRPr="00065E3C">
        <w:rPr>
          <w:rFonts w:asciiTheme="minorHAnsi" w:hAnsiTheme="minorHAnsi" w:cstheme="minorHAnsi"/>
          <w:sz w:val="22"/>
          <w:szCs w:val="22"/>
        </w:rPr>
        <w:t>УВКБ ООН очікуватиме також відповіді ПФП щодо статусу виконання.</w:t>
      </w:r>
    </w:p>
    <w:p w14:paraId="284B18BE" w14:textId="384AEE75" w:rsidR="004C49BC" w:rsidRPr="00065E3C" w:rsidRDefault="004C49BC" w:rsidP="00A43BA3">
      <w:pPr>
        <w:pStyle w:val="ListParagraph"/>
        <w:numPr>
          <w:ilvl w:val="0"/>
          <w:numId w:val="24"/>
        </w:numPr>
        <w:spacing w:before="0" w:beforeAutospacing="0" w:after="120" w:afterAutospacing="0"/>
        <w:rPr>
          <w:rFonts w:asciiTheme="minorHAnsi" w:hAnsiTheme="minorHAnsi" w:cstheme="minorHAnsi"/>
          <w:sz w:val="22"/>
          <w:szCs w:val="22"/>
        </w:rPr>
      </w:pPr>
      <w:r w:rsidRPr="00065E3C">
        <w:rPr>
          <w:rFonts w:asciiTheme="minorHAnsi" w:hAnsiTheme="minorHAnsi" w:cstheme="minorHAnsi"/>
          <w:sz w:val="22"/>
          <w:szCs w:val="22"/>
        </w:rPr>
        <w:t>Точні поля даних будуть визначені у співробітництві з ПФП на момент інтеграції.</w:t>
      </w:r>
    </w:p>
    <w:p w14:paraId="0D216FDA" w14:textId="2A068F53" w:rsidR="00505E7E" w:rsidRPr="00065E3C" w:rsidRDefault="004C49BC" w:rsidP="00A43BA3">
      <w:pPr>
        <w:rPr>
          <w:rFonts w:cs="Arial"/>
          <w:b/>
        </w:rPr>
      </w:pPr>
      <w:r w:rsidRPr="00065E3C">
        <w:rPr>
          <w:rFonts w:cs="Arial"/>
          <w:b/>
        </w:rPr>
        <w:t>Крім того, УВКБ ООН знадобиться наступне:</w:t>
      </w:r>
    </w:p>
    <w:p w14:paraId="0C2B997F" w14:textId="2A0496B4" w:rsidR="004C49BC" w:rsidRPr="00065E3C" w:rsidRDefault="004C49BC" w:rsidP="00A43BA3">
      <w:pPr>
        <w:pStyle w:val="ListParagraph"/>
        <w:numPr>
          <w:ilvl w:val="3"/>
          <w:numId w:val="20"/>
        </w:numPr>
        <w:ind w:left="709"/>
        <w:rPr>
          <w:rFonts w:cs="Arial"/>
        </w:rPr>
      </w:pPr>
      <w:r w:rsidRPr="00065E3C">
        <w:rPr>
          <w:rFonts w:asciiTheme="minorHAnsi" w:hAnsiTheme="minorHAnsi" w:cs="Arial"/>
          <w:sz w:val="22"/>
          <w:szCs w:val="22"/>
        </w:rPr>
        <w:t>Безпечний проміжний/тестовий інтеграційний сервер протягом тестового етапу, а згодом – безпечний робочий сервер на момент введення в експлуатацію.</w:t>
      </w:r>
    </w:p>
    <w:p w14:paraId="30E7C4E9" w14:textId="245B6BF9" w:rsidR="00616A06" w:rsidRPr="00065E3C" w:rsidRDefault="00616A06" w:rsidP="00A43BA3">
      <w:pPr>
        <w:pStyle w:val="ListParagraph"/>
        <w:numPr>
          <w:ilvl w:val="3"/>
          <w:numId w:val="20"/>
        </w:numPr>
        <w:ind w:left="709"/>
        <w:rPr>
          <w:rFonts w:cs="Arial"/>
        </w:rPr>
      </w:pPr>
      <w:r w:rsidRPr="00065E3C">
        <w:rPr>
          <w:rFonts w:asciiTheme="minorHAnsi" w:hAnsiTheme="minorHAnsi" w:cs="Arial"/>
          <w:sz w:val="22"/>
          <w:szCs w:val="22"/>
        </w:rPr>
        <w:t xml:space="preserve">ПФП має зазначити </w:t>
      </w:r>
      <w:r w:rsidR="00482628" w:rsidRPr="00065E3C">
        <w:rPr>
          <w:rFonts w:asciiTheme="minorHAnsi" w:hAnsiTheme="minorHAnsi" w:cs="Arial"/>
          <w:sz w:val="22"/>
          <w:szCs w:val="22"/>
        </w:rPr>
        <w:t xml:space="preserve">у </w:t>
      </w:r>
      <w:r w:rsidRPr="00065E3C">
        <w:rPr>
          <w:rFonts w:asciiTheme="minorHAnsi" w:hAnsiTheme="minorHAnsi" w:cs="Arial"/>
          <w:sz w:val="22"/>
          <w:szCs w:val="22"/>
        </w:rPr>
        <w:t>своїх поданнях засоби інтеграції.</w:t>
      </w:r>
    </w:p>
    <w:p w14:paraId="0648983A" w14:textId="7B1D8BF2" w:rsidR="004C49BC" w:rsidRPr="00065E3C" w:rsidRDefault="00616A06" w:rsidP="00A43BA3">
      <w:pPr>
        <w:pStyle w:val="ListParagraph"/>
        <w:numPr>
          <w:ilvl w:val="3"/>
          <w:numId w:val="20"/>
        </w:numPr>
        <w:ind w:left="709"/>
        <w:rPr>
          <w:rFonts w:cs="Arial"/>
        </w:rPr>
      </w:pPr>
      <w:r w:rsidRPr="00065E3C">
        <w:rPr>
          <w:rFonts w:asciiTheme="minorHAnsi" w:hAnsiTheme="minorHAnsi" w:cs="Arial"/>
          <w:sz w:val="22"/>
          <w:szCs w:val="22"/>
        </w:rPr>
        <w:t xml:space="preserve">За можливістю, УВКБ ООН очікує використання стандарту </w:t>
      </w:r>
      <w:r w:rsidRPr="00065E3C">
        <w:rPr>
          <w:rFonts w:asciiTheme="minorHAnsi" w:hAnsiTheme="minorHAnsi" w:cs="Arial"/>
          <w:sz w:val="22"/>
          <w:szCs w:val="22"/>
          <w:lang w:val="en-US"/>
        </w:rPr>
        <w:t>ISO</w:t>
      </w:r>
      <w:r w:rsidRPr="00065E3C">
        <w:rPr>
          <w:rFonts w:asciiTheme="minorHAnsi" w:hAnsiTheme="minorHAnsi" w:cs="Arial"/>
          <w:sz w:val="22"/>
          <w:szCs w:val="22"/>
          <w:lang w:val="ru-RU"/>
        </w:rPr>
        <w:t xml:space="preserve"> </w:t>
      </w:r>
      <w:r w:rsidRPr="00065E3C">
        <w:rPr>
          <w:rFonts w:asciiTheme="minorHAnsi" w:hAnsiTheme="minorHAnsi" w:cs="Arial"/>
          <w:sz w:val="22"/>
          <w:szCs w:val="22"/>
        </w:rPr>
        <w:t>20022 для комунікації та обміну даними з ПФП.</w:t>
      </w:r>
    </w:p>
    <w:p w14:paraId="788756E5" w14:textId="7CB625D7" w:rsidR="00616A06" w:rsidRPr="00065E3C" w:rsidRDefault="00616A06" w:rsidP="00A43BA3">
      <w:pPr>
        <w:pStyle w:val="ListParagraph"/>
        <w:numPr>
          <w:ilvl w:val="3"/>
          <w:numId w:val="20"/>
        </w:numPr>
        <w:ind w:left="709"/>
        <w:rPr>
          <w:rFonts w:cs="Arial"/>
        </w:rPr>
      </w:pPr>
      <w:r w:rsidRPr="00065E3C">
        <w:rPr>
          <w:rFonts w:asciiTheme="minorHAnsi" w:hAnsiTheme="minorHAnsi" w:cs="Arial"/>
          <w:sz w:val="22"/>
          <w:szCs w:val="22"/>
        </w:rPr>
        <w:t xml:space="preserve">Альтернативи </w:t>
      </w:r>
      <w:r w:rsidRPr="00065E3C">
        <w:rPr>
          <w:rFonts w:asciiTheme="minorHAnsi" w:hAnsiTheme="minorHAnsi" w:cs="Arial"/>
          <w:sz w:val="22"/>
          <w:szCs w:val="22"/>
          <w:lang w:val="en-US"/>
        </w:rPr>
        <w:t>ISO</w:t>
      </w:r>
      <w:r w:rsidRPr="00065E3C">
        <w:rPr>
          <w:rFonts w:asciiTheme="minorHAnsi" w:hAnsiTheme="minorHAnsi" w:cs="Arial"/>
          <w:sz w:val="22"/>
          <w:szCs w:val="22"/>
        </w:rPr>
        <w:t xml:space="preserve"> 20022 розглядатимуться, але мають відповідати мінімальним вимогам УВКБ ООН щодо інтеграції (див. Додаток </w:t>
      </w:r>
      <w:r w:rsidRPr="00065E3C">
        <w:rPr>
          <w:rFonts w:asciiTheme="minorHAnsi" w:hAnsiTheme="minorHAnsi" w:cs="Arial"/>
          <w:sz w:val="22"/>
          <w:szCs w:val="22"/>
          <w:lang w:val="en-US"/>
        </w:rPr>
        <w:t>G)</w:t>
      </w:r>
      <w:r w:rsidRPr="00065E3C">
        <w:rPr>
          <w:rFonts w:asciiTheme="minorHAnsi" w:hAnsiTheme="minorHAnsi" w:cs="Arial"/>
          <w:sz w:val="22"/>
          <w:szCs w:val="22"/>
        </w:rPr>
        <w:t>.</w:t>
      </w:r>
    </w:p>
    <w:p w14:paraId="72D6AE40" w14:textId="35A36664" w:rsidR="00616A06" w:rsidRPr="00065E3C" w:rsidRDefault="00616A06" w:rsidP="00A43BA3">
      <w:pPr>
        <w:pStyle w:val="ListParagraph"/>
        <w:numPr>
          <w:ilvl w:val="3"/>
          <w:numId w:val="20"/>
        </w:numPr>
        <w:ind w:left="709"/>
        <w:rPr>
          <w:rFonts w:cs="Arial"/>
        </w:rPr>
      </w:pPr>
      <w:r w:rsidRPr="00065E3C">
        <w:rPr>
          <w:rFonts w:asciiTheme="minorHAnsi" w:hAnsiTheme="minorHAnsi" w:cs="Arial"/>
          <w:sz w:val="22"/>
          <w:szCs w:val="22"/>
        </w:rPr>
        <w:t>Додаткова робота з розробки, необхідна для інтеграції з боку ПФП, покладається на Постачальника фінансових послуг</w:t>
      </w:r>
      <w:r w:rsidR="00603116" w:rsidRPr="00065E3C">
        <w:rPr>
          <w:rFonts w:asciiTheme="minorHAnsi" w:hAnsiTheme="minorHAnsi" w:cs="Arial"/>
          <w:sz w:val="22"/>
          <w:szCs w:val="22"/>
        </w:rPr>
        <w:t>.</w:t>
      </w:r>
    </w:p>
    <w:p w14:paraId="4E94984B" w14:textId="1F6A6C9D" w:rsidR="00603116" w:rsidRPr="00065E3C" w:rsidRDefault="00603116" w:rsidP="00A43BA3">
      <w:pPr>
        <w:pStyle w:val="ListParagraph"/>
        <w:numPr>
          <w:ilvl w:val="3"/>
          <w:numId w:val="20"/>
        </w:numPr>
        <w:ind w:left="709"/>
        <w:rPr>
          <w:rFonts w:cs="Arial"/>
        </w:rPr>
      </w:pPr>
      <w:r w:rsidRPr="00065E3C">
        <w:rPr>
          <w:rFonts w:asciiTheme="minorHAnsi" w:hAnsiTheme="minorHAnsi" w:cs="Arial"/>
          <w:sz w:val="22"/>
          <w:szCs w:val="22"/>
        </w:rPr>
        <w:t>УВКБ ООН розраховує співпрацювати виключно з ПФП безпосередньо для інтеграції систем УВКБ ООН та ПФП.</w:t>
      </w:r>
    </w:p>
    <w:p w14:paraId="5B0DAA52" w14:textId="44755D72" w:rsidR="00662B36" w:rsidRPr="00065E3C" w:rsidRDefault="00603116" w:rsidP="00B850C2">
      <w:pPr>
        <w:spacing w:after="0" w:line="240" w:lineRule="auto"/>
        <w:jc w:val="both"/>
        <w:rPr>
          <w:rFonts w:cs="Arial"/>
          <w:b/>
        </w:rPr>
      </w:pPr>
      <w:r w:rsidRPr="00065E3C">
        <w:rPr>
          <w:rFonts w:cs="Arial"/>
          <w:b/>
        </w:rPr>
        <w:t>Дистрибуція передплачених карток</w:t>
      </w:r>
    </w:p>
    <w:p w14:paraId="2C04852A" w14:textId="775E8BD0" w:rsidR="00603116" w:rsidRPr="00065E3C" w:rsidRDefault="00603116"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 xml:space="preserve">Коли обраним механізмом здійснення є передплачені картки, важливо, аби на ці картки був нанесений штрих-код за одним із стандартних механізмів нанесення, наприклад UPC, GS1 або </w:t>
      </w:r>
      <w:proofErr w:type="spellStart"/>
      <w:r w:rsidRPr="00065E3C">
        <w:rPr>
          <w:rFonts w:eastAsia="Times New Roman" w:cs="Arial"/>
          <w:color w:val="000000"/>
          <w:lang w:eastAsia="en-GB"/>
        </w:rPr>
        <w:t>Code</w:t>
      </w:r>
      <w:proofErr w:type="spellEnd"/>
      <w:r w:rsidRPr="00065E3C">
        <w:rPr>
          <w:rFonts w:eastAsia="Times New Roman" w:cs="Arial"/>
          <w:color w:val="000000"/>
          <w:lang w:eastAsia="en-GB"/>
        </w:rPr>
        <w:t xml:space="preserve"> 39, з метою швидкого та точного обліку карток у системах розподілу карток УВКБ ООН.</w:t>
      </w:r>
    </w:p>
    <w:p w14:paraId="58502EBA" w14:textId="77777777" w:rsidR="00603116" w:rsidRPr="00065E3C" w:rsidRDefault="00603116" w:rsidP="00B850C2">
      <w:pPr>
        <w:spacing w:after="0" w:line="240" w:lineRule="auto"/>
        <w:jc w:val="both"/>
        <w:rPr>
          <w:rFonts w:eastAsia="Times New Roman" w:cs="Arial"/>
          <w:color w:val="000000"/>
          <w:lang w:eastAsia="en-GB"/>
        </w:rPr>
      </w:pPr>
    </w:p>
    <w:p w14:paraId="7906079A" w14:textId="12D7F60E" w:rsidR="00603116" w:rsidRPr="00065E3C" w:rsidRDefault="00603116"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 xml:space="preserve">В ідеалі, штрих-коди мають бути видимими на зворотному боці пакунку/конверту, </w:t>
      </w:r>
      <w:r w:rsidR="008B0FCD" w:rsidRPr="00065E3C">
        <w:rPr>
          <w:rFonts w:eastAsia="Times New Roman" w:cs="Arial"/>
          <w:color w:val="000000"/>
          <w:lang w:eastAsia="en-GB"/>
        </w:rPr>
        <w:t xml:space="preserve">в </w:t>
      </w:r>
      <w:r w:rsidRPr="00065E3C">
        <w:rPr>
          <w:rFonts w:eastAsia="Times New Roman" w:cs="Arial"/>
          <w:color w:val="000000"/>
          <w:lang w:eastAsia="en-GB"/>
        </w:rPr>
        <w:t>якому містяться картки, з метою мінімізації можливості шахрайства.</w:t>
      </w:r>
    </w:p>
    <w:p w14:paraId="71D63F13" w14:textId="77777777" w:rsidR="00603116" w:rsidRPr="00065E3C" w:rsidRDefault="00603116" w:rsidP="00B850C2">
      <w:pPr>
        <w:spacing w:after="0" w:line="240" w:lineRule="auto"/>
        <w:jc w:val="both"/>
        <w:rPr>
          <w:rFonts w:eastAsia="Times New Roman" w:cs="Arial"/>
          <w:color w:val="000000"/>
          <w:lang w:eastAsia="en-GB"/>
        </w:rPr>
      </w:pPr>
    </w:p>
    <w:p w14:paraId="171D8152" w14:textId="272BAAB7" w:rsidR="00603116" w:rsidRPr="00065E3C" w:rsidRDefault="00603116" w:rsidP="00B850C2">
      <w:pPr>
        <w:spacing w:after="0" w:line="240" w:lineRule="auto"/>
        <w:jc w:val="both"/>
        <w:rPr>
          <w:rFonts w:eastAsia="Times New Roman" w:cs="Arial"/>
          <w:color w:val="000000"/>
          <w:lang w:eastAsia="en-GB"/>
        </w:rPr>
      </w:pPr>
      <w:r w:rsidRPr="00065E3C">
        <w:rPr>
          <w:rFonts w:eastAsia="Times New Roman" w:cs="Arial"/>
          <w:color w:val="000000"/>
          <w:lang w:eastAsia="en-GB"/>
        </w:rPr>
        <w:t xml:space="preserve">Додаткові вимоги стосовно готівкових коштів можуть бути включені </w:t>
      </w:r>
      <w:r w:rsidR="00E87EBD" w:rsidRPr="00065E3C">
        <w:rPr>
          <w:rFonts w:eastAsia="Times New Roman" w:cs="Arial"/>
          <w:color w:val="000000"/>
          <w:lang w:eastAsia="en-GB"/>
        </w:rPr>
        <w:t>до будь-якої</w:t>
      </w:r>
      <w:r w:rsidRPr="00065E3C">
        <w:rPr>
          <w:rFonts w:eastAsia="Times New Roman" w:cs="Arial"/>
          <w:color w:val="000000"/>
          <w:lang w:eastAsia="en-GB"/>
        </w:rPr>
        <w:t xml:space="preserve"> іншо</w:t>
      </w:r>
      <w:r w:rsidR="00E87EBD" w:rsidRPr="00065E3C">
        <w:rPr>
          <w:rFonts w:eastAsia="Times New Roman" w:cs="Arial"/>
          <w:color w:val="000000"/>
          <w:lang w:eastAsia="en-GB"/>
        </w:rPr>
        <w:t>ї</w:t>
      </w:r>
      <w:r w:rsidRPr="00065E3C">
        <w:rPr>
          <w:rFonts w:eastAsia="Times New Roman" w:cs="Arial"/>
          <w:color w:val="000000"/>
          <w:lang w:eastAsia="en-GB"/>
        </w:rPr>
        <w:t xml:space="preserve"> </w:t>
      </w:r>
      <w:r w:rsidR="00E87EBD" w:rsidRPr="00065E3C">
        <w:rPr>
          <w:rFonts w:eastAsia="Times New Roman" w:cs="Arial"/>
          <w:color w:val="000000"/>
          <w:lang w:eastAsia="en-GB"/>
        </w:rPr>
        <w:t>частини</w:t>
      </w:r>
      <w:r w:rsidRPr="00065E3C">
        <w:rPr>
          <w:rFonts w:eastAsia="Times New Roman" w:cs="Arial"/>
          <w:color w:val="000000"/>
          <w:lang w:eastAsia="en-GB"/>
        </w:rPr>
        <w:t xml:space="preserve"> ц</w:t>
      </w:r>
      <w:r w:rsidR="00E87EBD" w:rsidRPr="00065E3C">
        <w:rPr>
          <w:rFonts w:eastAsia="Times New Roman" w:cs="Arial"/>
          <w:color w:val="000000"/>
          <w:lang w:eastAsia="en-GB"/>
        </w:rPr>
        <w:t>ього ЗО</w:t>
      </w:r>
      <w:r w:rsidRPr="00065E3C">
        <w:rPr>
          <w:rFonts w:eastAsia="Times New Roman" w:cs="Arial"/>
          <w:color w:val="000000"/>
          <w:lang w:eastAsia="en-GB"/>
        </w:rPr>
        <w:t>П</w:t>
      </w:r>
      <w:r w:rsidR="00E87EBD" w:rsidRPr="00065E3C">
        <w:rPr>
          <w:rFonts w:eastAsia="Times New Roman" w:cs="Arial"/>
          <w:color w:val="000000"/>
          <w:lang w:eastAsia="en-GB"/>
        </w:rPr>
        <w:t>.</w:t>
      </w:r>
    </w:p>
    <w:p w14:paraId="50D59010" w14:textId="77777777" w:rsidR="00603116" w:rsidRPr="00065E3C" w:rsidRDefault="00603116" w:rsidP="00B850C2">
      <w:pPr>
        <w:spacing w:after="0" w:line="240" w:lineRule="auto"/>
        <w:jc w:val="both"/>
        <w:rPr>
          <w:rFonts w:eastAsia="Times New Roman" w:cs="Arial"/>
          <w:color w:val="000000"/>
          <w:lang w:eastAsia="en-GB"/>
        </w:rPr>
      </w:pPr>
    </w:p>
    <w:p w14:paraId="364BF451" w14:textId="77777777" w:rsidR="00662B36" w:rsidRPr="00065E3C" w:rsidRDefault="00662B36" w:rsidP="00B850C2">
      <w:pPr>
        <w:spacing w:after="0" w:line="240" w:lineRule="auto"/>
        <w:jc w:val="both"/>
        <w:rPr>
          <w:rFonts w:eastAsia="Times New Roman" w:cs="Arial"/>
          <w:color w:val="000000"/>
          <w:lang w:eastAsia="en-GB"/>
        </w:rPr>
      </w:pPr>
    </w:p>
    <w:p w14:paraId="00D2A32D" w14:textId="28F98972" w:rsidR="00D767AB" w:rsidRPr="00065E3C" w:rsidRDefault="00D767AB" w:rsidP="00B850C2">
      <w:pPr>
        <w:spacing w:after="0" w:line="240" w:lineRule="auto"/>
        <w:jc w:val="both"/>
        <w:rPr>
          <w:rFonts w:eastAsia="Times New Roman" w:cs="Arial"/>
          <w:u w:val="single"/>
        </w:rPr>
      </w:pPr>
      <w:r w:rsidRPr="00065E3C">
        <w:rPr>
          <w:b/>
          <w:bCs/>
          <w:u w:val="single"/>
        </w:rPr>
        <w:t>III.</w:t>
      </w:r>
      <w:r w:rsidR="00255308" w:rsidRPr="00E81564">
        <w:rPr>
          <w:b/>
          <w:bCs/>
          <w:u w:val="single"/>
        </w:rPr>
        <w:t>11</w:t>
      </w:r>
      <w:r w:rsidRPr="00065E3C">
        <w:rPr>
          <w:b/>
          <w:bCs/>
          <w:u w:val="single"/>
        </w:rPr>
        <w:t>. Звітування та звірка</w:t>
      </w:r>
    </w:p>
    <w:p w14:paraId="2BCAAB5F" w14:textId="372864CD" w:rsidR="00D767AB" w:rsidRPr="00065E3C" w:rsidRDefault="008C2B8A" w:rsidP="00B850C2">
      <w:pPr>
        <w:spacing w:after="0" w:line="240" w:lineRule="auto"/>
        <w:jc w:val="both"/>
        <w:rPr>
          <w:rFonts w:eastAsia="Times New Roman" w:cs="Arial"/>
          <w:color w:val="000000"/>
        </w:rPr>
      </w:pPr>
      <w:r w:rsidRPr="00065E3C">
        <w:rPr>
          <w:color w:val="000000"/>
        </w:rPr>
        <w:t>Функціональні можливості електронного банкінгу передбачають надання</w:t>
      </w:r>
      <w:r w:rsidR="00D767AB" w:rsidRPr="00065E3C">
        <w:rPr>
          <w:color w:val="000000"/>
        </w:rPr>
        <w:t xml:space="preserve"> банківськ</w:t>
      </w:r>
      <w:r w:rsidRPr="00065E3C">
        <w:rPr>
          <w:color w:val="000000"/>
        </w:rPr>
        <w:t>их</w:t>
      </w:r>
      <w:r w:rsidR="00D767AB" w:rsidRPr="00065E3C">
        <w:rPr>
          <w:color w:val="000000"/>
        </w:rPr>
        <w:t xml:space="preserve"> </w:t>
      </w:r>
      <w:r w:rsidRPr="00065E3C">
        <w:rPr>
          <w:color w:val="000000"/>
        </w:rPr>
        <w:t xml:space="preserve">виписок </w:t>
      </w:r>
      <w:r w:rsidR="00D767AB" w:rsidRPr="00065E3C">
        <w:rPr>
          <w:color w:val="000000"/>
        </w:rPr>
        <w:t xml:space="preserve">та </w:t>
      </w:r>
      <w:r w:rsidRPr="00065E3C">
        <w:rPr>
          <w:color w:val="000000"/>
        </w:rPr>
        <w:t xml:space="preserve">звітів, які підходять </w:t>
      </w:r>
      <w:r w:rsidR="00D767AB" w:rsidRPr="00065E3C">
        <w:rPr>
          <w:color w:val="000000"/>
        </w:rPr>
        <w:t xml:space="preserve">для моніторингу </w:t>
      </w:r>
      <w:r w:rsidRPr="00065E3C">
        <w:rPr>
          <w:color w:val="000000"/>
        </w:rPr>
        <w:t>транзакцій</w:t>
      </w:r>
      <w:r w:rsidR="00D767AB" w:rsidRPr="00065E3C">
        <w:rPr>
          <w:color w:val="000000"/>
        </w:rPr>
        <w:t xml:space="preserve">, </w:t>
      </w:r>
      <w:r w:rsidRPr="00065E3C">
        <w:rPr>
          <w:color w:val="000000"/>
        </w:rPr>
        <w:t>відомостей про активовані/</w:t>
      </w:r>
      <w:proofErr w:type="spellStart"/>
      <w:r w:rsidRPr="00065E3C">
        <w:rPr>
          <w:color w:val="000000"/>
        </w:rPr>
        <w:t>деактивовані</w:t>
      </w:r>
      <w:proofErr w:type="spellEnd"/>
      <w:r w:rsidRPr="00065E3C">
        <w:rPr>
          <w:color w:val="000000"/>
        </w:rPr>
        <w:t xml:space="preserve"> рахунки, рух за субрахунками, а також про рахунки, які не використовуються</w:t>
      </w:r>
      <w:r w:rsidR="00D767AB" w:rsidRPr="00065E3C">
        <w:rPr>
          <w:color w:val="000000"/>
        </w:rPr>
        <w:t>.</w:t>
      </w:r>
    </w:p>
    <w:p w14:paraId="191D33EE" w14:textId="23AFD288" w:rsidR="00D767AB" w:rsidRPr="00065E3C" w:rsidRDefault="007B00E0" w:rsidP="00B850C2">
      <w:pPr>
        <w:spacing w:after="0" w:line="240" w:lineRule="auto"/>
        <w:jc w:val="both"/>
        <w:rPr>
          <w:rFonts w:eastAsia="Times New Roman" w:cs="Arial"/>
        </w:rPr>
      </w:pPr>
      <w:r w:rsidRPr="00065E3C">
        <w:t xml:space="preserve">Крім того, </w:t>
      </w:r>
      <w:r w:rsidR="00D767AB" w:rsidRPr="00065E3C">
        <w:t>ПФП надаватиме УВКБ ООН:</w:t>
      </w:r>
    </w:p>
    <w:p w14:paraId="105DFD54" w14:textId="2B2C7EE1" w:rsidR="00D767AB" w:rsidRPr="00065E3C" w:rsidRDefault="007B00E0" w:rsidP="00B850C2">
      <w:pPr>
        <w:pStyle w:val="ListParagraph"/>
        <w:numPr>
          <w:ilvl w:val="0"/>
          <w:numId w:val="17"/>
        </w:numPr>
        <w:spacing w:before="0" w:beforeAutospacing="0" w:after="0" w:afterAutospacing="0"/>
        <w:jc w:val="both"/>
        <w:rPr>
          <w:rFonts w:asciiTheme="minorHAnsi" w:hAnsiTheme="minorHAnsi" w:cs="Arial"/>
          <w:sz w:val="22"/>
          <w:szCs w:val="22"/>
        </w:rPr>
      </w:pPr>
      <w:r w:rsidRPr="00065E3C">
        <w:rPr>
          <w:rFonts w:asciiTheme="minorHAnsi" w:hAnsiTheme="minorHAnsi"/>
          <w:sz w:val="22"/>
          <w:szCs w:val="22"/>
        </w:rPr>
        <w:t>Звіт з переліком всіх спроб чи випадків шахрайства або спроб зняття коштів після блокування;</w:t>
      </w:r>
    </w:p>
    <w:p w14:paraId="13487564" w14:textId="1F466E45" w:rsidR="00D767AB" w:rsidRPr="00065E3C" w:rsidRDefault="007B00E0" w:rsidP="007B00E0">
      <w:pPr>
        <w:pStyle w:val="ListParagraph"/>
        <w:numPr>
          <w:ilvl w:val="0"/>
          <w:numId w:val="17"/>
        </w:numPr>
        <w:spacing w:before="0" w:beforeAutospacing="0" w:after="0" w:afterAutospacing="0"/>
        <w:jc w:val="both"/>
        <w:rPr>
          <w:rFonts w:asciiTheme="minorHAnsi" w:hAnsiTheme="minorHAnsi" w:cs="Arial"/>
          <w:color w:val="000000"/>
          <w:sz w:val="22"/>
          <w:szCs w:val="22"/>
        </w:rPr>
      </w:pPr>
      <w:r w:rsidRPr="00065E3C">
        <w:rPr>
          <w:rFonts w:asciiTheme="minorHAnsi" w:hAnsiTheme="minorHAnsi"/>
          <w:color w:val="000000"/>
          <w:sz w:val="22"/>
          <w:szCs w:val="22"/>
        </w:rPr>
        <w:t>Звіт з переліком усіх інцидентів щодо обслуговування клієнта та способу їх врегулювання</w:t>
      </w:r>
      <w:r w:rsidR="001742F8" w:rsidRPr="00065E3C">
        <w:rPr>
          <w:rFonts w:asciiTheme="minorHAnsi" w:hAnsiTheme="minorHAnsi"/>
          <w:color w:val="000000"/>
          <w:sz w:val="22"/>
          <w:szCs w:val="22"/>
        </w:rPr>
        <w:t>.</w:t>
      </w:r>
    </w:p>
    <w:p w14:paraId="5053D350" w14:textId="2EF565DA" w:rsidR="008E5AE0" w:rsidRPr="00065E3C" w:rsidRDefault="008E5AE0" w:rsidP="00B850C2">
      <w:pPr>
        <w:spacing w:after="0" w:line="240" w:lineRule="auto"/>
        <w:jc w:val="both"/>
        <w:rPr>
          <w:rFonts w:eastAsia="Times New Roman" w:cs="Arial"/>
        </w:rPr>
      </w:pPr>
      <w:r w:rsidRPr="00065E3C">
        <w:rPr>
          <w:i/>
        </w:rPr>
        <w:t>Щорічно</w:t>
      </w:r>
      <w:r w:rsidRPr="00065E3C">
        <w:t xml:space="preserve"> ПФП надаватиме УВКБ ООН:</w:t>
      </w:r>
    </w:p>
    <w:p w14:paraId="29CCB2A6" w14:textId="446808FE" w:rsidR="008E5AE0" w:rsidRPr="00065E3C" w:rsidRDefault="00B850C2" w:rsidP="00B850C2">
      <w:pPr>
        <w:pStyle w:val="ListParagraph"/>
        <w:numPr>
          <w:ilvl w:val="0"/>
          <w:numId w:val="18"/>
        </w:numPr>
        <w:spacing w:before="0" w:beforeAutospacing="0" w:after="0" w:afterAutospacing="0"/>
        <w:jc w:val="both"/>
        <w:rPr>
          <w:rFonts w:asciiTheme="minorHAnsi" w:hAnsiTheme="minorHAnsi" w:cs="Arial"/>
          <w:color w:val="000000"/>
          <w:sz w:val="22"/>
          <w:szCs w:val="22"/>
        </w:rPr>
      </w:pPr>
      <w:r w:rsidRPr="00065E3C">
        <w:rPr>
          <w:rFonts w:asciiTheme="minorHAnsi" w:hAnsiTheme="minorHAnsi"/>
          <w:color w:val="000000"/>
          <w:sz w:val="22"/>
          <w:szCs w:val="22"/>
        </w:rPr>
        <w:t>ПФП буде надавати офіційні річні фінансові звіти Комісії Ревізорів ООН.</w:t>
      </w:r>
    </w:p>
    <w:p w14:paraId="5DCC342D" w14:textId="02866C3C" w:rsidR="00D767AB" w:rsidRPr="00065E3C" w:rsidRDefault="00D767AB" w:rsidP="00B850C2">
      <w:pPr>
        <w:spacing w:after="0" w:line="240" w:lineRule="auto"/>
        <w:jc w:val="both"/>
        <w:rPr>
          <w:rFonts w:eastAsia="Times New Roman" w:cs="Arial"/>
          <w:color w:val="000000"/>
        </w:rPr>
      </w:pPr>
      <w:r w:rsidRPr="00065E3C">
        <w:rPr>
          <w:color w:val="000000"/>
        </w:rPr>
        <w:t>УВКБ ООН надає перевагу системі електронної звітності, доступній онлайн в режимі реального часу. Ця можливість буде вважатися цінною якістю для поданих заявок, які включають цю послугу.</w:t>
      </w:r>
    </w:p>
    <w:p w14:paraId="7BFE5A60" w14:textId="77777777" w:rsidR="00D767AB" w:rsidRPr="00065E3C" w:rsidRDefault="00D767AB" w:rsidP="00B850C2">
      <w:pPr>
        <w:spacing w:after="0" w:line="240" w:lineRule="auto"/>
        <w:jc w:val="both"/>
        <w:rPr>
          <w:rFonts w:cs="Arial"/>
        </w:rPr>
      </w:pPr>
    </w:p>
    <w:p w14:paraId="7699F7BF" w14:textId="09437D5A" w:rsidR="00E87EBD" w:rsidRPr="00065E3C" w:rsidRDefault="00E87EBD" w:rsidP="00B850C2">
      <w:pPr>
        <w:spacing w:after="0" w:line="240" w:lineRule="auto"/>
        <w:jc w:val="both"/>
        <w:rPr>
          <w:rFonts w:cs="Arial"/>
          <w:u w:val="single"/>
        </w:rPr>
      </w:pPr>
      <w:r w:rsidRPr="00065E3C">
        <w:rPr>
          <w:rFonts w:cs="Arial"/>
          <w:u w:val="single"/>
        </w:rPr>
        <w:t>Звітування</w:t>
      </w:r>
      <w:r w:rsidR="00F65363" w:rsidRPr="00065E3C">
        <w:rPr>
          <w:rFonts w:cs="Arial"/>
          <w:u w:val="single"/>
        </w:rPr>
        <w:t>, пов’язане з</w:t>
      </w:r>
      <w:r w:rsidRPr="00065E3C">
        <w:rPr>
          <w:rFonts w:cs="Arial"/>
          <w:u w:val="single"/>
        </w:rPr>
        <w:t xml:space="preserve"> потенційно</w:t>
      </w:r>
      <w:r w:rsidR="00F65363" w:rsidRPr="00065E3C">
        <w:rPr>
          <w:rFonts w:cs="Arial"/>
          <w:u w:val="single"/>
        </w:rPr>
        <w:t>ю</w:t>
      </w:r>
      <w:r w:rsidRPr="00065E3C">
        <w:rPr>
          <w:rFonts w:cs="Arial"/>
          <w:u w:val="single"/>
        </w:rPr>
        <w:t xml:space="preserve"> інтеграці</w:t>
      </w:r>
      <w:r w:rsidR="00F65363" w:rsidRPr="00065E3C">
        <w:rPr>
          <w:rFonts w:cs="Arial"/>
          <w:u w:val="single"/>
        </w:rPr>
        <w:t>єю</w:t>
      </w:r>
      <w:r w:rsidRPr="00065E3C">
        <w:rPr>
          <w:rFonts w:cs="Arial"/>
          <w:u w:val="single"/>
        </w:rPr>
        <w:t xml:space="preserve"> із </w:t>
      </w:r>
      <w:r w:rsidRPr="00065E3C">
        <w:rPr>
          <w:rFonts w:cs="Arial"/>
          <w:u w:val="single"/>
          <w:lang w:val="en-US"/>
        </w:rPr>
        <w:t>ERP</w:t>
      </w:r>
      <w:r w:rsidRPr="00065E3C">
        <w:rPr>
          <w:rFonts w:cs="Arial"/>
          <w:u w:val="single"/>
        </w:rPr>
        <w:t>-системою клієнта:</w:t>
      </w:r>
    </w:p>
    <w:p w14:paraId="78EE55DF" w14:textId="673B1A9E" w:rsidR="00E87EBD" w:rsidRPr="00065E3C" w:rsidRDefault="00E87EBD" w:rsidP="00B850C2">
      <w:pPr>
        <w:spacing w:after="0" w:line="240" w:lineRule="auto"/>
        <w:jc w:val="both"/>
        <w:rPr>
          <w:rFonts w:cs="Arial"/>
        </w:rPr>
      </w:pPr>
      <w:r w:rsidRPr="00065E3C">
        <w:rPr>
          <w:rFonts w:cs="Arial"/>
        </w:rPr>
        <w:t xml:space="preserve">Постачальник послуг повинен бути в змозі надати повністю відформатовані звіти щодо транзакцій, здійснених з рахунків УВКБ ООН, або принаймні необроблені дані для складання таких звітів. </w:t>
      </w:r>
      <w:r w:rsidR="006E17E2" w:rsidRPr="00065E3C">
        <w:rPr>
          <w:rFonts w:cs="Arial"/>
        </w:rPr>
        <w:t>Н</w:t>
      </w:r>
      <w:r w:rsidRPr="00065E3C">
        <w:rPr>
          <w:rFonts w:cs="Arial"/>
        </w:rPr>
        <w:t xml:space="preserve">еобхідні наступні </w:t>
      </w:r>
      <w:r w:rsidR="006E17E2" w:rsidRPr="00065E3C">
        <w:rPr>
          <w:rFonts w:cs="Arial"/>
        </w:rPr>
        <w:t xml:space="preserve">найбільш загальні </w:t>
      </w:r>
      <w:r w:rsidRPr="00065E3C">
        <w:rPr>
          <w:rFonts w:cs="Arial"/>
        </w:rPr>
        <w:t>звіти (або дані):</w:t>
      </w:r>
    </w:p>
    <w:p w14:paraId="473CD9E1" w14:textId="0E43E8E9" w:rsidR="00E87EBD" w:rsidRPr="00065E3C" w:rsidRDefault="00E87EBD" w:rsidP="00A43BA3">
      <w:pPr>
        <w:pStyle w:val="ListParagraph"/>
        <w:numPr>
          <w:ilvl w:val="0"/>
          <w:numId w:val="14"/>
        </w:numPr>
        <w:spacing w:after="0"/>
        <w:jc w:val="both"/>
        <w:rPr>
          <w:rFonts w:cs="Arial"/>
        </w:rPr>
      </w:pPr>
      <w:r w:rsidRPr="00065E3C">
        <w:rPr>
          <w:rFonts w:asciiTheme="minorHAnsi" w:hAnsiTheme="minorHAnsi" w:cs="Arial"/>
          <w:sz w:val="22"/>
          <w:szCs w:val="22"/>
        </w:rPr>
        <w:t>Статус транзакцій із вихідного файлу: для кожної транзакції із вихідного файлу ПФП повинен протягом 12 годин надати відповідь із зазначенням статусу, наприклад «Транзакція виконана успішно» або «Транзакція не виконана». Відповідь повинна надаватися у заздалегідь узгодженому з УВКБ ООН форматі.</w:t>
      </w:r>
    </w:p>
    <w:p w14:paraId="6F2C36EC" w14:textId="5A66742D" w:rsidR="00E87EBD" w:rsidRPr="00065E3C" w:rsidRDefault="006E17E2" w:rsidP="00A43BA3">
      <w:pPr>
        <w:pStyle w:val="ListParagraph"/>
        <w:numPr>
          <w:ilvl w:val="0"/>
          <w:numId w:val="14"/>
        </w:numPr>
        <w:spacing w:after="0"/>
        <w:jc w:val="both"/>
        <w:rPr>
          <w:rFonts w:cs="Arial"/>
        </w:rPr>
      </w:pPr>
      <w:r w:rsidRPr="00065E3C">
        <w:rPr>
          <w:rFonts w:asciiTheme="minorHAnsi" w:hAnsiTheme="minorHAnsi" w:cs="Arial"/>
          <w:sz w:val="22"/>
          <w:szCs w:val="22"/>
        </w:rPr>
        <w:t xml:space="preserve">Зведені звіти за транзакціями, в яких наводиться загальна сума та кількість транзакцій для кожного статусу платежу протягом обраного платіжного періоду. Даний звіт повинен шифруватися та направлятися у </w:t>
      </w:r>
      <w:r w:rsidRPr="00065E3C">
        <w:rPr>
          <w:rFonts w:asciiTheme="minorHAnsi" w:hAnsiTheme="minorHAnsi" w:cs="Arial"/>
          <w:sz w:val="22"/>
          <w:szCs w:val="22"/>
          <w:lang w:val="en-US"/>
        </w:rPr>
        <w:t>XML-</w:t>
      </w:r>
      <w:r w:rsidRPr="00065E3C">
        <w:rPr>
          <w:rFonts w:asciiTheme="minorHAnsi" w:hAnsiTheme="minorHAnsi" w:cs="Arial"/>
          <w:sz w:val="22"/>
          <w:szCs w:val="22"/>
        </w:rPr>
        <w:t>форматі.</w:t>
      </w:r>
    </w:p>
    <w:p w14:paraId="5140F789" w14:textId="23E196C1" w:rsidR="00E87EBD" w:rsidRPr="00065E3C" w:rsidRDefault="006E17E2" w:rsidP="00B850C2">
      <w:pPr>
        <w:spacing w:after="0" w:line="240" w:lineRule="auto"/>
        <w:jc w:val="both"/>
        <w:rPr>
          <w:rFonts w:cs="Arial"/>
        </w:rPr>
      </w:pPr>
      <w:r w:rsidRPr="00065E3C">
        <w:rPr>
          <w:rFonts w:cs="Arial"/>
        </w:rPr>
        <w:t>Для певної операції можуть бути додаткові вимоги щодо звітування; це - найбільш загальні вимоги, які є мінімальними.</w:t>
      </w:r>
    </w:p>
    <w:p w14:paraId="384EDED9" w14:textId="77777777" w:rsidR="00B850C2" w:rsidRDefault="00B850C2" w:rsidP="00B850C2">
      <w:pPr>
        <w:spacing w:after="0" w:line="240" w:lineRule="auto"/>
        <w:jc w:val="both"/>
        <w:rPr>
          <w:rFonts w:cs="Arial"/>
        </w:rPr>
      </w:pPr>
    </w:p>
    <w:p w14:paraId="78839C7E" w14:textId="77777777" w:rsidR="005861BE" w:rsidRPr="00065E3C" w:rsidRDefault="005861BE" w:rsidP="00B850C2">
      <w:pPr>
        <w:spacing w:after="0" w:line="240" w:lineRule="auto"/>
        <w:jc w:val="both"/>
        <w:rPr>
          <w:rFonts w:cs="Arial"/>
        </w:rPr>
      </w:pPr>
    </w:p>
    <w:p w14:paraId="5279C471" w14:textId="2724FE9D" w:rsidR="00196DE6" w:rsidRPr="00065E3C" w:rsidRDefault="00BA0EC4" w:rsidP="00B850C2">
      <w:pPr>
        <w:spacing w:after="0" w:line="240" w:lineRule="auto"/>
        <w:jc w:val="both"/>
        <w:rPr>
          <w:rFonts w:eastAsia="Times New Roman" w:cs="Arial"/>
        </w:rPr>
      </w:pPr>
      <w:r w:rsidRPr="00065E3C">
        <w:rPr>
          <w:b/>
          <w:bCs/>
        </w:rPr>
        <w:t>IV. Фінансовий потенціал та дотримання нормативних положень</w:t>
      </w:r>
    </w:p>
    <w:p w14:paraId="2471F254" w14:textId="77777777" w:rsidR="00196DE6" w:rsidRPr="00065E3C" w:rsidRDefault="00083234" w:rsidP="00B850C2">
      <w:pPr>
        <w:spacing w:after="0" w:line="240" w:lineRule="auto"/>
        <w:jc w:val="both"/>
        <w:rPr>
          <w:rFonts w:eastAsia="Times New Roman" w:cs="Arial"/>
          <w:color w:val="000000"/>
        </w:rPr>
      </w:pPr>
      <w:r w:rsidRPr="00065E3C">
        <w:rPr>
          <w:color w:val="000000"/>
        </w:rPr>
        <w:t>Разом з документами щодо технічної пропозиції ПФП повинен подати наступне:</w:t>
      </w:r>
    </w:p>
    <w:p w14:paraId="005C1D4F" w14:textId="51489DA9" w:rsidR="002C28C6" w:rsidRPr="00065E3C" w:rsidRDefault="008C3D77" w:rsidP="00B850C2">
      <w:pPr>
        <w:pStyle w:val="ListParagraph"/>
        <w:numPr>
          <w:ilvl w:val="0"/>
          <w:numId w:val="9"/>
        </w:numPr>
        <w:spacing w:before="0" w:beforeAutospacing="0" w:after="0" w:afterAutospacing="0"/>
        <w:jc w:val="both"/>
        <w:rPr>
          <w:rFonts w:asciiTheme="minorHAnsi" w:hAnsiTheme="minorHAnsi" w:cs="Arial"/>
          <w:color w:val="000000"/>
          <w:sz w:val="22"/>
          <w:szCs w:val="22"/>
        </w:rPr>
      </w:pPr>
      <w:r w:rsidRPr="00065E3C">
        <w:rPr>
          <w:rFonts w:asciiTheme="minorHAnsi" w:hAnsiTheme="minorHAnsi"/>
          <w:color w:val="000000"/>
          <w:sz w:val="22"/>
          <w:szCs w:val="22"/>
        </w:rPr>
        <w:t>Документ(и) про реєстрацію компанії у відповідних національних органах, при цьому рік заснування має бути мінімум на 3 роки раніше, ніж кінцевий термін тендеру.</w:t>
      </w:r>
    </w:p>
    <w:p w14:paraId="060CE1D1" w14:textId="1E0F8475" w:rsidR="002C28C6" w:rsidRPr="00065E3C" w:rsidRDefault="008C3D77" w:rsidP="00B850C2">
      <w:pPr>
        <w:pStyle w:val="ListParagraph"/>
        <w:numPr>
          <w:ilvl w:val="0"/>
          <w:numId w:val="9"/>
        </w:numPr>
        <w:spacing w:before="0" w:beforeAutospacing="0" w:after="0" w:afterAutospacing="0"/>
        <w:jc w:val="both"/>
        <w:rPr>
          <w:rFonts w:asciiTheme="minorHAnsi" w:hAnsiTheme="minorHAnsi"/>
          <w:color w:val="000000"/>
          <w:sz w:val="22"/>
          <w:szCs w:val="22"/>
        </w:rPr>
      </w:pPr>
      <w:r w:rsidRPr="00065E3C">
        <w:rPr>
          <w:rFonts w:asciiTheme="minorHAnsi" w:hAnsiTheme="minorHAnsi"/>
          <w:color w:val="000000"/>
          <w:sz w:val="22"/>
          <w:szCs w:val="22"/>
        </w:rPr>
        <w:t xml:space="preserve">Документ(и) про реєстрацію компанії у національних податкових службах. </w:t>
      </w:r>
      <w:r w:rsidR="00423355" w:rsidRPr="00065E3C">
        <w:rPr>
          <w:rFonts w:asciiTheme="minorHAnsi" w:hAnsiTheme="minorHAnsi"/>
          <w:color w:val="000000"/>
          <w:sz w:val="22"/>
          <w:szCs w:val="22"/>
        </w:rPr>
        <w:t xml:space="preserve">Завірену копію </w:t>
      </w:r>
      <w:r w:rsidRPr="00065E3C">
        <w:rPr>
          <w:rFonts w:asciiTheme="minorHAnsi" w:hAnsiTheme="minorHAnsi"/>
          <w:color w:val="000000"/>
          <w:sz w:val="22"/>
          <w:szCs w:val="22"/>
        </w:rPr>
        <w:t>ліцензії на надання послуг переказу коштів або банківської ліцензії, виданої відповідним державним органом (</w:t>
      </w:r>
      <w:r w:rsidRPr="00065E3C">
        <w:rPr>
          <w:rFonts w:asciiTheme="minorHAnsi" w:hAnsiTheme="minorHAnsi"/>
          <w:i/>
          <w:color w:val="000000"/>
          <w:sz w:val="22"/>
          <w:szCs w:val="22"/>
        </w:rPr>
        <w:t>Національним банком України</w:t>
      </w:r>
      <w:r w:rsidRPr="00065E3C">
        <w:rPr>
          <w:rFonts w:asciiTheme="minorHAnsi" w:hAnsiTheme="minorHAnsi"/>
          <w:color w:val="000000"/>
          <w:sz w:val="22"/>
          <w:szCs w:val="22"/>
        </w:rPr>
        <w:t>).</w:t>
      </w:r>
    </w:p>
    <w:p w14:paraId="2C75E225" w14:textId="78E55121" w:rsidR="00482628" w:rsidRPr="00065E3C" w:rsidRDefault="00482628" w:rsidP="00482628">
      <w:pPr>
        <w:pStyle w:val="ListParagraph"/>
        <w:numPr>
          <w:ilvl w:val="0"/>
          <w:numId w:val="9"/>
        </w:numPr>
        <w:spacing w:before="0" w:beforeAutospacing="0" w:after="0" w:afterAutospacing="0"/>
        <w:jc w:val="both"/>
        <w:rPr>
          <w:rFonts w:asciiTheme="minorHAnsi" w:hAnsiTheme="minorHAnsi" w:cs="Arial"/>
          <w:color w:val="000000"/>
          <w:sz w:val="22"/>
          <w:szCs w:val="22"/>
        </w:rPr>
      </w:pPr>
      <w:proofErr w:type="spellStart"/>
      <w:r w:rsidRPr="00065E3C">
        <w:rPr>
          <w:rFonts w:asciiTheme="minorHAnsi" w:hAnsiTheme="minorHAnsi"/>
          <w:color w:val="000000"/>
          <w:sz w:val="22"/>
          <w:szCs w:val="22"/>
        </w:rPr>
        <w:t>Ауд</w:t>
      </w:r>
      <w:bookmarkStart w:id="0" w:name="_GoBack"/>
      <w:bookmarkEnd w:id="0"/>
      <w:r w:rsidRPr="00065E3C">
        <w:rPr>
          <w:rFonts w:asciiTheme="minorHAnsi" w:hAnsiTheme="minorHAnsi"/>
          <w:color w:val="000000"/>
          <w:sz w:val="22"/>
          <w:szCs w:val="22"/>
        </w:rPr>
        <w:t>ійовану</w:t>
      </w:r>
      <w:proofErr w:type="spellEnd"/>
      <w:r w:rsidRPr="00065E3C">
        <w:rPr>
          <w:rFonts w:asciiTheme="minorHAnsi" w:hAnsiTheme="minorHAnsi"/>
          <w:color w:val="000000"/>
          <w:sz w:val="22"/>
          <w:szCs w:val="22"/>
        </w:rPr>
        <w:t xml:space="preserve"> фінансову звітність компанії</w:t>
      </w:r>
      <w:r w:rsidR="002F4998" w:rsidRPr="00065E3C">
        <w:rPr>
          <w:rFonts w:asciiTheme="minorHAnsi" w:hAnsiTheme="minorHAnsi"/>
          <w:color w:val="000000"/>
          <w:sz w:val="22"/>
          <w:szCs w:val="22"/>
        </w:rPr>
        <w:t>, в тому числі Висновок аудитора,</w:t>
      </w:r>
      <w:r w:rsidRPr="00065E3C">
        <w:rPr>
          <w:rFonts w:asciiTheme="minorHAnsi" w:hAnsiTheme="minorHAnsi"/>
          <w:color w:val="000000"/>
          <w:sz w:val="22"/>
          <w:szCs w:val="22"/>
        </w:rPr>
        <w:t xml:space="preserve"> </w:t>
      </w:r>
      <w:r w:rsidR="00354FCE" w:rsidRPr="00065E3C">
        <w:rPr>
          <w:rFonts w:asciiTheme="minorHAnsi" w:hAnsiTheme="minorHAnsi"/>
          <w:color w:val="000000"/>
          <w:sz w:val="22"/>
          <w:szCs w:val="22"/>
        </w:rPr>
        <w:t>щонайменше</w:t>
      </w:r>
      <w:r w:rsidRPr="00065E3C">
        <w:rPr>
          <w:rFonts w:asciiTheme="minorHAnsi" w:hAnsiTheme="minorHAnsi"/>
          <w:color w:val="000000"/>
          <w:sz w:val="22"/>
          <w:szCs w:val="22"/>
        </w:rPr>
        <w:t xml:space="preserve"> за один рік (рекомендовано - за три роки</w:t>
      </w:r>
      <w:r w:rsidR="002F4998" w:rsidRPr="00065E3C">
        <w:rPr>
          <w:rFonts w:asciiTheme="minorHAnsi" w:hAnsiTheme="minorHAnsi"/>
          <w:color w:val="000000"/>
          <w:sz w:val="22"/>
          <w:szCs w:val="22"/>
        </w:rPr>
        <w:t>)</w:t>
      </w:r>
      <w:r w:rsidRPr="00065E3C">
        <w:rPr>
          <w:rFonts w:asciiTheme="minorHAnsi" w:hAnsiTheme="minorHAnsi"/>
          <w:color w:val="000000"/>
          <w:sz w:val="22"/>
          <w:szCs w:val="22"/>
        </w:rPr>
        <w:t>.</w:t>
      </w:r>
    </w:p>
    <w:p w14:paraId="33D08A7F" w14:textId="7D2C986B" w:rsidR="006334EB" w:rsidRPr="00065E3C" w:rsidRDefault="00482628" w:rsidP="00482628">
      <w:pPr>
        <w:pStyle w:val="ListParagraph"/>
        <w:numPr>
          <w:ilvl w:val="0"/>
          <w:numId w:val="9"/>
        </w:numPr>
        <w:spacing w:before="0" w:beforeAutospacing="0" w:after="0" w:afterAutospacing="0"/>
        <w:jc w:val="both"/>
        <w:rPr>
          <w:rFonts w:asciiTheme="minorHAnsi" w:hAnsiTheme="minorHAnsi" w:cs="Arial"/>
          <w:color w:val="000000"/>
          <w:sz w:val="22"/>
          <w:szCs w:val="22"/>
        </w:rPr>
      </w:pPr>
      <w:r w:rsidRPr="00065E3C">
        <w:rPr>
          <w:rFonts w:asciiTheme="minorHAnsi" w:hAnsiTheme="minorHAnsi"/>
          <w:color w:val="000000"/>
          <w:sz w:val="22"/>
          <w:szCs w:val="22"/>
        </w:rPr>
        <w:t xml:space="preserve">У випадку Постачальника фінансових послуг, який не є банком, </w:t>
      </w:r>
      <w:r w:rsidR="00AD6CBE" w:rsidRPr="00065E3C">
        <w:rPr>
          <w:rFonts w:asciiTheme="minorHAnsi" w:hAnsiTheme="minorHAnsi"/>
          <w:color w:val="000000"/>
          <w:sz w:val="22"/>
          <w:szCs w:val="22"/>
        </w:rPr>
        <w:t>інформацію</w:t>
      </w:r>
      <w:r w:rsidRPr="00065E3C">
        <w:rPr>
          <w:rFonts w:asciiTheme="minorHAnsi" w:hAnsiTheme="minorHAnsi"/>
          <w:color w:val="000000"/>
          <w:sz w:val="22"/>
          <w:szCs w:val="22"/>
        </w:rPr>
        <w:t xml:space="preserve"> щодо </w:t>
      </w:r>
      <w:r w:rsidRPr="00065E3C">
        <w:rPr>
          <w:rFonts w:asciiTheme="minorHAnsi" w:hAnsiTheme="minorHAnsi"/>
          <w:b/>
          <w:color w:val="000000"/>
          <w:sz w:val="22"/>
          <w:szCs w:val="22"/>
        </w:rPr>
        <w:t xml:space="preserve">наявності </w:t>
      </w:r>
      <w:r w:rsidR="00B64DC5" w:rsidRPr="00065E3C">
        <w:rPr>
          <w:rFonts w:asciiTheme="minorHAnsi" w:hAnsiTheme="minorHAnsi"/>
          <w:b/>
          <w:color w:val="000000"/>
          <w:sz w:val="22"/>
          <w:szCs w:val="22"/>
        </w:rPr>
        <w:t xml:space="preserve">Гарантії </w:t>
      </w:r>
      <w:r w:rsidRPr="00065E3C">
        <w:rPr>
          <w:rFonts w:asciiTheme="minorHAnsi" w:hAnsiTheme="minorHAnsi"/>
          <w:b/>
          <w:color w:val="000000"/>
          <w:sz w:val="22"/>
          <w:szCs w:val="22"/>
        </w:rPr>
        <w:t>виконання</w:t>
      </w:r>
      <w:r w:rsidRPr="00065E3C">
        <w:rPr>
          <w:rFonts w:asciiTheme="minorHAnsi" w:hAnsiTheme="minorHAnsi"/>
          <w:color w:val="000000"/>
          <w:sz w:val="22"/>
          <w:szCs w:val="22"/>
        </w:rPr>
        <w:t>.</w:t>
      </w:r>
    </w:p>
    <w:p w14:paraId="7043B670" w14:textId="77777777" w:rsidR="00B850C2" w:rsidRPr="00065E3C" w:rsidRDefault="00B850C2" w:rsidP="00B850C2">
      <w:pPr>
        <w:spacing w:after="0" w:line="240" w:lineRule="auto"/>
        <w:jc w:val="both"/>
        <w:rPr>
          <w:rFonts w:cs="Arial"/>
        </w:rPr>
      </w:pPr>
    </w:p>
    <w:p w14:paraId="72CCDD00" w14:textId="77777777" w:rsidR="00B850C2" w:rsidRPr="00065E3C" w:rsidRDefault="00B850C2" w:rsidP="00B850C2">
      <w:pPr>
        <w:spacing w:after="0" w:line="240" w:lineRule="auto"/>
        <w:jc w:val="both"/>
        <w:rPr>
          <w:rFonts w:cs="Arial"/>
        </w:rPr>
      </w:pPr>
    </w:p>
    <w:p w14:paraId="2D4C17D2" w14:textId="77777777" w:rsidR="00196DE6" w:rsidRPr="00065E3C" w:rsidRDefault="004C5B28" w:rsidP="00B850C2">
      <w:pPr>
        <w:spacing w:after="0" w:line="240" w:lineRule="auto"/>
        <w:jc w:val="both"/>
        <w:rPr>
          <w:rFonts w:eastAsia="Times New Roman" w:cs="Arial"/>
        </w:rPr>
      </w:pPr>
      <w:r w:rsidRPr="00065E3C">
        <w:rPr>
          <w:b/>
          <w:bCs/>
        </w:rPr>
        <w:t>V. Страхування</w:t>
      </w:r>
    </w:p>
    <w:p w14:paraId="71FA2039" w14:textId="21A1B926" w:rsidR="00083234" w:rsidRPr="00065E3C" w:rsidRDefault="00196DE6" w:rsidP="00B850C2">
      <w:pPr>
        <w:spacing w:after="0" w:line="240" w:lineRule="auto"/>
        <w:jc w:val="both"/>
        <w:rPr>
          <w:rFonts w:eastAsia="Times New Roman" w:cs="Arial"/>
          <w:color w:val="000000"/>
        </w:rPr>
      </w:pPr>
      <w:r w:rsidRPr="00065E3C">
        <w:rPr>
          <w:color w:val="000000"/>
        </w:rPr>
        <w:t>ПФП повинен зазначити механізм страхування, який діє або який планується впровадити з метою забезпечення необхідних фінансових гарантій у випадках шахрайства, розкрадання або втрати коштів</w:t>
      </w:r>
      <w:r w:rsidR="00147E5D" w:rsidRPr="00065E3C">
        <w:rPr>
          <w:color w:val="000000"/>
        </w:rPr>
        <w:t>, виділених</w:t>
      </w:r>
      <w:r w:rsidRPr="00065E3C">
        <w:rPr>
          <w:color w:val="000000"/>
        </w:rPr>
        <w:t xml:space="preserve"> </w:t>
      </w:r>
      <w:r w:rsidR="00147E5D" w:rsidRPr="00065E3C">
        <w:rPr>
          <w:color w:val="000000"/>
        </w:rPr>
        <w:t>на</w:t>
      </w:r>
      <w:r w:rsidR="00423355" w:rsidRPr="00065E3C">
        <w:rPr>
          <w:color w:val="000000"/>
        </w:rPr>
        <w:t xml:space="preserve"> </w:t>
      </w:r>
      <w:r w:rsidRPr="00065E3C">
        <w:rPr>
          <w:color w:val="000000"/>
        </w:rPr>
        <w:t>ц</w:t>
      </w:r>
      <w:r w:rsidR="00147E5D" w:rsidRPr="00065E3C">
        <w:rPr>
          <w:color w:val="000000"/>
        </w:rPr>
        <w:t>ей</w:t>
      </w:r>
      <w:r w:rsidRPr="00065E3C">
        <w:rPr>
          <w:color w:val="000000"/>
        </w:rPr>
        <w:t xml:space="preserve"> проект, </w:t>
      </w:r>
      <w:r w:rsidR="00147E5D" w:rsidRPr="00065E3C">
        <w:rPr>
          <w:color w:val="000000"/>
        </w:rPr>
        <w:t>за які</w:t>
      </w:r>
      <w:r w:rsidRPr="00065E3C">
        <w:rPr>
          <w:color w:val="000000"/>
        </w:rPr>
        <w:t xml:space="preserve"> відповіда</w:t>
      </w:r>
      <w:r w:rsidR="00147E5D" w:rsidRPr="00065E3C">
        <w:rPr>
          <w:color w:val="000000"/>
        </w:rPr>
        <w:t>є</w:t>
      </w:r>
      <w:r w:rsidRPr="00065E3C">
        <w:rPr>
          <w:color w:val="000000"/>
        </w:rPr>
        <w:t xml:space="preserve"> ПФП, зокрема початкового переказу коштів УВКБ ООН на спеціальний рахунок ПФП та наступного розподілу за субрахунками та прив'язки до дебетових карток</w:t>
      </w:r>
      <w:r w:rsidR="003A060C" w:rsidRPr="00065E3C">
        <w:rPr>
          <w:color w:val="000000"/>
        </w:rPr>
        <w:t xml:space="preserve"> (за наявності)</w:t>
      </w:r>
      <w:r w:rsidRPr="00065E3C">
        <w:rPr>
          <w:color w:val="000000"/>
        </w:rPr>
        <w:t>.</w:t>
      </w:r>
    </w:p>
    <w:p w14:paraId="6108A48D" w14:textId="77777777" w:rsidR="00B850C2" w:rsidRPr="00065E3C" w:rsidRDefault="00B850C2" w:rsidP="00B850C2">
      <w:pPr>
        <w:spacing w:after="0" w:line="240" w:lineRule="auto"/>
        <w:jc w:val="both"/>
        <w:rPr>
          <w:rFonts w:eastAsia="Times New Roman" w:cs="Arial"/>
          <w:color w:val="000000"/>
          <w:lang w:eastAsia="en-GB"/>
        </w:rPr>
      </w:pPr>
    </w:p>
    <w:p w14:paraId="239D9AAD" w14:textId="77777777" w:rsidR="00B850C2" w:rsidRPr="00065E3C" w:rsidRDefault="00B850C2" w:rsidP="00B850C2">
      <w:pPr>
        <w:spacing w:after="0" w:line="240" w:lineRule="auto"/>
        <w:jc w:val="both"/>
        <w:rPr>
          <w:rFonts w:eastAsia="Times New Roman" w:cs="Arial"/>
          <w:color w:val="000000"/>
          <w:lang w:eastAsia="en-GB"/>
        </w:rPr>
      </w:pPr>
    </w:p>
    <w:p w14:paraId="23B318DB" w14:textId="60022983" w:rsidR="00E26180" w:rsidRPr="00065E3C" w:rsidRDefault="004C5B28" w:rsidP="00B850C2">
      <w:pPr>
        <w:spacing w:after="0" w:line="240" w:lineRule="auto"/>
        <w:jc w:val="both"/>
        <w:rPr>
          <w:rFonts w:eastAsia="Times New Roman" w:cs="Arial"/>
        </w:rPr>
      </w:pPr>
      <w:r w:rsidRPr="00065E3C">
        <w:rPr>
          <w:b/>
          <w:bCs/>
        </w:rPr>
        <w:t xml:space="preserve">VI. Оцінка </w:t>
      </w:r>
      <w:r w:rsidR="003A060C" w:rsidRPr="00065E3C">
        <w:rPr>
          <w:b/>
          <w:bCs/>
        </w:rPr>
        <w:t xml:space="preserve">ефективності діяльності </w:t>
      </w:r>
      <w:r w:rsidR="00482628" w:rsidRPr="00065E3C">
        <w:rPr>
          <w:b/>
          <w:bCs/>
        </w:rPr>
        <w:t>/ Ключові показники ефективності</w:t>
      </w:r>
    </w:p>
    <w:p w14:paraId="28CD3DA3" w14:textId="5C95A5EE" w:rsidR="00E26180" w:rsidRPr="00065E3C" w:rsidRDefault="00196DE6" w:rsidP="00B850C2">
      <w:pPr>
        <w:spacing w:after="0" w:line="240" w:lineRule="auto"/>
        <w:jc w:val="both"/>
        <w:rPr>
          <w:rFonts w:eastAsia="Times New Roman" w:cs="Arial"/>
          <w:color w:val="000000"/>
        </w:rPr>
      </w:pPr>
      <w:r w:rsidRPr="00065E3C">
        <w:rPr>
          <w:color w:val="000000"/>
        </w:rPr>
        <w:t xml:space="preserve">УВКБ ООН буде періодично переглядати </w:t>
      </w:r>
      <w:r w:rsidR="008840A7" w:rsidRPr="00065E3C">
        <w:rPr>
          <w:color w:val="000000"/>
        </w:rPr>
        <w:t xml:space="preserve">ефективність діяльності </w:t>
      </w:r>
      <w:r w:rsidRPr="00065E3C">
        <w:rPr>
          <w:color w:val="000000"/>
        </w:rPr>
        <w:t xml:space="preserve">ПФП з метою забезпечення, з-поміж іншого, </w:t>
      </w:r>
      <w:r w:rsidR="003A060C" w:rsidRPr="00065E3C">
        <w:rPr>
          <w:color w:val="000000"/>
        </w:rPr>
        <w:t>наступних моментів</w:t>
      </w:r>
      <w:r w:rsidRPr="00065E3C">
        <w:rPr>
          <w:color w:val="000000"/>
        </w:rPr>
        <w:t>:</w:t>
      </w:r>
    </w:p>
    <w:p w14:paraId="6F08FD1B" w14:textId="1180EC2D" w:rsidR="00482628" w:rsidRPr="00065E3C" w:rsidRDefault="00482628" w:rsidP="00482628">
      <w:pPr>
        <w:numPr>
          <w:ilvl w:val="0"/>
          <w:numId w:val="18"/>
        </w:numPr>
        <w:autoSpaceDE w:val="0"/>
        <w:autoSpaceDN w:val="0"/>
        <w:adjustRightInd w:val="0"/>
        <w:spacing w:after="0" w:line="240" w:lineRule="auto"/>
        <w:jc w:val="both"/>
        <w:rPr>
          <w:rFonts w:cs="Times New Roman"/>
        </w:rPr>
      </w:pPr>
      <w:r w:rsidRPr="00065E3C">
        <w:rPr>
          <w:rFonts w:cs="Times New Roman"/>
        </w:rPr>
        <w:t>продуктивність та ефективність виплат (показник: строк анулювання засобів здійснення платежів/зняття коштів після відповідного прохання УВКБ ООН у випадку втрати, крадіжки чи іншого інциденту);</w:t>
      </w:r>
    </w:p>
    <w:p w14:paraId="46E2DBD6" w14:textId="19F14235" w:rsidR="00482628" w:rsidRPr="00065E3C" w:rsidRDefault="00482628" w:rsidP="00482628">
      <w:pPr>
        <w:numPr>
          <w:ilvl w:val="0"/>
          <w:numId w:val="18"/>
        </w:numPr>
        <w:autoSpaceDE w:val="0"/>
        <w:autoSpaceDN w:val="0"/>
        <w:adjustRightInd w:val="0"/>
        <w:spacing w:after="0" w:line="240" w:lineRule="auto"/>
        <w:jc w:val="both"/>
        <w:rPr>
          <w:rFonts w:cs="Times New Roman"/>
        </w:rPr>
      </w:pPr>
      <w:r w:rsidRPr="00065E3C">
        <w:rPr>
          <w:rFonts w:cs="Times New Roman"/>
        </w:rPr>
        <w:t>строк переказу та виплати (показник: середній проміжок часу між переказом коштів УВКБ ООН на користь ПФП та наявністю коштів для зняття за допомогою картки [у днях]);</w:t>
      </w:r>
    </w:p>
    <w:p w14:paraId="0818714B" w14:textId="5785A625" w:rsidR="00482628" w:rsidRPr="00065E3C" w:rsidRDefault="00482628" w:rsidP="00482628">
      <w:pPr>
        <w:numPr>
          <w:ilvl w:val="0"/>
          <w:numId w:val="18"/>
        </w:numPr>
        <w:autoSpaceDE w:val="0"/>
        <w:autoSpaceDN w:val="0"/>
        <w:adjustRightInd w:val="0"/>
        <w:spacing w:after="0" w:line="240" w:lineRule="auto"/>
        <w:jc w:val="both"/>
        <w:rPr>
          <w:rFonts w:cs="Times New Roman"/>
        </w:rPr>
      </w:pPr>
      <w:r w:rsidRPr="00065E3C">
        <w:rPr>
          <w:rFonts w:cs="Times New Roman"/>
        </w:rPr>
        <w:t>безпека переказів (показник: відсутність порушень);</w:t>
      </w:r>
    </w:p>
    <w:p w14:paraId="2CBF07D7" w14:textId="3D43D0CD" w:rsidR="00482628" w:rsidRPr="00065E3C" w:rsidRDefault="00482628" w:rsidP="00482628">
      <w:pPr>
        <w:numPr>
          <w:ilvl w:val="0"/>
          <w:numId w:val="18"/>
        </w:numPr>
        <w:autoSpaceDE w:val="0"/>
        <w:autoSpaceDN w:val="0"/>
        <w:adjustRightInd w:val="0"/>
        <w:spacing w:after="0" w:line="240" w:lineRule="auto"/>
        <w:jc w:val="both"/>
        <w:rPr>
          <w:rFonts w:cs="Times New Roman"/>
        </w:rPr>
      </w:pPr>
      <w:r w:rsidRPr="00065E3C">
        <w:rPr>
          <w:rFonts w:cs="Times New Roman"/>
        </w:rPr>
        <w:t>технічна допомога та вирішення проблем (показник: середній час реагування на запити щодо обслуговування клієнта; кількість вирішених проблем по відношенню до загальної кількості проблем);</w:t>
      </w:r>
    </w:p>
    <w:p w14:paraId="379C826C" w14:textId="6DAE2FDF" w:rsidR="00482628" w:rsidRPr="00065E3C" w:rsidRDefault="00482628" w:rsidP="00482628">
      <w:pPr>
        <w:numPr>
          <w:ilvl w:val="0"/>
          <w:numId w:val="18"/>
        </w:numPr>
        <w:autoSpaceDE w:val="0"/>
        <w:autoSpaceDN w:val="0"/>
        <w:adjustRightInd w:val="0"/>
        <w:spacing w:after="0" w:line="240" w:lineRule="auto"/>
        <w:jc w:val="both"/>
        <w:rPr>
          <w:rFonts w:cs="Times New Roman"/>
        </w:rPr>
      </w:pPr>
      <w:r w:rsidRPr="00065E3C">
        <w:rPr>
          <w:rFonts w:cs="Times New Roman"/>
        </w:rPr>
        <w:t>точність обліку та звітів щодо виплати/зняття коштів (показник: щомісячні звіти);</w:t>
      </w:r>
    </w:p>
    <w:p w14:paraId="23C84F5D" w14:textId="19FF0F75" w:rsidR="00196DE6" w:rsidRPr="00065E3C" w:rsidRDefault="00482628" w:rsidP="00B850C2">
      <w:pPr>
        <w:pStyle w:val="ListParagraph"/>
        <w:numPr>
          <w:ilvl w:val="0"/>
          <w:numId w:val="18"/>
        </w:numPr>
        <w:spacing w:before="0" w:beforeAutospacing="0" w:after="0" w:afterAutospacing="0"/>
        <w:jc w:val="both"/>
        <w:rPr>
          <w:rFonts w:asciiTheme="minorHAnsi" w:hAnsiTheme="minorHAnsi" w:cs="Arial"/>
          <w:color w:val="000000"/>
          <w:sz w:val="22"/>
          <w:szCs w:val="22"/>
        </w:rPr>
      </w:pPr>
      <w:r w:rsidRPr="00065E3C">
        <w:rPr>
          <w:rFonts w:asciiTheme="minorHAnsi" w:hAnsiTheme="minorHAnsi" w:cs="Arial"/>
          <w:sz w:val="22"/>
          <w:szCs w:val="22"/>
        </w:rPr>
        <w:t>зручність та легкість використання механізму (показник: відстеження скарги клієнта та врегулювання).</w:t>
      </w:r>
    </w:p>
    <w:p w14:paraId="54A5ED77" w14:textId="590421EA" w:rsidR="00196DE6" w:rsidRPr="00065E3C" w:rsidRDefault="00196DE6" w:rsidP="00B850C2">
      <w:pPr>
        <w:spacing w:after="0" w:line="240" w:lineRule="auto"/>
        <w:jc w:val="both"/>
        <w:rPr>
          <w:rFonts w:eastAsia="Times New Roman" w:cs="Arial"/>
          <w:color w:val="000000"/>
        </w:rPr>
      </w:pPr>
      <w:r w:rsidRPr="00065E3C">
        <w:rPr>
          <w:color w:val="000000"/>
        </w:rPr>
        <w:t xml:space="preserve">У поданих документах мають бути </w:t>
      </w:r>
      <w:r w:rsidR="00482628" w:rsidRPr="00065E3C">
        <w:rPr>
          <w:color w:val="000000"/>
        </w:rPr>
        <w:t xml:space="preserve">підтверджені або </w:t>
      </w:r>
      <w:r w:rsidRPr="00065E3C">
        <w:rPr>
          <w:color w:val="000000"/>
        </w:rPr>
        <w:t>описані ключові показники ефективності, які буд</w:t>
      </w:r>
      <w:r w:rsidR="008D236A" w:rsidRPr="00065E3C">
        <w:rPr>
          <w:color w:val="000000"/>
        </w:rPr>
        <w:t>уть</w:t>
      </w:r>
      <w:r w:rsidRPr="00065E3C">
        <w:rPr>
          <w:color w:val="000000"/>
        </w:rPr>
        <w:t xml:space="preserve"> використовувати</w:t>
      </w:r>
      <w:r w:rsidR="008D236A" w:rsidRPr="00065E3C">
        <w:rPr>
          <w:color w:val="000000"/>
        </w:rPr>
        <w:t>ся, а також можливості</w:t>
      </w:r>
      <w:r w:rsidRPr="00065E3C">
        <w:rPr>
          <w:color w:val="000000"/>
        </w:rPr>
        <w:t xml:space="preserve"> щодо </w:t>
      </w:r>
      <w:r w:rsidR="008D236A" w:rsidRPr="00065E3C">
        <w:rPr>
          <w:color w:val="000000"/>
        </w:rPr>
        <w:t xml:space="preserve">періодичного надання </w:t>
      </w:r>
      <w:r w:rsidR="0026712B" w:rsidRPr="00065E3C">
        <w:rPr>
          <w:color w:val="000000"/>
        </w:rPr>
        <w:t>звітів</w:t>
      </w:r>
      <w:r w:rsidR="008D236A" w:rsidRPr="00065E3C">
        <w:rPr>
          <w:color w:val="000000"/>
        </w:rPr>
        <w:t xml:space="preserve"> про ефективність діяльності</w:t>
      </w:r>
      <w:r w:rsidRPr="00065E3C">
        <w:rPr>
          <w:color w:val="000000"/>
        </w:rPr>
        <w:t>. </w:t>
      </w:r>
    </w:p>
    <w:p w14:paraId="7C93DDDF" w14:textId="77777777" w:rsidR="00196DE6" w:rsidRPr="00065E3C" w:rsidRDefault="00196DE6" w:rsidP="00B850C2">
      <w:pPr>
        <w:spacing w:after="0" w:line="240" w:lineRule="auto"/>
        <w:jc w:val="both"/>
        <w:rPr>
          <w:rFonts w:eastAsia="Times New Roman" w:cs="Arial"/>
          <w:color w:val="000000"/>
        </w:rPr>
      </w:pPr>
      <w:r w:rsidRPr="00065E3C">
        <w:rPr>
          <w:color w:val="000000"/>
        </w:rPr>
        <w:t> </w:t>
      </w:r>
    </w:p>
    <w:p w14:paraId="0619F6F7" w14:textId="77777777" w:rsidR="00B850C2" w:rsidRPr="00065E3C" w:rsidRDefault="00B850C2" w:rsidP="00B850C2">
      <w:pPr>
        <w:spacing w:after="0" w:line="240" w:lineRule="auto"/>
        <w:ind w:left="360"/>
        <w:jc w:val="both"/>
        <w:rPr>
          <w:rFonts w:cs="Arial"/>
          <w:color w:val="000000"/>
        </w:rPr>
      </w:pPr>
    </w:p>
    <w:p w14:paraId="16DFC3A6" w14:textId="13E97779" w:rsidR="00196DE6" w:rsidRPr="00065E3C" w:rsidRDefault="0029244A" w:rsidP="00B850C2">
      <w:pPr>
        <w:spacing w:after="0" w:line="240" w:lineRule="auto"/>
        <w:jc w:val="both"/>
        <w:rPr>
          <w:rFonts w:eastAsia="Times New Roman" w:cs="Arial"/>
        </w:rPr>
      </w:pPr>
      <w:r w:rsidRPr="00065E3C">
        <w:rPr>
          <w:b/>
          <w:bCs/>
        </w:rPr>
        <w:t>VII. Термін</w:t>
      </w:r>
      <w:r w:rsidR="000730C3" w:rsidRPr="00065E3C">
        <w:rPr>
          <w:b/>
          <w:bCs/>
        </w:rPr>
        <w:t xml:space="preserve"> дії контракту</w:t>
      </w:r>
    </w:p>
    <w:p w14:paraId="21617679" w14:textId="77777777" w:rsidR="00196DE6" w:rsidRPr="00065E3C" w:rsidRDefault="009E79E1" w:rsidP="00B850C2">
      <w:pPr>
        <w:spacing w:after="0" w:line="240" w:lineRule="auto"/>
        <w:jc w:val="both"/>
        <w:rPr>
          <w:rFonts w:eastAsia="Times New Roman" w:cs="Arial"/>
          <w:color w:val="000000"/>
        </w:rPr>
      </w:pPr>
      <w:r w:rsidRPr="00065E3C">
        <w:t>Пропонована рамкова угода(и) буде підписана на строк 24 місяці, з можливістю продовження ще на 12 місяців, виходячи з рівня виконання.</w:t>
      </w:r>
    </w:p>
    <w:p w14:paraId="2B9173F3" w14:textId="77777777" w:rsidR="00B850C2" w:rsidRPr="00065E3C" w:rsidRDefault="00B850C2" w:rsidP="00B850C2">
      <w:pPr>
        <w:spacing w:after="0" w:line="240" w:lineRule="auto"/>
        <w:jc w:val="both"/>
        <w:rPr>
          <w:rFonts w:eastAsia="Times New Roman" w:cs="Arial"/>
          <w:color w:val="000000"/>
          <w:lang w:eastAsia="en-GB"/>
        </w:rPr>
      </w:pPr>
    </w:p>
    <w:p w14:paraId="2D24125C" w14:textId="77777777" w:rsidR="00B850C2" w:rsidRPr="00065E3C" w:rsidRDefault="00B850C2" w:rsidP="00B850C2">
      <w:pPr>
        <w:spacing w:after="0" w:line="240" w:lineRule="auto"/>
        <w:jc w:val="both"/>
        <w:rPr>
          <w:rFonts w:eastAsia="Times New Roman" w:cs="Arial"/>
          <w:color w:val="000000"/>
          <w:lang w:eastAsia="en-GB"/>
        </w:rPr>
      </w:pPr>
    </w:p>
    <w:p w14:paraId="330AB828" w14:textId="77777777" w:rsidR="00196DE6" w:rsidRPr="00065E3C" w:rsidRDefault="00196DE6" w:rsidP="00B850C2">
      <w:pPr>
        <w:spacing w:after="0" w:line="240" w:lineRule="auto"/>
        <w:jc w:val="both"/>
        <w:rPr>
          <w:rFonts w:eastAsia="Times New Roman" w:cs="Arial"/>
        </w:rPr>
      </w:pPr>
      <w:r w:rsidRPr="00065E3C">
        <w:rPr>
          <w:b/>
          <w:bCs/>
        </w:rPr>
        <w:t>VIII. Дотримання національного законодавства</w:t>
      </w:r>
    </w:p>
    <w:p w14:paraId="7DD97122" w14:textId="1737CCDD" w:rsidR="00196DE6" w:rsidRPr="00065E3C" w:rsidRDefault="00196DE6" w:rsidP="00B850C2">
      <w:pPr>
        <w:spacing w:after="0" w:line="240" w:lineRule="auto"/>
        <w:jc w:val="both"/>
        <w:rPr>
          <w:rFonts w:eastAsia="Times New Roman" w:cs="Arial"/>
          <w:color w:val="000000"/>
        </w:rPr>
      </w:pPr>
      <w:r w:rsidRPr="00065E3C">
        <w:rPr>
          <w:color w:val="000000"/>
        </w:rPr>
        <w:t xml:space="preserve">Всі фінансові перекази та інші пропоновані послуги, а також інфраструктура, що лежить в основі, повинні відповідати національній нормативно-правовій базі, зокрема стосовно ліцензій, що надаються Урядом, оподаткування, ЗСК, протидії відмиванню грошей, боротьби з тероризмом, міжнародних санкцій, а також законам/стандартам стосовно захисту персональних даних та/або обов'язкових вимог щодо інформаційної безпеки. У пропозиціях мають бути надані необхідні засвідчення </w:t>
      </w:r>
      <w:r w:rsidR="00482628" w:rsidRPr="00065E3C">
        <w:rPr>
          <w:color w:val="000000"/>
        </w:rPr>
        <w:t xml:space="preserve">або лист </w:t>
      </w:r>
      <w:r w:rsidRPr="00065E3C">
        <w:rPr>
          <w:color w:val="000000"/>
        </w:rPr>
        <w:t>для підтвердження того, що механізм переказу та виплати коштів повністю відповідає національному законодавству.</w:t>
      </w:r>
    </w:p>
    <w:p w14:paraId="0BE7BD55" w14:textId="77777777" w:rsidR="00B850C2" w:rsidRPr="00065E3C" w:rsidRDefault="00B850C2" w:rsidP="00B850C2">
      <w:pPr>
        <w:spacing w:after="0" w:line="240" w:lineRule="auto"/>
        <w:jc w:val="both"/>
        <w:rPr>
          <w:rFonts w:eastAsia="Times New Roman" w:cs="Arial"/>
          <w:color w:val="000000"/>
          <w:lang w:eastAsia="en-GB"/>
        </w:rPr>
      </w:pPr>
    </w:p>
    <w:p w14:paraId="3C91F9F2" w14:textId="77777777" w:rsidR="00B850C2" w:rsidRPr="00065E3C" w:rsidRDefault="00B850C2" w:rsidP="00B850C2">
      <w:pPr>
        <w:spacing w:after="0" w:line="240" w:lineRule="auto"/>
        <w:jc w:val="both"/>
        <w:rPr>
          <w:rFonts w:eastAsia="Times New Roman" w:cs="Arial"/>
          <w:color w:val="000000"/>
          <w:lang w:eastAsia="en-GB"/>
        </w:rPr>
      </w:pPr>
    </w:p>
    <w:p w14:paraId="19D6318C" w14:textId="56AF576A" w:rsidR="00866424" w:rsidRPr="00065E3C" w:rsidRDefault="00BA0EC4" w:rsidP="00B850C2">
      <w:pPr>
        <w:spacing w:after="0" w:line="240" w:lineRule="auto"/>
        <w:jc w:val="both"/>
        <w:rPr>
          <w:rFonts w:cs="Arial"/>
          <w:b/>
        </w:rPr>
      </w:pPr>
      <w:r w:rsidRPr="00065E3C">
        <w:rPr>
          <w:b/>
          <w:color w:val="000000"/>
        </w:rPr>
        <w:t xml:space="preserve">IX. </w:t>
      </w:r>
      <w:r w:rsidRPr="00065E3C">
        <w:rPr>
          <w:b/>
        </w:rPr>
        <w:t>Вирішення спорів та право</w:t>
      </w:r>
      <w:r w:rsidR="0029244A" w:rsidRPr="00065E3C">
        <w:rPr>
          <w:b/>
        </w:rPr>
        <w:t>, що</w:t>
      </w:r>
      <w:r w:rsidR="0029244A" w:rsidRPr="00065E3C">
        <w:t xml:space="preserve"> </w:t>
      </w:r>
      <w:r w:rsidR="0029244A" w:rsidRPr="00065E3C">
        <w:rPr>
          <w:b/>
        </w:rPr>
        <w:t>застосовується</w:t>
      </w:r>
    </w:p>
    <w:p w14:paraId="493775A4" w14:textId="355A9705" w:rsidR="00866424" w:rsidRPr="00065E3C" w:rsidRDefault="00866424" w:rsidP="00B850C2">
      <w:pPr>
        <w:spacing w:after="0" w:line="240" w:lineRule="auto"/>
        <w:jc w:val="both"/>
        <w:rPr>
          <w:rFonts w:cs="Arial"/>
        </w:rPr>
      </w:pPr>
      <w:r w:rsidRPr="00065E3C">
        <w:t xml:space="preserve">Будь-які спори, суперечності або претензії, які виникають внаслідок або в зв'язку з цим контрактом, будуть підпадати під дію статті 18 </w:t>
      </w:r>
      <w:r w:rsidR="00423355" w:rsidRPr="00065E3C">
        <w:t xml:space="preserve">та </w:t>
      </w:r>
      <w:r w:rsidRPr="00065E3C">
        <w:t>регулюватися виключно статтею 18 Загальних умов Контрактів УВКБ ООН на надання товарів та послуг, які будуть додані до контракту. Тлумачення, трактування та виконання Контракту буде регулюватися виключно загальними принципами міжнародного комерційного права, при цьому виключається будь-який вибір норм права, у відповідності з якими цей Контракт підпадав би під закони будь-якої юрисдикції.</w:t>
      </w:r>
    </w:p>
    <w:p w14:paraId="0EA5DBA3" w14:textId="77777777" w:rsidR="00B850C2" w:rsidRPr="00065E3C" w:rsidRDefault="00B850C2" w:rsidP="00B850C2">
      <w:pPr>
        <w:spacing w:after="0" w:line="240" w:lineRule="auto"/>
        <w:jc w:val="both"/>
        <w:rPr>
          <w:rFonts w:cs="Arial"/>
        </w:rPr>
      </w:pPr>
    </w:p>
    <w:p w14:paraId="472E94A0" w14:textId="77777777" w:rsidR="00B850C2" w:rsidRPr="00065E3C" w:rsidRDefault="00B850C2" w:rsidP="00B850C2">
      <w:pPr>
        <w:spacing w:after="0" w:line="240" w:lineRule="auto"/>
        <w:jc w:val="both"/>
        <w:rPr>
          <w:rFonts w:cs="Arial"/>
        </w:rPr>
      </w:pPr>
    </w:p>
    <w:p w14:paraId="6FA8EDBD" w14:textId="77777777" w:rsidR="00866424" w:rsidRPr="00065E3C" w:rsidRDefault="00866424" w:rsidP="00B850C2">
      <w:pPr>
        <w:spacing w:after="0" w:line="240" w:lineRule="auto"/>
        <w:jc w:val="both"/>
        <w:rPr>
          <w:rFonts w:cs="Arial"/>
          <w:b/>
        </w:rPr>
      </w:pPr>
      <w:r w:rsidRPr="00065E3C">
        <w:rPr>
          <w:b/>
        </w:rPr>
        <w:t>X. Привілеї та імунітети</w:t>
      </w:r>
    </w:p>
    <w:p w14:paraId="145EF565" w14:textId="76786E79" w:rsidR="00694875" w:rsidRPr="00065E3C" w:rsidRDefault="00866424" w:rsidP="00B850C2">
      <w:pPr>
        <w:spacing w:after="0" w:line="240" w:lineRule="auto"/>
        <w:jc w:val="both"/>
        <w:rPr>
          <w:rFonts w:eastAsia="Times New Roman" w:cs="Arial"/>
          <w:color w:val="000000"/>
        </w:rPr>
      </w:pPr>
      <w:r w:rsidRPr="00065E3C">
        <w:t xml:space="preserve">Постачальник фінансових послуг визнає та погоджується з тим, що УВКБ ООН, його власність, кошти та активи, а також його посадові особи та консультанти користуються привілеями та імунітетами, наданими у відповідності до Конвенції 1946 року про привілеї та імунітети Об'єднаних Націй. Банківський рахунок УВКБ ООН </w:t>
      </w:r>
      <w:r w:rsidR="00423355" w:rsidRPr="00065E3C">
        <w:t xml:space="preserve">матиме </w:t>
      </w:r>
      <w:r w:rsidRPr="00065E3C">
        <w:t>привіле</w:t>
      </w:r>
      <w:r w:rsidR="00423355" w:rsidRPr="00065E3C">
        <w:t>ї</w:t>
      </w:r>
      <w:r w:rsidRPr="00065E3C">
        <w:t xml:space="preserve"> та імунітети УВКБ ООН, в тому числі </w:t>
      </w:r>
      <w:r w:rsidR="00423355" w:rsidRPr="00065E3C">
        <w:t xml:space="preserve">повний </w:t>
      </w:r>
      <w:r w:rsidRPr="00065E3C">
        <w:t>імунітет щодо будь-якого арешту, застави або іншого обтяження по відношенню до рахунків, власником яких є УВКБ ООН, або будь-яких коштів, що знаходяться на цих рахунках.</w:t>
      </w:r>
    </w:p>
    <w:p w14:paraId="52EBCC8F" w14:textId="77777777" w:rsidR="00517772" w:rsidRPr="00065E3C" w:rsidRDefault="00517772" w:rsidP="00B850C2">
      <w:pPr>
        <w:spacing w:after="0" w:line="240" w:lineRule="auto"/>
        <w:jc w:val="both"/>
        <w:rPr>
          <w:rFonts w:eastAsia="Times New Roman" w:cs="Arial"/>
          <w:color w:val="000000"/>
          <w:lang w:eastAsia="en-GB"/>
        </w:rPr>
      </w:pPr>
    </w:p>
    <w:p w14:paraId="674289BC" w14:textId="77777777" w:rsidR="006014D6" w:rsidRPr="00027F0A" w:rsidRDefault="006014D6" w:rsidP="00B850C2">
      <w:pPr>
        <w:pBdr>
          <w:bottom w:val="single" w:sz="4" w:space="1" w:color="auto"/>
        </w:pBdr>
        <w:spacing w:after="0" w:line="240" w:lineRule="auto"/>
        <w:jc w:val="both"/>
        <w:rPr>
          <w:rFonts w:eastAsia="Times New Roman" w:cs="Arial"/>
          <w:color w:val="000000"/>
        </w:rPr>
      </w:pPr>
      <w:r w:rsidRPr="00065E3C">
        <w:rPr>
          <w:color w:val="000000"/>
        </w:rPr>
        <w:t>КІНЕЦЬ</w:t>
      </w:r>
    </w:p>
    <w:sectPr w:rsidR="006014D6" w:rsidRPr="00027F0A" w:rsidSect="007C5757">
      <w:headerReference w:type="default" r:id="rId8"/>
      <w:headerReference w:type="first" r:id="rId9"/>
      <w:foot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EC9B8F" w14:textId="77777777" w:rsidR="006A009F" w:rsidRDefault="006A009F" w:rsidP="00413A0E">
      <w:pPr>
        <w:spacing w:after="0" w:line="240" w:lineRule="auto"/>
      </w:pPr>
      <w:r>
        <w:separator/>
      </w:r>
    </w:p>
  </w:endnote>
  <w:endnote w:type="continuationSeparator" w:id="0">
    <w:p w14:paraId="20F3A4D4" w14:textId="77777777" w:rsidR="006A009F" w:rsidRDefault="006A009F" w:rsidP="00413A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0EE11" w14:textId="547663C4" w:rsidR="005D27EC" w:rsidRPr="00E60310" w:rsidRDefault="005D27EC" w:rsidP="00E60310">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0006CC" w14:textId="77777777" w:rsidR="006A009F" w:rsidRDefault="006A009F" w:rsidP="00413A0E">
      <w:pPr>
        <w:spacing w:after="0" w:line="240" w:lineRule="auto"/>
      </w:pPr>
      <w:r>
        <w:separator/>
      </w:r>
    </w:p>
  </w:footnote>
  <w:footnote w:type="continuationSeparator" w:id="0">
    <w:p w14:paraId="2D6C5494" w14:textId="77777777" w:rsidR="006A009F" w:rsidRDefault="006A009F" w:rsidP="00413A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9845F" w14:textId="77777777" w:rsidR="00850390" w:rsidRDefault="00850390" w:rsidP="00870EE5">
    <w:pPr>
      <w:spacing w:before="100" w:after="0" w:line="240" w:lineRule="auto"/>
      <w:jc w:val="center"/>
      <w:rPr>
        <w:rFonts w:ascii="Arial" w:eastAsia="Times New Roman" w:hAnsi="Arial" w:cs="Arial"/>
        <w:b/>
        <w:bCs/>
        <w:color w:val="000000"/>
        <w:sz w:val="20"/>
        <w:szCs w:val="20"/>
        <w:lang w:val="en-US" w:eastAsia="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EE950" w14:textId="2DD3CE3F" w:rsidR="00850390" w:rsidRPr="00BA0EC4" w:rsidRDefault="00850390" w:rsidP="007421B8">
    <w:pPr>
      <w:spacing w:after="0"/>
      <w:ind w:right="-57"/>
      <w:jc w:val="center"/>
      <w:rPr>
        <w:rFonts w:eastAsia="Arial Unicode MS" w:cs="Arial"/>
        <w:b/>
        <w:sz w:val="24"/>
        <w:szCs w:val="24"/>
      </w:rPr>
    </w:pPr>
    <w:r>
      <w:rPr>
        <w:b/>
        <w:bCs/>
        <w:color w:val="000000"/>
        <w:sz w:val="24"/>
        <w:szCs w:val="24"/>
      </w:rPr>
      <w:t xml:space="preserve">ЗАПИТ НА ОТРИМАННЯ ПРОПОЗИЦІЙ:  </w:t>
    </w:r>
    <w:r>
      <w:rPr>
        <w:b/>
        <w:sz w:val="24"/>
        <w:szCs w:val="24"/>
      </w:rPr>
      <w:t>№</w:t>
    </w:r>
    <w:r>
      <w:rPr>
        <w:b/>
        <w:i/>
        <w:iCs/>
        <w:sz w:val="24"/>
        <w:szCs w:val="24"/>
      </w:rPr>
      <w:t xml:space="preserve"> </w:t>
    </w:r>
    <w:r>
      <w:rPr>
        <w:b/>
        <w:sz w:val="24"/>
        <w:szCs w:val="24"/>
      </w:rPr>
      <w:t>RFP</w:t>
    </w:r>
    <w:r w:rsidR="00A43BA3">
      <w:rPr>
        <w:b/>
        <w:sz w:val="24"/>
        <w:szCs w:val="24"/>
      </w:rPr>
      <w:t xml:space="preserve"> 2019-54</w:t>
    </w:r>
  </w:p>
  <w:p w14:paraId="54097F46" w14:textId="5F5DD855" w:rsidR="00850390" w:rsidRPr="00A43BA3" w:rsidRDefault="0029244A" w:rsidP="007421B8">
    <w:pPr>
      <w:spacing w:after="0" w:line="240" w:lineRule="auto"/>
      <w:jc w:val="center"/>
      <w:rPr>
        <w:b/>
        <w:bCs/>
        <w:i/>
      </w:rPr>
    </w:pPr>
    <w:r>
      <w:rPr>
        <w:b/>
        <w:bCs/>
        <w:i/>
      </w:rPr>
      <w:t>Н</w:t>
    </w:r>
    <w:r w:rsidR="00850390" w:rsidRPr="00D901E5">
      <w:rPr>
        <w:b/>
        <w:bCs/>
        <w:i/>
      </w:rPr>
      <w:t>адання фінансових послуг</w:t>
    </w:r>
    <w:r w:rsidR="00850390">
      <w:rPr>
        <w:b/>
        <w:bCs/>
        <w:i/>
      </w:rPr>
      <w:t xml:space="preserve"> УВКБ ООН в </w:t>
    </w:r>
    <w:r w:rsidR="00850390" w:rsidRPr="00A43BA3">
      <w:rPr>
        <w:b/>
        <w:bCs/>
        <w:i/>
      </w:rPr>
      <w:t>УКРАЇНІ</w:t>
    </w:r>
  </w:p>
  <w:p w14:paraId="0B6478C6" w14:textId="77777777" w:rsidR="00850390" w:rsidRPr="00BA0EC4" w:rsidRDefault="00850390" w:rsidP="007421B8">
    <w:pPr>
      <w:spacing w:after="0"/>
      <w:ind w:right="-57"/>
      <w:jc w:val="center"/>
      <w:rPr>
        <w:rFonts w:eastAsia="Arial Unicode MS" w:cs="Arial"/>
        <w:b/>
        <w:sz w:val="24"/>
        <w:szCs w:val="24"/>
      </w:rPr>
    </w:pPr>
  </w:p>
  <w:p w14:paraId="2879FD54" w14:textId="77777777" w:rsidR="00850390" w:rsidRPr="00BA0EC4" w:rsidRDefault="00850390" w:rsidP="00614A4E">
    <w:pPr>
      <w:pBdr>
        <w:bottom w:val="single" w:sz="4" w:space="1" w:color="auto"/>
      </w:pBdr>
      <w:spacing w:after="0" w:line="240" w:lineRule="auto"/>
      <w:jc w:val="center"/>
      <w:rPr>
        <w:rFonts w:eastAsia="Times New Roman" w:cs="Arial"/>
        <w:b/>
        <w:bCs/>
        <w:color w:val="000000"/>
        <w:sz w:val="24"/>
        <w:szCs w:val="24"/>
      </w:rPr>
    </w:pPr>
    <w:r>
      <w:rPr>
        <w:b/>
        <w:bCs/>
        <w:color w:val="000000"/>
        <w:sz w:val="24"/>
        <w:szCs w:val="24"/>
      </w:rPr>
      <w:t>Додаток А - ТЕХНІЧНЕ ЗАВДАННЯ (ТЗ)</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8354F"/>
    <w:multiLevelType w:val="hybridMultilevel"/>
    <w:tmpl w:val="1A487A86"/>
    <w:lvl w:ilvl="0" w:tplc="FA16E6AC">
      <w:start w:val="1"/>
      <w:numFmt w:val="decimal"/>
      <w:lvlText w:val="%1."/>
      <w:lvlJc w:val="left"/>
      <w:pPr>
        <w:ind w:left="720" w:hanging="360"/>
      </w:pPr>
      <w:rPr>
        <w:rFonts w:asciiTheme="minorHAnsi" w:hAnsiTheme="minorHAnsi" w:hint="default"/>
        <w:sz w:val="22"/>
        <w:szCs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4F07454"/>
    <w:multiLevelType w:val="hybridMultilevel"/>
    <w:tmpl w:val="297A8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8D6A9A"/>
    <w:multiLevelType w:val="hybridMultilevel"/>
    <w:tmpl w:val="EA8CAB64"/>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lvl>
    <w:lvl w:ilvl="2" w:tplc="0809000D">
      <w:start w:val="1"/>
      <w:numFmt w:val="bullet"/>
      <w:lvlText w:val=""/>
      <w:lvlJc w:val="left"/>
      <w:pPr>
        <w:ind w:left="2160" w:hanging="180"/>
      </w:pPr>
      <w:rPr>
        <w:rFonts w:ascii="Wingdings" w:hAnsi="Wingding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6375C9"/>
    <w:multiLevelType w:val="hybridMultilevel"/>
    <w:tmpl w:val="CB564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BD095C"/>
    <w:multiLevelType w:val="hybridMultilevel"/>
    <w:tmpl w:val="A3B2726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B007C22"/>
    <w:multiLevelType w:val="hybridMultilevel"/>
    <w:tmpl w:val="D0A4C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6B374F"/>
    <w:multiLevelType w:val="hybridMultilevel"/>
    <w:tmpl w:val="239455EA"/>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4CE262E"/>
    <w:multiLevelType w:val="hybridMultilevel"/>
    <w:tmpl w:val="963CEE98"/>
    <w:lvl w:ilvl="0" w:tplc="141E1DAC">
      <w:start w:val="2"/>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C132D2"/>
    <w:multiLevelType w:val="multilevel"/>
    <w:tmpl w:val="5B50831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2B9415DB"/>
    <w:multiLevelType w:val="hybridMultilevel"/>
    <w:tmpl w:val="7E482C00"/>
    <w:lvl w:ilvl="0" w:tplc="24BED2D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762A8B"/>
    <w:multiLevelType w:val="hybridMultilevel"/>
    <w:tmpl w:val="91E8E5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0F2E11"/>
    <w:multiLevelType w:val="hybridMultilevel"/>
    <w:tmpl w:val="0E9E2522"/>
    <w:lvl w:ilvl="0" w:tplc="08090005">
      <w:start w:val="1"/>
      <w:numFmt w:val="bullet"/>
      <w:lvlText w:val=""/>
      <w:lvlJc w:val="left"/>
      <w:pPr>
        <w:ind w:left="754" w:hanging="360"/>
      </w:pPr>
      <w:rPr>
        <w:rFonts w:ascii="Wingdings" w:hAnsi="Wingdings"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2" w15:restartNumberingAfterBreak="0">
    <w:nsid w:val="4AAA11AD"/>
    <w:multiLevelType w:val="hybridMultilevel"/>
    <w:tmpl w:val="8738EC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F7573C"/>
    <w:multiLevelType w:val="hybridMultilevel"/>
    <w:tmpl w:val="AB788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D56026"/>
    <w:multiLevelType w:val="hybridMultilevel"/>
    <w:tmpl w:val="9C2A6B6E"/>
    <w:lvl w:ilvl="0" w:tplc="F6D87BEA">
      <w:start w:val="1"/>
      <w:numFmt w:val="lowerLetter"/>
      <w:lvlText w:val="%1."/>
      <w:lvlJc w:val="left"/>
      <w:pPr>
        <w:ind w:left="1080" w:hanging="360"/>
      </w:pPr>
      <w:rPr>
        <w:rFonts w:asciiTheme="minorHAnsi" w:hAnsiTheme="minorHAnsi" w:hint="default"/>
        <w:sz w:val="22"/>
        <w:szCs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8673EA6"/>
    <w:multiLevelType w:val="hybridMultilevel"/>
    <w:tmpl w:val="99CA4158"/>
    <w:lvl w:ilvl="0" w:tplc="EC1EBF5A">
      <w:start w:val="2"/>
      <w:numFmt w:val="bullet"/>
      <w:lvlText w:val="-"/>
      <w:lvlJc w:val="left"/>
      <w:pPr>
        <w:ind w:left="720" w:hanging="36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9816E7"/>
    <w:multiLevelType w:val="hybridMultilevel"/>
    <w:tmpl w:val="5EDCB88E"/>
    <w:lvl w:ilvl="0" w:tplc="EDC2AEC4">
      <w:start w:val="1"/>
      <w:numFmt w:val="decimal"/>
      <w:lvlText w:val="%1."/>
      <w:lvlJc w:val="left"/>
      <w:pPr>
        <w:ind w:left="720" w:hanging="720"/>
      </w:pPr>
    </w:lvl>
    <w:lvl w:ilvl="1" w:tplc="B234F10C">
      <w:start w:val="1"/>
      <w:numFmt w:val="lowerLetter"/>
      <w:lvlText w:val="%2."/>
      <w:lvlJc w:val="left"/>
      <w:pPr>
        <w:ind w:left="1080" w:hanging="360"/>
      </w:pPr>
      <w:rPr>
        <w:rFonts w:asciiTheme="minorHAnsi" w:hAnsiTheme="minorHAnsi" w:cs="Arial" w:hint="default"/>
      </w:rPr>
    </w:lvl>
    <w:lvl w:ilvl="2" w:tplc="0409001B">
      <w:start w:val="1"/>
      <w:numFmt w:val="lowerRoman"/>
      <w:lvlText w:val="%3."/>
      <w:lvlJc w:val="right"/>
      <w:pPr>
        <w:ind w:left="1800" w:hanging="180"/>
      </w:pPr>
    </w:lvl>
    <w:lvl w:ilvl="3" w:tplc="D480D42E">
      <w:start w:val="1"/>
      <w:numFmt w:val="decimal"/>
      <w:lvlText w:val="%4."/>
      <w:lvlJc w:val="left"/>
      <w:pPr>
        <w:ind w:left="2520" w:hanging="360"/>
      </w:pPr>
      <w:rPr>
        <w:rFonts w:asciiTheme="minorHAnsi" w:hAnsiTheme="minorHAnsi" w:hint="default"/>
        <w:sz w:val="22"/>
        <w:szCs w:val="22"/>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60F9084B"/>
    <w:multiLevelType w:val="hybridMultilevel"/>
    <w:tmpl w:val="9A96D78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A370B4"/>
    <w:multiLevelType w:val="hybridMultilevel"/>
    <w:tmpl w:val="706094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C65BCD"/>
    <w:multiLevelType w:val="hybridMultilevel"/>
    <w:tmpl w:val="3A122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645825"/>
    <w:multiLevelType w:val="hybridMultilevel"/>
    <w:tmpl w:val="708C3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F8430B"/>
    <w:multiLevelType w:val="hybridMultilevel"/>
    <w:tmpl w:val="F446D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7145C5"/>
    <w:multiLevelType w:val="hybridMultilevel"/>
    <w:tmpl w:val="C0308D4C"/>
    <w:lvl w:ilvl="0" w:tplc="24BED2D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3"/>
  </w:num>
  <w:num w:numId="3">
    <w:abstractNumId w:val="21"/>
  </w:num>
  <w:num w:numId="4">
    <w:abstractNumId w:val="9"/>
  </w:num>
  <w:num w:numId="5">
    <w:abstractNumId w:val="22"/>
  </w:num>
  <w:num w:numId="6">
    <w:abstractNumId w:val="1"/>
  </w:num>
  <w:num w:numId="7">
    <w:abstractNumId w:val="10"/>
  </w:num>
  <w:num w:numId="8">
    <w:abstractNumId w:val="17"/>
  </w:num>
  <w:num w:numId="9">
    <w:abstractNumId w:val="12"/>
  </w:num>
  <w:num w:numId="10">
    <w:abstractNumId w:val="11"/>
  </w:num>
  <w:num w:numId="11">
    <w:abstractNumId w:val="8"/>
  </w:num>
  <w:num w:numId="12">
    <w:abstractNumId w:val="4"/>
  </w:num>
  <w:num w:numId="13">
    <w:abstractNumId w:val="7"/>
  </w:num>
  <w:num w:numId="14">
    <w:abstractNumId w:val="15"/>
  </w:num>
  <w:num w:numId="15">
    <w:abstractNumId w:val="18"/>
  </w:num>
  <w:num w:numId="16">
    <w:abstractNumId w:val="5"/>
  </w:num>
  <w:num w:numId="17">
    <w:abstractNumId w:val="3"/>
  </w:num>
  <w:num w:numId="18">
    <w:abstractNumId w:val="20"/>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6"/>
  </w:num>
  <w:num w:numId="23">
    <w:abstractNumId w:val="16"/>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sTQ0sDAzMjc3NTRX0lEKTi0uzszPAykwrAUAbOC3ASwAAAA="/>
  </w:docVars>
  <w:rsids>
    <w:rsidRoot w:val="00196DE6"/>
    <w:rsid w:val="00001E18"/>
    <w:rsid w:val="0001151F"/>
    <w:rsid w:val="0001748A"/>
    <w:rsid w:val="00027F0A"/>
    <w:rsid w:val="00051863"/>
    <w:rsid w:val="0006267E"/>
    <w:rsid w:val="000633A9"/>
    <w:rsid w:val="00064C2E"/>
    <w:rsid w:val="00065CB2"/>
    <w:rsid w:val="00065E3C"/>
    <w:rsid w:val="00070B3E"/>
    <w:rsid w:val="000730C3"/>
    <w:rsid w:val="00075CDF"/>
    <w:rsid w:val="00083234"/>
    <w:rsid w:val="00087D83"/>
    <w:rsid w:val="0009571A"/>
    <w:rsid w:val="000A2134"/>
    <w:rsid w:val="000A68DA"/>
    <w:rsid w:val="000B2BD8"/>
    <w:rsid w:val="000B6001"/>
    <w:rsid w:val="000C3255"/>
    <w:rsid w:val="000C5C88"/>
    <w:rsid w:val="000C6339"/>
    <w:rsid w:val="000D4C9C"/>
    <w:rsid w:val="000D5E2F"/>
    <w:rsid w:val="000E63F2"/>
    <w:rsid w:val="000F40BE"/>
    <w:rsid w:val="0010689D"/>
    <w:rsid w:val="001107CC"/>
    <w:rsid w:val="0011096D"/>
    <w:rsid w:val="00114C86"/>
    <w:rsid w:val="001258A7"/>
    <w:rsid w:val="001311CE"/>
    <w:rsid w:val="00141E40"/>
    <w:rsid w:val="00142D70"/>
    <w:rsid w:val="00146735"/>
    <w:rsid w:val="00147E5D"/>
    <w:rsid w:val="001621FD"/>
    <w:rsid w:val="001742B5"/>
    <w:rsid w:val="001742F8"/>
    <w:rsid w:val="00176163"/>
    <w:rsid w:val="00182D69"/>
    <w:rsid w:val="0019074B"/>
    <w:rsid w:val="001967D6"/>
    <w:rsid w:val="00196DE6"/>
    <w:rsid w:val="001979B2"/>
    <w:rsid w:val="001B20FA"/>
    <w:rsid w:val="001B556C"/>
    <w:rsid w:val="001C34DF"/>
    <w:rsid w:val="001C4C45"/>
    <w:rsid w:val="001E3431"/>
    <w:rsid w:val="001E4443"/>
    <w:rsid w:val="001E6BDE"/>
    <w:rsid w:val="00210D2F"/>
    <w:rsid w:val="002205E6"/>
    <w:rsid w:val="00221FC3"/>
    <w:rsid w:val="00230FCF"/>
    <w:rsid w:val="00236B66"/>
    <w:rsid w:val="00255308"/>
    <w:rsid w:val="002561C7"/>
    <w:rsid w:val="00256590"/>
    <w:rsid w:val="0026712B"/>
    <w:rsid w:val="002758EE"/>
    <w:rsid w:val="002832AF"/>
    <w:rsid w:val="0029244A"/>
    <w:rsid w:val="002937AA"/>
    <w:rsid w:val="002A60E8"/>
    <w:rsid w:val="002B2C84"/>
    <w:rsid w:val="002B39BF"/>
    <w:rsid w:val="002B598C"/>
    <w:rsid w:val="002C28C6"/>
    <w:rsid w:val="002D1609"/>
    <w:rsid w:val="002D3B50"/>
    <w:rsid w:val="002E0681"/>
    <w:rsid w:val="002E73D0"/>
    <w:rsid w:val="002E7B6A"/>
    <w:rsid w:val="002F4998"/>
    <w:rsid w:val="00306A4B"/>
    <w:rsid w:val="003124D1"/>
    <w:rsid w:val="00313881"/>
    <w:rsid w:val="00313F32"/>
    <w:rsid w:val="0032270A"/>
    <w:rsid w:val="003261BB"/>
    <w:rsid w:val="00347E9A"/>
    <w:rsid w:val="00354FCE"/>
    <w:rsid w:val="0035568C"/>
    <w:rsid w:val="00356B1D"/>
    <w:rsid w:val="003930C7"/>
    <w:rsid w:val="003A060C"/>
    <w:rsid w:val="003B5474"/>
    <w:rsid w:val="003C1B9C"/>
    <w:rsid w:val="003C1FD8"/>
    <w:rsid w:val="003C54FF"/>
    <w:rsid w:val="003D3EB7"/>
    <w:rsid w:val="003D4AFD"/>
    <w:rsid w:val="003D680A"/>
    <w:rsid w:val="003E36F6"/>
    <w:rsid w:val="003E792B"/>
    <w:rsid w:val="003F42F3"/>
    <w:rsid w:val="003F7907"/>
    <w:rsid w:val="00413A0E"/>
    <w:rsid w:val="00423355"/>
    <w:rsid w:val="00423D62"/>
    <w:rsid w:val="00424D56"/>
    <w:rsid w:val="004321BC"/>
    <w:rsid w:val="00437CD8"/>
    <w:rsid w:val="00441B01"/>
    <w:rsid w:val="00446FF4"/>
    <w:rsid w:val="00451DEB"/>
    <w:rsid w:val="0045502F"/>
    <w:rsid w:val="00460B5D"/>
    <w:rsid w:val="00460F4E"/>
    <w:rsid w:val="00461233"/>
    <w:rsid w:val="00461455"/>
    <w:rsid w:val="004676D1"/>
    <w:rsid w:val="00470AF7"/>
    <w:rsid w:val="004751EE"/>
    <w:rsid w:val="004819FF"/>
    <w:rsid w:val="00482628"/>
    <w:rsid w:val="0048562B"/>
    <w:rsid w:val="00492E88"/>
    <w:rsid w:val="004933B1"/>
    <w:rsid w:val="00494D2F"/>
    <w:rsid w:val="004A3ACC"/>
    <w:rsid w:val="004A5D85"/>
    <w:rsid w:val="004B620E"/>
    <w:rsid w:val="004C49BC"/>
    <w:rsid w:val="004C5A8B"/>
    <w:rsid w:val="004C5B28"/>
    <w:rsid w:val="004F3A88"/>
    <w:rsid w:val="004F400D"/>
    <w:rsid w:val="00503C46"/>
    <w:rsid w:val="00505E7E"/>
    <w:rsid w:val="00514680"/>
    <w:rsid w:val="005159E2"/>
    <w:rsid w:val="00517772"/>
    <w:rsid w:val="005215DF"/>
    <w:rsid w:val="00540527"/>
    <w:rsid w:val="00544C84"/>
    <w:rsid w:val="00546793"/>
    <w:rsid w:val="005515DA"/>
    <w:rsid w:val="0055194D"/>
    <w:rsid w:val="00553C4B"/>
    <w:rsid w:val="00554199"/>
    <w:rsid w:val="0055727F"/>
    <w:rsid w:val="00582918"/>
    <w:rsid w:val="00582BBC"/>
    <w:rsid w:val="00582EF2"/>
    <w:rsid w:val="005861BE"/>
    <w:rsid w:val="00586624"/>
    <w:rsid w:val="005A0CB8"/>
    <w:rsid w:val="005C0E68"/>
    <w:rsid w:val="005C14C1"/>
    <w:rsid w:val="005C6967"/>
    <w:rsid w:val="005D27EC"/>
    <w:rsid w:val="005E2E37"/>
    <w:rsid w:val="005E41DE"/>
    <w:rsid w:val="005F6F7E"/>
    <w:rsid w:val="006014D6"/>
    <w:rsid w:val="00603116"/>
    <w:rsid w:val="00606934"/>
    <w:rsid w:val="00614A4E"/>
    <w:rsid w:val="00616A06"/>
    <w:rsid w:val="00620FBB"/>
    <w:rsid w:val="006330D0"/>
    <w:rsid w:val="006334EB"/>
    <w:rsid w:val="0063726C"/>
    <w:rsid w:val="00640710"/>
    <w:rsid w:val="00646A9C"/>
    <w:rsid w:val="00657218"/>
    <w:rsid w:val="00660804"/>
    <w:rsid w:val="006622F3"/>
    <w:rsid w:val="00662B36"/>
    <w:rsid w:val="0068193C"/>
    <w:rsid w:val="00687B3B"/>
    <w:rsid w:val="00692C69"/>
    <w:rsid w:val="0069398E"/>
    <w:rsid w:val="00694875"/>
    <w:rsid w:val="0069636A"/>
    <w:rsid w:val="006A009F"/>
    <w:rsid w:val="006A1334"/>
    <w:rsid w:val="006A43BF"/>
    <w:rsid w:val="006A614D"/>
    <w:rsid w:val="006B78B5"/>
    <w:rsid w:val="006B7C95"/>
    <w:rsid w:val="006C3652"/>
    <w:rsid w:val="006C4FE5"/>
    <w:rsid w:val="006E17E2"/>
    <w:rsid w:val="006E2354"/>
    <w:rsid w:val="006F2690"/>
    <w:rsid w:val="00702890"/>
    <w:rsid w:val="0070353B"/>
    <w:rsid w:val="0071203C"/>
    <w:rsid w:val="0071595C"/>
    <w:rsid w:val="007421B8"/>
    <w:rsid w:val="00751254"/>
    <w:rsid w:val="00760D27"/>
    <w:rsid w:val="00761F39"/>
    <w:rsid w:val="00764A31"/>
    <w:rsid w:val="00765152"/>
    <w:rsid w:val="0076566E"/>
    <w:rsid w:val="007662EF"/>
    <w:rsid w:val="007768F0"/>
    <w:rsid w:val="00776FD5"/>
    <w:rsid w:val="007823E1"/>
    <w:rsid w:val="00787A1B"/>
    <w:rsid w:val="007A4243"/>
    <w:rsid w:val="007A61B8"/>
    <w:rsid w:val="007B00E0"/>
    <w:rsid w:val="007B1171"/>
    <w:rsid w:val="007B4AF7"/>
    <w:rsid w:val="007C1638"/>
    <w:rsid w:val="007C5757"/>
    <w:rsid w:val="007D4D6D"/>
    <w:rsid w:val="007D5871"/>
    <w:rsid w:val="00810912"/>
    <w:rsid w:val="00825BB7"/>
    <w:rsid w:val="008277B5"/>
    <w:rsid w:val="008308A5"/>
    <w:rsid w:val="00850390"/>
    <w:rsid w:val="0085187B"/>
    <w:rsid w:val="00851BE6"/>
    <w:rsid w:val="00851D86"/>
    <w:rsid w:val="00853DE7"/>
    <w:rsid w:val="00866424"/>
    <w:rsid w:val="00870EE5"/>
    <w:rsid w:val="008739A2"/>
    <w:rsid w:val="008748EB"/>
    <w:rsid w:val="008840A7"/>
    <w:rsid w:val="008A2160"/>
    <w:rsid w:val="008A66CC"/>
    <w:rsid w:val="008B0CEF"/>
    <w:rsid w:val="008B0FCD"/>
    <w:rsid w:val="008B175C"/>
    <w:rsid w:val="008B209F"/>
    <w:rsid w:val="008B5459"/>
    <w:rsid w:val="008B76B2"/>
    <w:rsid w:val="008C2B8A"/>
    <w:rsid w:val="008C3D77"/>
    <w:rsid w:val="008C7BFF"/>
    <w:rsid w:val="008D236A"/>
    <w:rsid w:val="008D5795"/>
    <w:rsid w:val="008D6121"/>
    <w:rsid w:val="008D7CC2"/>
    <w:rsid w:val="008D7F5F"/>
    <w:rsid w:val="008E46DF"/>
    <w:rsid w:val="008E5AE0"/>
    <w:rsid w:val="008E749A"/>
    <w:rsid w:val="008F1107"/>
    <w:rsid w:val="008F2B55"/>
    <w:rsid w:val="00901802"/>
    <w:rsid w:val="00912995"/>
    <w:rsid w:val="00915A43"/>
    <w:rsid w:val="00920402"/>
    <w:rsid w:val="009232BE"/>
    <w:rsid w:val="00936D8B"/>
    <w:rsid w:val="00954DF2"/>
    <w:rsid w:val="009553FC"/>
    <w:rsid w:val="009603A9"/>
    <w:rsid w:val="009640A7"/>
    <w:rsid w:val="0098080E"/>
    <w:rsid w:val="0098436E"/>
    <w:rsid w:val="009B2BA8"/>
    <w:rsid w:val="009C2406"/>
    <w:rsid w:val="009C5458"/>
    <w:rsid w:val="009D353C"/>
    <w:rsid w:val="009D3A7A"/>
    <w:rsid w:val="009E24AF"/>
    <w:rsid w:val="009E79E1"/>
    <w:rsid w:val="00A01BE4"/>
    <w:rsid w:val="00A05047"/>
    <w:rsid w:val="00A277AE"/>
    <w:rsid w:val="00A43BA3"/>
    <w:rsid w:val="00A44CC7"/>
    <w:rsid w:val="00A473ED"/>
    <w:rsid w:val="00A6007A"/>
    <w:rsid w:val="00A76B54"/>
    <w:rsid w:val="00A80660"/>
    <w:rsid w:val="00A829C5"/>
    <w:rsid w:val="00A84A18"/>
    <w:rsid w:val="00A973F2"/>
    <w:rsid w:val="00AA0968"/>
    <w:rsid w:val="00AA5068"/>
    <w:rsid w:val="00AA7B3B"/>
    <w:rsid w:val="00AB64BB"/>
    <w:rsid w:val="00AD6CBE"/>
    <w:rsid w:val="00AE6AB0"/>
    <w:rsid w:val="00AF377F"/>
    <w:rsid w:val="00AF5A99"/>
    <w:rsid w:val="00B0153F"/>
    <w:rsid w:val="00B05823"/>
    <w:rsid w:val="00B15626"/>
    <w:rsid w:val="00B26D01"/>
    <w:rsid w:val="00B324CB"/>
    <w:rsid w:val="00B41251"/>
    <w:rsid w:val="00B4543A"/>
    <w:rsid w:val="00B526C7"/>
    <w:rsid w:val="00B64261"/>
    <w:rsid w:val="00B64DC5"/>
    <w:rsid w:val="00B7342D"/>
    <w:rsid w:val="00B80CB4"/>
    <w:rsid w:val="00B850C2"/>
    <w:rsid w:val="00B946CA"/>
    <w:rsid w:val="00BA0EC4"/>
    <w:rsid w:val="00BA4168"/>
    <w:rsid w:val="00BB405A"/>
    <w:rsid w:val="00BD4683"/>
    <w:rsid w:val="00BE1094"/>
    <w:rsid w:val="00BF46D7"/>
    <w:rsid w:val="00BF516F"/>
    <w:rsid w:val="00BF76BE"/>
    <w:rsid w:val="00C15849"/>
    <w:rsid w:val="00C27081"/>
    <w:rsid w:val="00C41D4C"/>
    <w:rsid w:val="00C47159"/>
    <w:rsid w:val="00C51076"/>
    <w:rsid w:val="00C540B6"/>
    <w:rsid w:val="00C56A78"/>
    <w:rsid w:val="00C61A44"/>
    <w:rsid w:val="00C818FD"/>
    <w:rsid w:val="00C87676"/>
    <w:rsid w:val="00C87B73"/>
    <w:rsid w:val="00C976E1"/>
    <w:rsid w:val="00CA02B0"/>
    <w:rsid w:val="00CA5E82"/>
    <w:rsid w:val="00CB130C"/>
    <w:rsid w:val="00CC0E7E"/>
    <w:rsid w:val="00CC221A"/>
    <w:rsid w:val="00CC663F"/>
    <w:rsid w:val="00CC7CC2"/>
    <w:rsid w:val="00CD5DE2"/>
    <w:rsid w:val="00CE4E34"/>
    <w:rsid w:val="00CF2E92"/>
    <w:rsid w:val="00D07D33"/>
    <w:rsid w:val="00D12F4E"/>
    <w:rsid w:val="00D16FF6"/>
    <w:rsid w:val="00D21811"/>
    <w:rsid w:val="00D2779F"/>
    <w:rsid w:val="00D30B94"/>
    <w:rsid w:val="00D32A55"/>
    <w:rsid w:val="00D346A6"/>
    <w:rsid w:val="00D556C3"/>
    <w:rsid w:val="00D64B3D"/>
    <w:rsid w:val="00D67E74"/>
    <w:rsid w:val="00D714AE"/>
    <w:rsid w:val="00D736C8"/>
    <w:rsid w:val="00D74D78"/>
    <w:rsid w:val="00D765A6"/>
    <w:rsid w:val="00D767AB"/>
    <w:rsid w:val="00D901E5"/>
    <w:rsid w:val="00DA2FD2"/>
    <w:rsid w:val="00DB35E6"/>
    <w:rsid w:val="00DB4492"/>
    <w:rsid w:val="00DC0D17"/>
    <w:rsid w:val="00DD1F30"/>
    <w:rsid w:val="00DE756A"/>
    <w:rsid w:val="00E15A29"/>
    <w:rsid w:val="00E21EAD"/>
    <w:rsid w:val="00E21F65"/>
    <w:rsid w:val="00E26180"/>
    <w:rsid w:val="00E32025"/>
    <w:rsid w:val="00E32985"/>
    <w:rsid w:val="00E52D24"/>
    <w:rsid w:val="00E60310"/>
    <w:rsid w:val="00E71AA7"/>
    <w:rsid w:val="00E80963"/>
    <w:rsid w:val="00E81564"/>
    <w:rsid w:val="00E81695"/>
    <w:rsid w:val="00E87324"/>
    <w:rsid w:val="00E87EBD"/>
    <w:rsid w:val="00E91C79"/>
    <w:rsid w:val="00E95CF5"/>
    <w:rsid w:val="00EA1759"/>
    <w:rsid w:val="00EA3FBB"/>
    <w:rsid w:val="00EA410C"/>
    <w:rsid w:val="00EB10E1"/>
    <w:rsid w:val="00EB4587"/>
    <w:rsid w:val="00EC3F92"/>
    <w:rsid w:val="00ED5418"/>
    <w:rsid w:val="00ED6ED7"/>
    <w:rsid w:val="00EE3ADC"/>
    <w:rsid w:val="00EF0922"/>
    <w:rsid w:val="00EF5A6A"/>
    <w:rsid w:val="00F004E3"/>
    <w:rsid w:val="00F0303E"/>
    <w:rsid w:val="00F0544E"/>
    <w:rsid w:val="00F12CCF"/>
    <w:rsid w:val="00F13457"/>
    <w:rsid w:val="00F23AB4"/>
    <w:rsid w:val="00F330F3"/>
    <w:rsid w:val="00F41B74"/>
    <w:rsid w:val="00F423F0"/>
    <w:rsid w:val="00F503DA"/>
    <w:rsid w:val="00F54E15"/>
    <w:rsid w:val="00F57376"/>
    <w:rsid w:val="00F65363"/>
    <w:rsid w:val="00F66923"/>
    <w:rsid w:val="00F8234C"/>
    <w:rsid w:val="00F86E97"/>
    <w:rsid w:val="00F92E87"/>
    <w:rsid w:val="00FA019A"/>
    <w:rsid w:val="00FA1DBF"/>
    <w:rsid w:val="00FB2FDD"/>
    <w:rsid w:val="00FC3E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FFD9B"/>
  <w15:docId w15:val="{0B312364-C028-49B2-B75E-896214B9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60E8"/>
  </w:style>
  <w:style w:type="paragraph" w:styleId="Heading2">
    <w:name w:val="heading 2"/>
    <w:basedOn w:val="Normal"/>
    <w:next w:val="Normal"/>
    <w:link w:val="Heading2Char"/>
    <w:uiPriority w:val="9"/>
    <w:unhideWhenUsed/>
    <w:qFormat/>
    <w:rsid w:val="007A61B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A61B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96DE6"/>
  </w:style>
  <w:style w:type="character" w:styleId="Hyperlink">
    <w:name w:val="Hyperlink"/>
    <w:basedOn w:val="DefaultParagraphFont"/>
    <w:uiPriority w:val="99"/>
    <w:semiHidden/>
    <w:unhideWhenUsed/>
    <w:rsid w:val="00196DE6"/>
    <w:rPr>
      <w:color w:val="0000FF"/>
      <w:u w:val="single"/>
    </w:rPr>
  </w:style>
  <w:style w:type="character" w:styleId="FollowedHyperlink">
    <w:name w:val="FollowedHyperlink"/>
    <w:basedOn w:val="DefaultParagraphFont"/>
    <w:uiPriority w:val="99"/>
    <w:semiHidden/>
    <w:unhideWhenUsed/>
    <w:rsid w:val="00196DE6"/>
    <w:rPr>
      <w:color w:val="800080"/>
      <w:u w:val="single"/>
    </w:rPr>
  </w:style>
  <w:style w:type="paragraph" w:styleId="ListParagraph">
    <w:name w:val="List Paragraph"/>
    <w:basedOn w:val="Normal"/>
    <w:uiPriority w:val="34"/>
    <w:qFormat/>
    <w:rsid w:val="00196DE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otnoteReference">
    <w:name w:val="footnote reference"/>
    <w:basedOn w:val="DefaultParagraphFont"/>
    <w:uiPriority w:val="99"/>
    <w:semiHidden/>
    <w:unhideWhenUsed/>
    <w:rsid w:val="00196DE6"/>
  </w:style>
  <w:style w:type="paragraph" w:styleId="CommentText">
    <w:name w:val="annotation text"/>
    <w:basedOn w:val="Normal"/>
    <w:link w:val="CommentTextChar"/>
    <w:semiHidden/>
    <w:unhideWhenUsed/>
    <w:rsid w:val="00196DE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mmentTextChar">
    <w:name w:val="Comment Text Char"/>
    <w:basedOn w:val="DefaultParagraphFont"/>
    <w:link w:val="CommentText"/>
    <w:semiHidden/>
    <w:rsid w:val="00196DE6"/>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196DE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ootnoteTextChar">
    <w:name w:val="Footnote Text Char"/>
    <w:basedOn w:val="DefaultParagraphFont"/>
    <w:link w:val="FootnoteText"/>
    <w:uiPriority w:val="99"/>
    <w:semiHidden/>
    <w:rsid w:val="00196DE6"/>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13A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A0E"/>
  </w:style>
  <w:style w:type="paragraph" w:styleId="Footer">
    <w:name w:val="footer"/>
    <w:basedOn w:val="Normal"/>
    <w:link w:val="FooterChar"/>
    <w:uiPriority w:val="99"/>
    <w:unhideWhenUsed/>
    <w:rsid w:val="00413A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A0E"/>
  </w:style>
  <w:style w:type="character" w:customStyle="1" w:styleId="Heading2Char">
    <w:name w:val="Heading 2 Char"/>
    <w:basedOn w:val="DefaultParagraphFont"/>
    <w:link w:val="Heading2"/>
    <w:uiPriority w:val="9"/>
    <w:rsid w:val="007A61B8"/>
    <w:rPr>
      <w:rFonts w:asciiTheme="majorHAnsi" w:eastAsiaTheme="majorEastAsia" w:hAnsiTheme="majorHAnsi" w:cstheme="majorBidi"/>
      <w:color w:val="2E74B5" w:themeColor="accent1" w:themeShade="BF"/>
      <w:sz w:val="26"/>
      <w:szCs w:val="26"/>
      <w:lang w:val="uk-UA"/>
    </w:rPr>
  </w:style>
  <w:style w:type="character" w:customStyle="1" w:styleId="Heading3Char">
    <w:name w:val="Heading 3 Char"/>
    <w:basedOn w:val="DefaultParagraphFont"/>
    <w:link w:val="Heading3"/>
    <w:uiPriority w:val="9"/>
    <w:rsid w:val="007A61B8"/>
    <w:rPr>
      <w:rFonts w:asciiTheme="majorHAnsi" w:eastAsiaTheme="majorEastAsia" w:hAnsiTheme="majorHAnsi" w:cstheme="majorBidi"/>
      <w:color w:val="1F4D78" w:themeColor="accent1" w:themeShade="7F"/>
      <w:sz w:val="24"/>
      <w:szCs w:val="24"/>
      <w:lang w:val="uk-UA"/>
    </w:rPr>
  </w:style>
  <w:style w:type="paragraph" w:styleId="BalloonText">
    <w:name w:val="Balloon Text"/>
    <w:basedOn w:val="Normal"/>
    <w:link w:val="BalloonTextChar"/>
    <w:uiPriority w:val="99"/>
    <w:semiHidden/>
    <w:unhideWhenUsed/>
    <w:rsid w:val="004614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455"/>
    <w:rPr>
      <w:rFonts w:ascii="Segoe UI" w:hAnsi="Segoe UI" w:cs="Segoe UI"/>
      <w:sz w:val="18"/>
      <w:szCs w:val="18"/>
    </w:rPr>
  </w:style>
  <w:style w:type="paragraph" w:customStyle="1" w:styleId="Default">
    <w:name w:val="Default"/>
    <w:rsid w:val="00760D27"/>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semiHidden/>
    <w:unhideWhenUsed/>
    <w:rsid w:val="002A60E8"/>
    <w:rPr>
      <w:sz w:val="16"/>
      <w:szCs w:val="16"/>
    </w:rPr>
  </w:style>
  <w:style w:type="paragraph" w:styleId="CommentSubject">
    <w:name w:val="annotation subject"/>
    <w:basedOn w:val="CommentText"/>
    <w:next w:val="CommentText"/>
    <w:link w:val="CommentSubjectChar"/>
    <w:uiPriority w:val="99"/>
    <w:semiHidden/>
    <w:unhideWhenUsed/>
    <w:rsid w:val="002A60E8"/>
    <w:pPr>
      <w:spacing w:before="0" w:beforeAutospacing="0" w:after="160" w:afterAutospacing="0"/>
    </w:pPr>
    <w:rPr>
      <w:rFonts w:asciiTheme="minorHAnsi" w:eastAsiaTheme="minorHAnsi" w:hAnsiTheme="minorHAnsi" w:cstheme="minorBidi"/>
      <w:b/>
      <w:bCs/>
      <w:sz w:val="20"/>
      <w:szCs w:val="20"/>
      <w:lang w:eastAsia="en-US"/>
    </w:rPr>
  </w:style>
  <w:style w:type="character" w:customStyle="1" w:styleId="CommentSubjectChar">
    <w:name w:val="Comment Subject Char"/>
    <w:basedOn w:val="CommentTextChar"/>
    <w:link w:val="CommentSubject"/>
    <w:uiPriority w:val="99"/>
    <w:semiHidden/>
    <w:rsid w:val="002A60E8"/>
    <w:rPr>
      <w:rFonts w:ascii="Times New Roman" w:eastAsia="Times New Roman" w:hAnsi="Times New Roman" w:cs="Times New Roman"/>
      <w:b/>
      <w:bCs/>
      <w:sz w:val="20"/>
      <w:szCs w:val="20"/>
      <w:lang w:eastAsia="en-GB"/>
    </w:rPr>
  </w:style>
  <w:style w:type="character" w:styleId="PageNumber">
    <w:name w:val="page number"/>
    <w:basedOn w:val="DefaultParagraphFont"/>
    <w:rsid w:val="00482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3916558">
      <w:bodyDiv w:val="1"/>
      <w:marLeft w:val="0"/>
      <w:marRight w:val="0"/>
      <w:marTop w:val="0"/>
      <w:marBottom w:val="0"/>
      <w:divBdr>
        <w:top w:val="none" w:sz="0" w:space="0" w:color="auto"/>
        <w:left w:val="none" w:sz="0" w:space="0" w:color="auto"/>
        <w:bottom w:val="none" w:sz="0" w:space="0" w:color="auto"/>
        <w:right w:val="none" w:sz="0" w:space="0" w:color="auto"/>
      </w:divBdr>
    </w:div>
    <w:div w:id="1004476870">
      <w:bodyDiv w:val="1"/>
      <w:marLeft w:val="0"/>
      <w:marRight w:val="0"/>
      <w:marTop w:val="0"/>
      <w:marBottom w:val="0"/>
      <w:divBdr>
        <w:top w:val="none" w:sz="0" w:space="0" w:color="auto"/>
        <w:left w:val="none" w:sz="0" w:space="0" w:color="auto"/>
        <w:bottom w:val="none" w:sz="0" w:space="0" w:color="auto"/>
        <w:right w:val="none" w:sz="0" w:space="0" w:color="auto"/>
      </w:divBdr>
    </w:div>
    <w:div w:id="1270358024">
      <w:bodyDiv w:val="1"/>
      <w:marLeft w:val="0"/>
      <w:marRight w:val="0"/>
      <w:marTop w:val="0"/>
      <w:marBottom w:val="0"/>
      <w:divBdr>
        <w:top w:val="none" w:sz="0" w:space="0" w:color="auto"/>
        <w:left w:val="none" w:sz="0" w:space="0" w:color="auto"/>
        <w:bottom w:val="none" w:sz="0" w:space="0" w:color="auto"/>
        <w:right w:val="none" w:sz="0" w:space="0" w:color="auto"/>
      </w:divBdr>
    </w:div>
    <w:div w:id="1578906362">
      <w:bodyDiv w:val="1"/>
      <w:marLeft w:val="0"/>
      <w:marRight w:val="0"/>
      <w:marTop w:val="0"/>
      <w:marBottom w:val="0"/>
      <w:divBdr>
        <w:top w:val="none" w:sz="0" w:space="0" w:color="auto"/>
        <w:left w:val="none" w:sz="0" w:space="0" w:color="auto"/>
        <w:bottom w:val="none" w:sz="0" w:space="0" w:color="auto"/>
        <w:right w:val="none" w:sz="0" w:space="0" w:color="auto"/>
      </w:divBdr>
      <w:divsChild>
        <w:div w:id="281034974">
          <w:marLeft w:val="0"/>
          <w:marRight w:val="0"/>
          <w:marTop w:val="0"/>
          <w:marBottom w:val="0"/>
          <w:divBdr>
            <w:top w:val="none" w:sz="0" w:space="0" w:color="auto"/>
            <w:left w:val="none" w:sz="0" w:space="0" w:color="auto"/>
            <w:bottom w:val="none" w:sz="0" w:space="0" w:color="auto"/>
            <w:right w:val="none" w:sz="0" w:space="0" w:color="auto"/>
          </w:divBdr>
        </w:div>
        <w:div w:id="816848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2BF1F-7E82-480F-B472-7E415D3CF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0</Pages>
  <Words>4340</Words>
  <Characters>24739</Characters>
  <Application>Microsoft Office Word</Application>
  <DocSecurity>0</DocSecurity>
  <Lines>206</Lines>
  <Paragraphs>5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NHCR</Company>
  <LinksUpToDate>false</LinksUpToDate>
  <CharactersWithSpaces>29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DiPretoro</dc:creator>
  <cp:lastModifiedBy>Yuri Gusakov</cp:lastModifiedBy>
  <cp:revision>7</cp:revision>
  <cp:lastPrinted>2019-04-16T08:30:00Z</cp:lastPrinted>
  <dcterms:created xsi:type="dcterms:W3CDTF">2019-09-17T12:40:00Z</dcterms:created>
  <dcterms:modified xsi:type="dcterms:W3CDTF">2019-09-19T07:41:00Z</dcterms:modified>
</cp:coreProperties>
</file>